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31AB1" w:rsidRDefault="00B31AB1" w:rsidP="00F93DB2">
      <w:pPr>
        <w:pStyle w:val="Heading5"/>
        <w:ind w:left="-540" w:right="-510" w:firstLine="540"/>
        <w:rPr>
          <w:rFonts w:ascii="Cambria" w:hAnsi="Cambria"/>
          <w:b/>
          <w:bCs/>
          <w:sz w:val="44"/>
          <w:szCs w:val="44"/>
        </w:rPr>
      </w:pPr>
      <w:r w:rsidRPr="00100D43">
        <w:rPr>
          <w:rFonts w:ascii="Cambria" w:hAnsi="Cambria"/>
          <w:b/>
          <w:bCs/>
          <w:sz w:val="44"/>
          <w:szCs w:val="44"/>
        </w:rPr>
        <w:t>SYAM</w:t>
      </w:r>
    </w:p>
    <w:p w:rsidR="000454B9" w:rsidRPr="004928F9" w:rsidRDefault="00B31AB1" w:rsidP="00F93DB2">
      <w:pPr>
        <w:pStyle w:val="Heading5"/>
        <w:ind w:left="-540" w:right="-510" w:firstLine="540"/>
        <w:rPr>
          <w:rFonts w:ascii="Times New Roman" w:hAnsi="Times New Roman" w:cs="Times New Roman"/>
          <w:sz w:val="44"/>
          <w:szCs w:val="44"/>
        </w:rPr>
      </w:pPr>
      <w:hyperlink r:id="rId8" w:history="1">
        <w:r w:rsidRPr="006D4F23">
          <w:rPr>
            <w:rStyle w:val="Hyperlink"/>
            <w:rFonts w:ascii="Cambria" w:hAnsi="Cambria" w:cstheme="majorBidi"/>
            <w:b/>
            <w:bCs/>
            <w:sz w:val="44"/>
            <w:szCs w:val="44"/>
          </w:rPr>
          <w:t>SYAM</w:t>
        </w:r>
        <w:r w:rsidRPr="006D4F23">
          <w:rPr>
            <w:rStyle w:val="Hyperlink"/>
            <w:rFonts w:cstheme="majorBidi"/>
            <w:noProof/>
            <w:lang w:val="en-US" w:eastAsia="en-US" w:bidi="ml-IN"/>
          </w:rPr>
          <w:pict>
            <v:group id="_x0000_s1096" style="position:absolute;left:0;text-align:left;margin-left:22.95pt;margin-top:25.5pt;width:549.25pt;height:789.15pt;z-index:251743232;mso-position-horizontal-relative:page;mso-position-vertical-relative:page" coordorigin="489,499" coordsize="10984,158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" o:allowincell="f">
              <v:shape id="Freeform 37" o:spid="_x0000_s1097" style="position:absolute;left:494;top:500;width:10954;height:20;visibility:visible;mso-wrap-style:square;v-text-anchor:top" coordsize="1095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" path="m,l10953,e" filled="f" strokeweight=".37392mm">
                <v:path arrowok="t" o:connecttype="custom" o:connectlocs="0,0;10953,0" o:connectangles="0,0"/>
              </v:shape>
              <v:shape id="Freeform 38" o:spid="_x0000_s1098" style="position:absolute;left:489;top:499;width:20;height:15840;visibility:visible;mso-wrap-style:square;v-text-anchor:top" coordsize="20,15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" path="m,l,15840e" filled="f" strokeweight="1.06pt">
                <v:path arrowok="t" o:connecttype="custom" o:connectlocs="0,0;0,15840" o:connectangles="0,0"/>
              </v:shape>
              <v:shape id="Freeform 39" o:spid="_x0000_s1099" style="position:absolute;left:11453;top:499;width:20;height:15840;visibility:visible;mso-wrap-style:square;v-text-anchor:top" coordsize="20,15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" path="m,l,15840e" filled="f" strokeweight="1.06pt">
                <v:path arrowok="t" o:connecttype="custom" o:connectlocs="0,0;0,15840" o:connectangles="0,0"/>
              </v:shape>
              <v:shape id="Freeform 40" o:spid="_x0000_s1100" style="position:absolute;left:496;top:16348;width:10954;height:20;visibility:visible;mso-wrap-style:square;v-text-anchor:top" coordsize="1095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" path="m,l10953,e" filled="f" strokeweight=".37392mm">
                <v:path arrowok="t" o:connecttype="custom" o:connectlocs="0,0;10953,0" o:connectangles="0,0"/>
              </v:shape>
              <w10:wrap anchorx="page" anchory="page"/>
            </v:group>
          </w:pict>
        </w:r>
        <w:r w:rsidRPr="006D4F23">
          <w:rPr>
            <w:rStyle w:val="Hyperlink"/>
            <w:rFonts w:ascii="Times New Roman" w:hAnsi="Times New Roman"/>
            <w:b/>
            <w:bCs/>
            <w:noProof/>
            <w:spacing w:val="2"/>
            <w:sz w:val="44"/>
            <w:szCs w:val="44"/>
            <w:lang w:val="en-US" w:eastAsia="en-US" w:bidi="ml-IN"/>
          </w:rPr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89" o:spid="_x0000_s1095" type="#_x0000_t202" style="position:absolute;left:0;text-align:left;margin-left:383.75pt;margin-top:-19.25pt;width:126.75pt;height:121pt;z-index:25174220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" filled="f" stroked="f">
              <v:textbox>
                <w:txbxContent>
                  <w:p w:rsidR="00B31AB1" w:rsidRPr="00FC738E" w:rsidRDefault="00B31AB1" w:rsidP="00FC738E">
                    <w:r>
                      <w:rPr>
                        <w:noProof/>
                        <w:lang w:val="en-GB" w:eastAsia="en-GB"/>
                      </w:rPr>
                      <w:drawing>
                        <wp:inline distT="0" distB="0" distL="0" distR="0">
                          <wp:extent cx="1340385" cy="1724660"/>
                          <wp:effectExtent l="0" t="0" r="0" b="0"/>
                          <wp:docPr id="10" name="Picture 3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695" name="9169 a.jpg"/>
                                  <pic:cNvPicPr/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358403" cy="1747844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w:r>
        <w:r w:rsidRPr="006D4F23">
          <w:rPr>
            <w:rStyle w:val="Hyperlink"/>
            <w:rFonts w:ascii="Cambria" w:hAnsi="Cambria" w:cstheme="majorBidi"/>
            <w:b/>
            <w:bCs/>
            <w:sz w:val="44"/>
            <w:szCs w:val="44"/>
          </w:rPr>
          <w:t>.249197@2freemail.com</w:t>
        </w:r>
      </w:hyperlink>
      <w:r>
        <w:rPr>
          <w:rFonts w:ascii="Cambria" w:hAnsi="Cambria"/>
          <w:b/>
          <w:bCs/>
          <w:sz w:val="44"/>
          <w:szCs w:val="44"/>
        </w:rPr>
        <w:t xml:space="preserve"> </w:t>
      </w:r>
      <w:r w:rsidRPr="00B31AB1">
        <w:rPr>
          <w:rFonts w:ascii="Cambria" w:hAnsi="Cambria"/>
          <w:b/>
          <w:bCs/>
          <w:sz w:val="44"/>
          <w:szCs w:val="44"/>
        </w:rPr>
        <w:t xml:space="preserve"> </w:t>
      </w:r>
      <w:r w:rsidR="00F93DB2">
        <w:rPr>
          <w:noProof/>
          <w:lang w:val="en-US" w:eastAsia="en-US" w:bidi="ml-IN"/>
        </w:rPr>
        <w:t>1</w:t>
      </w:r>
    </w:p>
    <w:p w:rsidR="00E8278F" w:rsidRDefault="00E8278F" w:rsidP="0099305F">
      <w:pPr>
        <w:widowControl w:val="0"/>
        <w:autoSpaceDE w:val="0"/>
        <w:autoSpaceDN w:val="0"/>
        <w:adjustRightInd w:val="0"/>
        <w:spacing w:after="0" w:line="251" w:lineRule="exact"/>
        <w:ind w:left="120" w:right="-20"/>
        <w:jc w:val="center"/>
        <w:rPr>
          <w:rFonts w:ascii="Cambria" w:hAnsi="Cambria" w:cs="Cambria"/>
          <w:spacing w:val="2"/>
          <w:position w:val="-1"/>
        </w:rPr>
      </w:pPr>
    </w:p>
    <w:p w:rsidR="0099305F" w:rsidRDefault="0099305F" w:rsidP="0099305F">
      <w:pPr>
        <w:widowControl w:val="0"/>
        <w:autoSpaceDE w:val="0"/>
        <w:autoSpaceDN w:val="0"/>
        <w:adjustRightInd w:val="0"/>
        <w:spacing w:after="0" w:line="251" w:lineRule="exact"/>
        <w:ind w:left="120" w:right="-20"/>
        <w:jc w:val="center"/>
        <w:rPr>
          <w:rFonts w:ascii="Cambria" w:hAnsi="Cambria" w:cs="Cambria"/>
          <w:spacing w:val="2"/>
          <w:position w:val="-1"/>
        </w:rPr>
      </w:pPr>
    </w:p>
    <w:p w:rsidR="0099305F" w:rsidRDefault="005118F9" w:rsidP="0099305F">
      <w:pPr>
        <w:widowControl w:val="0"/>
        <w:autoSpaceDE w:val="0"/>
        <w:autoSpaceDN w:val="0"/>
        <w:adjustRightInd w:val="0"/>
        <w:spacing w:after="0" w:line="251" w:lineRule="exact"/>
        <w:ind w:left="120" w:right="-20"/>
        <w:jc w:val="center"/>
        <w:rPr>
          <w:rFonts w:ascii="Cambria" w:hAnsi="Cambria" w:cs="Cambria"/>
          <w:spacing w:val="2"/>
          <w:position w:val="-1"/>
        </w:rPr>
      </w:pPr>
      <w:r>
        <w:rPr>
          <w:rFonts w:ascii="Cambria" w:hAnsi="Cambria" w:cs="Cambria"/>
          <w:spacing w:val="2"/>
          <w:position w:val="-1"/>
        </w:rPr>
        <w:tab/>
      </w:r>
    </w:p>
    <w:p w:rsidR="00A55160" w:rsidRDefault="002D1174" w:rsidP="00A55160">
      <w:pPr>
        <w:widowControl w:val="0"/>
        <w:autoSpaceDE w:val="0"/>
        <w:autoSpaceDN w:val="0"/>
        <w:adjustRightInd w:val="0"/>
        <w:spacing w:after="0" w:line="251" w:lineRule="exact"/>
        <w:ind w:left="120" w:right="-20"/>
        <w:rPr>
          <w:rFonts w:ascii="Times New Roman" w:hAnsi="Times New Roman" w:cs="Times New Roman"/>
          <w:b/>
          <w:bCs/>
          <w:color w:val="000000" w:themeColor="text1"/>
          <w:position w:val="-1"/>
          <w:sz w:val="28"/>
          <w:szCs w:val="28"/>
        </w:rPr>
      </w:pPr>
      <w:hyperlink r:id="rId10" w:history="1"/>
    </w:p>
    <w:p w:rsidR="00A55160" w:rsidRDefault="00A55160" w:rsidP="000A54A7">
      <w:pPr>
        <w:widowControl w:val="0"/>
        <w:autoSpaceDE w:val="0"/>
        <w:autoSpaceDN w:val="0"/>
        <w:adjustRightInd w:val="0"/>
        <w:spacing w:after="0" w:line="251" w:lineRule="exact"/>
        <w:ind w:left="120" w:right="-20"/>
        <w:rPr>
          <w:rFonts w:ascii="Times New Roman" w:hAnsi="Times New Roman" w:cs="Times New Roman"/>
          <w:b/>
          <w:bCs/>
          <w:color w:val="000000" w:themeColor="text1"/>
          <w:position w:val="-1"/>
          <w:sz w:val="28"/>
          <w:szCs w:val="28"/>
        </w:rPr>
      </w:pPr>
    </w:p>
    <w:p w:rsidR="00F726B8" w:rsidRPr="000A54A7" w:rsidRDefault="00F726B8" w:rsidP="000A54A7">
      <w:pPr>
        <w:widowControl w:val="0"/>
        <w:autoSpaceDE w:val="0"/>
        <w:autoSpaceDN w:val="0"/>
        <w:adjustRightInd w:val="0"/>
        <w:spacing w:after="0" w:line="251" w:lineRule="exact"/>
        <w:ind w:left="120" w:right="-20"/>
        <w:rPr>
          <w:rFonts w:ascii="Times New Roman" w:hAnsi="Times New Roman" w:cs="Times New Roman"/>
          <w:b/>
          <w:bCs/>
          <w:color w:val="000000" w:themeColor="text1"/>
          <w:position w:val="-1"/>
          <w:sz w:val="28"/>
          <w:szCs w:val="28"/>
        </w:rPr>
      </w:pPr>
    </w:p>
    <w:p w:rsidR="00D46E54" w:rsidRDefault="002D1174">
      <w:pPr>
        <w:widowControl w:val="0"/>
        <w:autoSpaceDE w:val="0"/>
        <w:autoSpaceDN w:val="0"/>
        <w:adjustRightInd w:val="0"/>
        <w:spacing w:before="2" w:after="0" w:line="260" w:lineRule="exact"/>
        <w:rPr>
          <w:rFonts w:ascii="Cambria" w:hAnsi="Cambria" w:cs="Cambria"/>
          <w:sz w:val="26"/>
          <w:szCs w:val="26"/>
        </w:rPr>
      </w:pPr>
      <w:r w:rsidRPr="002D1174">
        <w:rPr>
          <w:noProof/>
          <w:lang w:val="en-US" w:eastAsia="en-US" w:bidi="ml-IN"/>
        </w:rPr>
        <w:pict>
          <v:group id="Group 3" o:spid="_x0000_s1089" style="position:absolute;margin-left:45.7pt;margin-top:5.85pt;width:187.9pt;height:30.65pt;z-index:-251670016;mso-position-horizontal-relative:page" coordorigin="914,-727" coordsize="3758,6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" o:allowincell="f">
            <v:shape id="Freeform 4" o:spid="_x0000_s1091" style="position:absolute;left:924;top:-717;width:3618;height:473;visibility:visible;mso-wrap-style:square;v-text-anchor:top" coordsize="3618,4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" path="m78,l56,3,36,12,19,26,7,44,1,65,,394r3,22l12,436r14,17l44,465r21,6l3539,472r22,-3l3581,460r17,-14l3610,428r6,-21l3617,78r-3,-22l3605,36,3591,19,3573,7,3552,1,78,e" fillcolor="#b4c68e" stroked="f">
              <v:path arrowok="t" o:connecttype="custom" o:connectlocs="78,0;56,3;36,12;19,26;7,44;1,65;0,394;3,416;12,436;26,453;44,465;65,471;3539,472;3561,469;3581,460;3598,446;3610,428;3616,407;3617,78;3614,56;3605,36;3591,19;3573,7;3552,1;78,0" o:connectangles="0,0,0,0,0,0,0,0,0,0,0,0,0,0,0,0,0,0,0,0,0,0,0,0,0"/>
            </v:shape>
            <v:shape id="Freeform 5" o:spid="_x0000_s1090" style="position:absolute;left:984;top:-657;width:3618;height:473;visibility:visible;mso-wrap-style:square;v-text-anchor:top" coordsize="3618,4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" path="m78,l56,3,36,12,19,26,7,44,1,65,,394r3,22l12,436r14,17l44,465r21,6l3539,472r22,-3l3581,460r17,-14l3610,428r6,-21l3617,78r-3,-22l3605,36,3591,19,3573,7,3552,1,78,e" fillcolor="#4e6028" stroked="f">
              <v:path arrowok="t" o:connecttype="custom" o:connectlocs="78,0;56,3;36,12;19,26;7,44;1,65;0,394;3,416;12,436;26,453;44,465;65,471;3539,472;3561,469;3581,460;3598,446;3610,428;3616,407;3617,78;3614,56;3605,36;3591,19;3573,7;3552,1;78,0" o:connectangles="0,0,0,0,0,0,0,0,0,0,0,0,0,0,0,0,0,0,0,0,0,0,0,0,0"/>
            </v:shape>
            <v:rect id="Rectangle 6" o:spid="_x0000_s1031" style="position:absolute;left:1044;top:-598;width:3620;height:48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" filled="f" stroked="f">
              <v:textbox inset="0,0,0,0">
                <w:txbxContent>
                  <w:p w:rsidR="0099305F" w:rsidRDefault="0099305F">
                    <w:pPr>
                      <w:spacing w:after="0" w:line="480" w:lineRule="atLeast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noProof/>
                        <w:sz w:val="24"/>
                        <w:szCs w:val="24"/>
                        <w:lang w:val="en-GB" w:eastAsia="en-GB"/>
                      </w:rPr>
                      <w:drawing>
                        <wp:inline distT="0" distB="0" distL="0" distR="0">
                          <wp:extent cx="2305685" cy="301625"/>
                          <wp:effectExtent l="0" t="0" r="0" b="0"/>
                          <wp:docPr id="39" name="Picture 39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70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305685" cy="3016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:rsidR="0099305F" w:rsidRDefault="0099305F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</v:rect>
            <v:shape id="Freeform 7" o:spid="_x0000_s1032" style="position:absolute;left:1044;top:-597;width:3618;height:473;visibility:visible;mso-wrap-style:square;v-text-anchor:top" coordsize="3618,4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" path="m78,l56,3,36,12,19,26,7,44,1,65,,394r3,22l12,436r14,17l44,465r21,6l3539,472r22,-3l3581,460r17,-14l3610,428r6,-21l3617,78r-3,-22l3605,36,3591,19,3573,7,3552,1,78,xe" filled="f" strokecolor="#c2d59b" strokeweight=".35275mm">
              <v:path arrowok="t" o:connecttype="custom" o:connectlocs="78,0;56,3;36,12;19,26;7,44;1,65;0,394;3,416;12,436;26,453;44,465;65,471;3539,472;3561,469;3581,460;3598,446;3610,428;3616,407;3617,78;3614,56;3605,36;3591,19;3573,7;3552,1;78,0" o:connectangles="0,0,0,0,0,0,0,0,0,0,0,0,0,0,0,0,0,0,0,0,0,0,0,0,0"/>
            </v:shape>
            <w10:wrap anchorx="page"/>
          </v:group>
        </w:pict>
      </w:r>
    </w:p>
    <w:p w:rsidR="00D46E54" w:rsidRDefault="00D46E54">
      <w:pPr>
        <w:widowControl w:val="0"/>
        <w:autoSpaceDE w:val="0"/>
        <w:autoSpaceDN w:val="0"/>
        <w:adjustRightInd w:val="0"/>
        <w:spacing w:before="2" w:after="0" w:line="260" w:lineRule="exact"/>
        <w:rPr>
          <w:rFonts w:ascii="Cambria" w:hAnsi="Cambria" w:cs="Cambria"/>
          <w:sz w:val="26"/>
          <w:szCs w:val="26"/>
        </w:rPr>
        <w:sectPr w:rsidR="00D46E54">
          <w:type w:val="continuous"/>
          <w:pgSz w:w="11920" w:h="16840"/>
          <w:pgMar w:top="940" w:right="920" w:bottom="280" w:left="980" w:header="720" w:footer="720" w:gutter="0"/>
          <w:cols w:space="720"/>
          <w:noEndnote/>
        </w:sectPr>
      </w:pPr>
    </w:p>
    <w:p w:rsidR="00D46E54" w:rsidRPr="00D4346E" w:rsidRDefault="002D1174" w:rsidP="008236B4">
      <w:pPr>
        <w:widowControl w:val="0"/>
        <w:autoSpaceDE w:val="0"/>
        <w:autoSpaceDN w:val="0"/>
        <w:adjustRightInd w:val="0"/>
        <w:spacing w:before="5" w:after="0"/>
        <w:ind w:left="235" w:right="-20"/>
        <w:rPr>
          <w:rFonts w:ascii="Cambria" w:hAnsi="Cambria" w:cs="Candara"/>
          <w:sz w:val="24"/>
          <w:szCs w:val="24"/>
        </w:rPr>
      </w:pPr>
      <w:r w:rsidRPr="002D1174">
        <w:rPr>
          <w:rFonts w:ascii="Cambria" w:hAnsi="Cambria"/>
          <w:noProof/>
          <w:lang w:val="en-US" w:eastAsia="en-US" w:bidi="ml-IN"/>
        </w:rPr>
        <w:lastRenderedPageBreak/>
        <w:pict>
          <v:shape id="Text Box 9" o:spid="_x0000_s1033" type="#_x0000_t202" style="position:absolute;left:0;text-align:left;margin-left:10.9pt;margin-top:.45pt;width:129.6pt;height:22.95pt;z-index:25169920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" filled="f" stroked="f" strokeweight=".5pt">
            <v:textbox>
              <w:txbxContent>
                <w:p w:rsidR="005118F9" w:rsidRPr="005118F9" w:rsidRDefault="005118F9">
                  <w:pPr>
                    <w:rPr>
                      <w:rFonts w:ascii="Cambria" w:hAnsi="Cambria"/>
                      <w:b/>
                      <w:bCs/>
                      <w:sz w:val="24"/>
                      <w:szCs w:val="24"/>
                    </w:rPr>
                  </w:pPr>
                  <w:r w:rsidRPr="005118F9">
                    <w:rPr>
                      <w:rFonts w:ascii="Cambria" w:hAnsi="Cambria"/>
                      <w:b/>
                      <w:bCs/>
                      <w:sz w:val="24"/>
                      <w:szCs w:val="24"/>
                    </w:rPr>
                    <w:t>CAREER OBJECTIVE</w:t>
                  </w:r>
                </w:p>
              </w:txbxContent>
            </v:textbox>
          </v:shape>
        </w:pict>
      </w:r>
      <w:r w:rsidRPr="002D1174">
        <w:rPr>
          <w:rFonts w:ascii="Cambria" w:hAnsi="Cambria"/>
          <w:noProof/>
          <w:lang w:val="en-US" w:eastAsia="en-US" w:bidi="ml-IN"/>
        </w:rPr>
        <w:pict>
          <v:shape id="Freeform 2" o:spid="_x0000_s1088" style="position:absolute;left:0;text-align:left;margin-left:241pt;margin-top:7.9pt;width:305.05pt;height:0;z-index:-251671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10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" o:allowincell="f" path="m,l6101,e" filled="f" strokecolor="#c2d59b" strokeweight="1.55pt">
            <v:path arrowok="t" o:connecttype="custom" o:connectlocs="0,0;3874135,0" o:connectangles="0,0"/>
            <o:lock v:ext="edit" aspectratio="t"/>
            <w10:wrap anchorx="page"/>
          </v:shape>
        </w:pict>
      </w:r>
    </w:p>
    <w:p w:rsidR="00321370" w:rsidRDefault="00321370" w:rsidP="00A91E1C">
      <w:pPr>
        <w:jc w:val="both"/>
        <w:rPr>
          <w:rFonts w:ascii="Cambria" w:hAnsi="Cambria" w:cs="Times New Roman"/>
          <w:sz w:val="24"/>
          <w:szCs w:val="24"/>
        </w:rPr>
      </w:pPr>
    </w:p>
    <w:p w:rsidR="00D46E54" w:rsidRPr="00970CBF" w:rsidRDefault="00970CBF" w:rsidP="00970CBF">
      <w:pPr>
        <w:jc w:val="both"/>
        <w:rPr>
          <w:rFonts w:ascii="Cambria" w:hAnsi="Cambria" w:cs="Times New Roman"/>
          <w:b/>
          <w:bCs/>
          <w:sz w:val="24"/>
          <w:szCs w:val="24"/>
        </w:rPr>
        <w:sectPr w:rsidR="00D46E54" w:rsidRPr="00970CBF" w:rsidSect="006E605B">
          <w:type w:val="continuous"/>
          <w:pgSz w:w="11920" w:h="16840"/>
          <w:pgMar w:top="940" w:right="920" w:bottom="280" w:left="980" w:header="720" w:footer="720" w:gutter="0"/>
          <w:cols w:num="2" w:space="720" w:equalWidth="0">
            <w:col w:w="8777" w:space="423"/>
            <w:col w:w="820"/>
          </w:cols>
          <w:noEndnote/>
        </w:sectPr>
      </w:pPr>
      <w:r w:rsidRPr="00970CBF">
        <w:rPr>
          <w:rFonts w:ascii="Cambria" w:hAnsi="Cambria" w:cs="Times New Roman"/>
          <w:b/>
          <w:bCs/>
          <w:sz w:val="24"/>
          <w:szCs w:val="24"/>
        </w:rPr>
        <w:t>Seeking a challenging position with an organisation that has vision and potential for development,growth and expansion and at the same time maintain a high statndrad of performance and business ethic</w:t>
      </w:r>
      <w:r w:rsidR="00185C73">
        <w:rPr>
          <w:rFonts w:ascii="Cambria" w:hAnsi="Cambria" w:cs="Times New Roman"/>
          <w:b/>
          <w:bCs/>
          <w:sz w:val="24"/>
          <w:szCs w:val="24"/>
        </w:rPr>
        <w:t>s.</w:t>
      </w:r>
    </w:p>
    <w:p w:rsidR="00A55160" w:rsidRDefault="00A55160" w:rsidP="00970CBF">
      <w:pPr>
        <w:widowControl w:val="0"/>
        <w:autoSpaceDE w:val="0"/>
        <w:autoSpaceDN w:val="0"/>
        <w:adjustRightInd w:val="0"/>
        <w:spacing w:after="0" w:line="200" w:lineRule="exact"/>
        <w:rPr>
          <w:rFonts w:ascii="Cambria" w:hAnsi="Cambria" w:cs="Cambria"/>
          <w:sz w:val="20"/>
          <w:szCs w:val="20"/>
        </w:rPr>
      </w:pPr>
    </w:p>
    <w:p w:rsidR="00D46E54" w:rsidRDefault="002D1174" w:rsidP="006C2EAC">
      <w:pPr>
        <w:widowControl w:val="0"/>
        <w:autoSpaceDE w:val="0"/>
        <w:autoSpaceDN w:val="0"/>
        <w:adjustRightInd w:val="0"/>
        <w:spacing w:after="0" w:line="200" w:lineRule="exact"/>
        <w:ind w:hanging="284"/>
        <w:rPr>
          <w:rFonts w:ascii="Cambria" w:hAnsi="Cambria" w:cs="Cambria"/>
          <w:sz w:val="20"/>
          <w:szCs w:val="20"/>
        </w:rPr>
      </w:pPr>
      <w:r w:rsidRPr="002D1174">
        <w:rPr>
          <w:noProof/>
          <w:lang w:val="en-US" w:eastAsia="en-US" w:bidi="ml-IN"/>
        </w:rPr>
        <w:pict>
          <v:group id="Group 24" o:spid="_x0000_s1034" style="position:absolute;margin-left:46pt;margin-top:11.35pt;width:187.9pt;height:31.6pt;z-index:-251668992;mso-position-horizontal-relative:page" coordorigin="905,-687" coordsize="3758,6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" o:allowincell="f">
            <v:shape id="Freeform 25" o:spid="_x0000_s1035" style="position:absolute;left:915;top:-677;width:3618;height:492;visibility:visible;mso-wrap-style:square;v-text-anchor:top" coordsize="3618,4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" path="m82,l59,3,39,11,22,25,9,43,2,63,,410r3,22l11,452r14,17l43,482r20,7l3536,492r22,-4l3578,480r17,-14l3608,448r7,-20l3617,82r-3,-23l3606,39,3592,22,3574,9,3554,2,82,e" fillcolor="#b4c68e" stroked="f">
              <v:path arrowok="t" o:connecttype="custom" o:connectlocs="82,0;59,3;39,11;22,25;9,43;2,63;0,410;3,432;11,452;25,469;43,482;63,489;3536,492;3558,488;3578,480;3595,466;3608,448;3615,428;3617,82;3614,59;3606,39;3592,22;3574,9;3554,2;82,0" o:connectangles="0,0,0,0,0,0,0,0,0,0,0,0,0,0,0,0,0,0,0,0,0,0,0,0,0"/>
            </v:shape>
            <v:shape id="Freeform 26" o:spid="_x0000_s1036" style="position:absolute;left:975;top:-617;width:3618;height:492;visibility:visible;mso-wrap-style:square;v-text-anchor:top" coordsize="3618,4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" path="m82,l59,3,39,11,22,25,9,43,2,63,,410r3,22l11,452r14,17l43,482r20,7l3536,492r22,-4l3578,480r17,-14l3608,448r7,-20l3617,82r-3,-23l3606,39,3592,22,3574,9,3554,2,82,e" fillcolor="#4e6028" stroked="f">
              <v:path arrowok="t" o:connecttype="custom" o:connectlocs="82,0;59,3;39,11;22,25;9,43;2,63;0,410;3,432;11,452;25,469;43,482;63,489;3536,492;3558,488;3578,480;3595,466;3608,448;3615,428;3617,82;3614,59;3606,39;3592,22;3574,9;3554,2;82,0" o:connectangles="0,0,0,0,0,0,0,0,0,0,0,0,0,0,0,0,0,0,0,0,0,0,0,0,0"/>
            </v:shape>
            <v:rect id="Rectangle 27" o:spid="_x0000_s1037" style="position:absolute;left:1036;top:-557;width:3620;height:50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" filled="f" stroked="f">
              <v:textbox inset="0,0,0,0">
                <w:txbxContent>
                  <w:p w:rsidR="0099305F" w:rsidRDefault="0099305F">
                    <w:pPr>
                      <w:spacing w:after="0" w:line="500" w:lineRule="atLeast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noProof/>
                        <w:sz w:val="24"/>
                        <w:szCs w:val="24"/>
                        <w:lang w:val="en-GB" w:eastAsia="en-GB"/>
                      </w:rPr>
                      <w:drawing>
                        <wp:inline distT="0" distB="0" distL="0" distR="0">
                          <wp:extent cx="2305685" cy="311150"/>
                          <wp:effectExtent l="0" t="0" r="0" b="0"/>
                          <wp:docPr id="40" name="Picture 40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69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2">
                                    <a:extLst>
                                      <a:ext uri="{28A0092B-C50C-407E-A947-70E740481C1C}">
  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305685" cy="3111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:rsidR="0099305F" w:rsidRDefault="0099305F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</v:rect>
            <v:shape id="Freeform 28" o:spid="_x0000_s1038" style="position:absolute;left:1035;top:-557;width:3618;height:492;visibility:visible;mso-wrap-style:square;v-text-anchor:top" coordsize="3618,4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" path="m82,l59,3,39,11,22,25,9,43,2,63,,410r3,22l11,452r14,17l43,482r20,7l3536,492r22,-4l3578,480r17,-14l3608,448r7,-20l3617,82r-3,-23l3606,39,3592,22,3574,9,3554,2,82,xe" filled="f" strokecolor="#c2d59b" strokeweight="1pt">
              <v:path arrowok="t" o:connecttype="custom" o:connectlocs="82,0;59,3;39,11;22,25;9,43;2,63;0,410;3,432;11,452;25,469;43,482;63,489;3536,492;3558,488;3578,480;3595,466;3608,448;3615,428;3617,82;3614,59;3606,39;3592,22;3574,9;3554,2;82,0" o:connectangles="0,0,0,0,0,0,0,0,0,0,0,0,0,0,0,0,0,0,0,0,0,0,0,0,0"/>
            </v:shape>
            <w10:wrap anchorx="page"/>
          </v:group>
        </w:pict>
      </w:r>
    </w:p>
    <w:p w:rsidR="00D46E54" w:rsidRDefault="002D1174" w:rsidP="001A4F43">
      <w:pPr>
        <w:widowControl w:val="0"/>
        <w:tabs>
          <w:tab w:val="left" w:pos="8745"/>
        </w:tabs>
        <w:autoSpaceDE w:val="0"/>
        <w:autoSpaceDN w:val="0"/>
        <w:adjustRightInd w:val="0"/>
        <w:spacing w:before="8" w:after="0" w:line="240" w:lineRule="exact"/>
        <w:rPr>
          <w:rFonts w:ascii="Cambria" w:hAnsi="Cambria" w:cs="Cambria"/>
          <w:sz w:val="24"/>
          <w:szCs w:val="24"/>
        </w:rPr>
      </w:pPr>
      <w:r w:rsidRPr="002D1174">
        <w:rPr>
          <w:rFonts w:ascii="Candara" w:hAnsi="Candara" w:cs="Candara"/>
          <w:noProof/>
          <w:sz w:val="20"/>
          <w:szCs w:val="20"/>
          <w:lang w:val="en-US" w:eastAsia="en-US" w:bidi="ml-IN"/>
        </w:rPr>
        <w:pict>
          <v:shape id="Text Box 11" o:spid="_x0000_s1039" type="#_x0000_t202" style="position:absolute;margin-left:11.45pt;margin-top:8.45pt;width:125pt;height:24.75pt;z-index:25170022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" filled="f" stroked="f" strokeweight=".5pt">
            <v:textbox>
              <w:txbxContent>
                <w:p w:rsidR="005118F9" w:rsidRPr="005118F9" w:rsidRDefault="009D1AB6">
                  <w:pPr>
                    <w:rPr>
                      <w:rFonts w:ascii="Cambria" w:hAnsi="Cambria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/>
                      <w:b/>
                      <w:bCs/>
                      <w:sz w:val="24"/>
                      <w:szCs w:val="24"/>
                    </w:rPr>
                    <w:t>WORK EXPERIANCE</w:t>
                  </w:r>
                </w:p>
              </w:txbxContent>
            </v:textbox>
          </v:shape>
        </w:pict>
      </w:r>
      <w:r w:rsidR="001A4F43">
        <w:rPr>
          <w:rFonts w:ascii="Cambria" w:hAnsi="Cambria" w:cs="Cambria"/>
          <w:sz w:val="24"/>
          <w:szCs w:val="24"/>
        </w:rPr>
        <w:tab/>
      </w:r>
    </w:p>
    <w:p w:rsidR="00D46E54" w:rsidRPr="004928F9" w:rsidRDefault="002D1174" w:rsidP="00E56E18">
      <w:pPr>
        <w:widowControl w:val="0"/>
        <w:tabs>
          <w:tab w:val="left" w:pos="3930"/>
          <w:tab w:val="left" w:pos="4050"/>
          <w:tab w:val="left" w:pos="4080"/>
          <w:tab w:val="left" w:pos="4830"/>
          <w:tab w:val="left" w:pos="5190"/>
          <w:tab w:val="left" w:pos="6390"/>
          <w:tab w:val="left" w:pos="8745"/>
          <w:tab w:val="right" w:pos="10040"/>
        </w:tabs>
        <w:autoSpaceDE w:val="0"/>
        <w:autoSpaceDN w:val="0"/>
        <w:adjustRightInd w:val="0"/>
        <w:spacing w:before="5" w:after="0" w:line="240" w:lineRule="auto"/>
        <w:ind w:left="225" w:right="-20"/>
        <w:rPr>
          <w:rFonts w:ascii="Times New Roman" w:hAnsi="Times New Roman" w:cs="Times New Roman"/>
          <w:sz w:val="24"/>
          <w:szCs w:val="24"/>
        </w:rPr>
      </w:pPr>
      <w:r w:rsidRPr="002D1174">
        <w:rPr>
          <w:rFonts w:ascii="Times New Roman" w:hAnsi="Times New Roman" w:cs="Times New Roman"/>
          <w:noProof/>
          <w:lang w:val="en-US" w:eastAsia="en-US" w:bidi="ml-IN"/>
        </w:rPr>
        <w:pict>
          <v:shape id="Freeform 23" o:spid="_x0000_s1087" style="position:absolute;left:0;text-align:left;margin-left:243.85pt;margin-top:6pt;width:299.75pt;height:0;z-index:-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99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" o:allowincell="f" path="m,l5995,e" filled="f" strokecolor="#c2d59b" strokeweight=".54678mm">
            <v:path arrowok="t" o:connecttype="custom" o:connectlocs="0,0;3806825,0" o:connectangles="0,0"/>
            <o:lock v:ext="edit" aspectratio="t"/>
            <w10:wrap anchorx="page"/>
          </v:shape>
        </w:pict>
      </w:r>
      <w:r w:rsidR="001A4F43" w:rsidRPr="004928F9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E56E18" w:rsidRPr="004928F9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1A4F43" w:rsidRPr="004928F9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1A4F43" w:rsidRPr="004928F9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E56E18" w:rsidRPr="004928F9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E56E18" w:rsidRPr="004928F9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1A4F43" w:rsidRPr="004928F9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:rsidR="00D20004" w:rsidRDefault="00D20004" w:rsidP="00362A84">
      <w:pPr>
        <w:widowControl w:val="0"/>
        <w:tabs>
          <w:tab w:val="left" w:pos="8020"/>
        </w:tabs>
        <w:autoSpaceDE w:val="0"/>
        <w:autoSpaceDN w:val="0"/>
        <w:adjustRightInd w:val="0"/>
        <w:spacing w:before="33" w:after="0" w:line="240" w:lineRule="auto"/>
        <w:ind w:right="-20"/>
        <w:rPr>
          <w:rFonts w:ascii="Cambria" w:hAnsi="Cambria" w:cs="Cambria"/>
          <w:sz w:val="20"/>
          <w:szCs w:val="20"/>
        </w:rPr>
      </w:pPr>
    </w:p>
    <w:p w:rsidR="00362A84" w:rsidRPr="00362A84" w:rsidRDefault="00362A84" w:rsidP="00362A84">
      <w:pPr>
        <w:widowControl w:val="0"/>
        <w:tabs>
          <w:tab w:val="left" w:pos="8020"/>
        </w:tabs>
        <w:autoSpaceDE w:val="0"/>
        <w:autoSpaceDN w:val="0"/>
        <w:adjustRightInd w:val="0"/>
        <w:spacing w:before="33" w:after="0" w:line="240" w:lineRule="auto"/>
        <w:ind w:right="-20"/>
        <w:rPr>
          <w:rFonts w:ascii="Cambria" w:hAnsi="Cambria" w:cs="Cambria"/>
          <w:sz w:val="20"/>
          <w:szCs w:val="20"/>
        </w:rPr>
      </w:pPr>
    </w:p>
    <w:p w:rsidR="0068670A" w:rsidRPr="00BE21E0" w:rsidRDefault="00100D43" w:rsidP="00CC6806">
      <w:pPr>
        <w:pStyle w:val="ListParagraph"/>
        <w:widowControl/>
        <w:numPr>
          <w:ilvl w:val="0"/>
          <w:numId w:val="15"/>
        </w:numPr>
        <w:overflowPunct/>
        <w:autoSpaceDE/>
        <w:autoSpaceDN/>
        <w:adjustRightInd/>
        <w:spacing w:after="200" w:line="276" w:lineRule="auto"/>
        <w:ind w:left="142" w:hanging="426"/>
        <w:rPr>
          <w:rFonts w:ascii="Cambria" w:hAnsi="Cambria" w:cs="Arial"/>
          <w:bCs/>
          <w:sz w:val="24"/>
          <w:szCs w:val="24"/>
        </w:rPr>
      </w:pPr>
      <w:r w:rsidRPr="009D1AB6">
        <w:rPr>
          <w:rFonts w:ascii="Cambria" w:hAnsi="Cambria" w:cs="Arial"/>
          <w:b/>
          <w:sz w:val="24"/>
          <w:szCs w:val="24"/>
        </w:rPr>
        <w:t>Operation Assistant in “</w:t>
      </w:r>
      <w:r w:rsidR="00B93972" w:rsidRPr="009D1AB6">
        <w:rPr>
          <w:rFonts w:ascii="Cambria" w:hAnsi="Cambria" w:cs="Arial"/>
          <w:b/>
          <w:noProof/>
          <w:sz w:val="24"/>
          <w:szCs w:val="24"/>
        </w:rPr>
        <w:t xml:space="preserve">Dnata PWC Airport Logistics </w:t>
      </w:r>
      <w:r w:rsidRPr="009D1AB6">
        <w:rPr>
          <w:rFonts w:ascii="Cambria" w:hAnsi="Cambria" w:cs="Arial"/>
          <w:b/>
          <w:sz w:val="24"/>
          <w:szCs w:val="24"/>
        </w:rPr>
        <w:t>“DUBAI- UAE from April-2014 to</w:t>
      </w:r>
      <w:r w:rsidR="00A55160" w:rsidRPr="009D1AB6">
        <w:rPr>
          <w:rFonts w:ascii="Cambria" w:hAnsi="Cambria" w:cs="Arial"/>
          <w:b/>
          <w:sz w:val="24"/>
          <w:szCs w:val="24"/>
        </w:rPr>
        <w:t xml:space="preserve"> February-2016</w:t>
      </w:r>
      <w:r w:rsidRPr="00BE21E0">
        <w:rPr>
          <w:rFonts w:ascii="Cambria" w:hAnsi="Cambria" w:cs="Arial"/>
          <w:bCs/>
          <w:sz w:val="24"/>
          <w:szCs w:val="24"/>
        </w:rPr>
        <w:t>.</w:t>
      </w:r>
    </w:p>
    <w:p w:rsidR="009929F3" w:rsidRPr="009D1AB6" w:rsidRDefault="00E00985" w:rsidP="00E7779D">
      <w:pPr>
        <w:pStyle w:val="ListParagraph"/>
        <w:widowControl/>
        <w:numPr>
          <w:ilvl w:val="0"/>
          <w:numId w:val="15"/>
        </w:numPr>
        <w:overflowPunct/>
        <w:autoSpaceDE/>
        <w:autoSpaceDN/>
        <w:adjustRightInd/>
        <w:spacing w:after="200" w:line="276" w:lineRule="auto"/>
        <w:ind w:left="142" w:hanging="426"/>
        <w:rPr>
          <w:rFonts w:ascii="Cambria" w:hAnsi="Cambria" w:cs="Arial"/>
          <w:bCs/>
          <w:sz w:val="24"/>
          <w:szCs w:val="24"/>
        </w:rPr>
      </w:pPr>
      <w:r w:rsidRPr="009D1AB6">
        <w:rPr>
          <w:rFonts w:ascii="Cambria" w:hAnsi="Cambria" w:cs="Arial"/>
          <w:bCs/>
          <w:sz w:val="24"/>
          <w:szCs w:val="24"/>
        </w:rPr>
        <w:t>Warehouse Assistant in</w:t>
      </w:r>
      <w:r w:rsidR="00B93972" w:rsidRPr="009D1AB6">
        <w:rPr>
          <w:rFonts w:ascii="Cambria" w:hAnsi="Cambria" w:cs="Arial"/>
          <w:bCs/>
          <w:noProof/>
          <w:sz w:val="24"/>
          <w:szCs w:val="24"/>
        </w:rPr>
        <w:t>Dnata PWC Airport Logistics</w:t>
      </w:r>
      <w:r w:rsidR="009929F3" w:rsidRPr="009D1AB6">
        <w:rPr>
          <w:rFonts w:ascii="Cambria" w:hAnsi="Cambria" w:cs="Arial"/>
          <w:bCs/>
          <w:noProof/>
          <w:sz w:val="24"/>
          <w:szCs w:val="24"/>
        </w:rPr>
        <w:t>.</w:t>
      </w:r>
    </w:p>
    <w:p w:rsidR="007E4BD5" w:rsidRPr="009D1AB6" w:rsidRDefault="00E00985" w:rsidP="00E7779D">
      <w:pPr>
        <w:pStyle w:val="ListParagraph"/>
        <w:widowControl/>
        <w:numPr>
          <w:ilvl w:val="0"/>
          <w:numId w:val="15"/>
        </w:numPr>
        <w:overflowPunct/>
        <w:autoSpaceDE/>
        <w:autoSpaceDN/>
        <w:adjustRightInd/>
        <w:spacing w:after="200" w:line="276" w:lineRule="auto"/>
        <w:ind w:left="142" w:hanging="426"/>
        <w:rPr>
          <w:rFonts w:ascii="Cambria" w:hAnsi="Cambria" w:cs="Arial"/>
          <w:bCs/>
          <w:sz w:val="24"/>
          <w:szCs w:val="24"/>
        </w:rPr>
      </w:pPr>
      <w:r w:rsidRPr="009D1AB6">
        <w:rPr>
          <w:rFonts w:ascii="Cambria" w:hAnsi="Cambria"/>
          <w:bCs/>
          <w:sz w:val="24"/>
          <w:szCs w:val="24"/>
        </w:rPr>
        <w:t xml:space="preserve">Relationship </w:t>
      </w:r>
      <w:r w:rsidRPr="009D1AB6">
        <w:rPr>
          <w:rFonts w:ascii="Cambria" w:hAnsi="Cambria"/>
          <w:bCs/>
          <w:sz w:val="24"/>
          <w:szCs w:val="24"/>
          <w:lang w:val="en-IN"/>
        </w:rPr>
        <w:t>M</w:t>
      </w:r>
      <w:r w:rsidRPr="009D1AB6">
        <w:rPr>
          <w:rFonts w:ascii="Cambria" w:hAnsi="Cambria"/>
          <w:bCs/>
          <w:sz w:val="24"/>
          <w:szCs w:val="24"/>
        </w:rPr>
        <w:t xml:space="preserve">anager at </w:t>
      </w:r>
      <w:r w:rsidR="009929F3" w:rsidRPr="009D1AB6">
        <w:rPr>
          <w:rFonts w:ascii="Cambria" w:hAnsi="Cambria"/>
          <w:bCs/>
          <w:sz w:val="24"/>
          <w:szCs w:val="24"/>
        </w:rPr>
        <w:t>INTEGRATED ENTERPRISES (INDIA) L</w:t>
      </w:r>
      <w:r w:rsidR="00B67C5D">
        <w:rPr>
          <w:rFonts w:ascii="Cambria" w:hAnsi="Cambria"/>
          <w:bCs/>
          <w:sz w:val="24"/>
          <w:szCs w:val="24"/>
        </w:rPr>
        <w:t>td (January</w:t>
      </w:r>
      <w:r w:rsidRPr="009D1AB6">
        <w:rPr>
          <w:rFonts w:ascii="Cambria" w:hAnsi="Cambria"/>
          <w:bCs/>
          <w:sz w:val="24"/>
          <w:szCs w:val="24"/>
        </w:rPr>
        <w:t xml:space="preserve"> 2013 –February 2014)</w:t>
      </w:r>
      <w:r w:rsidR="001A0D41" w:rsidRPr="009D1AB6">
        <w:rPr>
          <w:rFonts w:ascii="Cambria" w:hAnsi="Cambria"/>
          <w:bCs/>
          <w:sz w:val="24"/>
          <w:szCs w:val="24"/>
        </w:rPr>
        <w:t>.</w:t>
      </w:r>
    </w:p>
    <w:p w:rsidR="007E4BD5" w:rsidRPr="007E4BD5" w:rsidRDefault="007E4BD5" w:rsidP="007E4BD5">
      <w:pPr>
        <w:pStyle w:val="ListParagraph"/>
        <w:widowControl/>
        <w:overflowPunct/>
        <w:autoSpaceDE/>
        <w:autoSpaceDN/>
        <w:adjustRightInd/>
        <w:spacing w:after="200" w:line="276" w:lineRule="auto"/>
        <w:ind w:left="142"/>
        <w:rPr>
          <w:rFonts w:ascii="Cambria" w:hAnsi="Cambria" w:cs="Arial"/>
          <w:b/>
          <w:sz w:val="24"/>
          <w:szCs w:val="24"/>
        </w:rPr>
      </w:pPr>
    </w:p>
    <w:p w:rsidR="0093736C" w:rsidRPr="00362A84" w:rsidRDefault="002D1174" w:rsidP="0093736C">
      <w:pPr>
        <w:pStyle w:val="ListParagraph"/>
        <w:tabs>
          <w:tab w:val="left" w:pos="3975"/>
        </w:tabs>
        <w:jc w:val="both"/>
        <w:rPr>
          <w:rFonts w:ascii="Cambria" w:hAnsi="Cambria"/>
          <w:bCs/>
          <w:sz w:val="24"/>
          <w:szCs w:val="24"/>
        </w:rPr>
      </w:pPr>
      <w:r w:rsidRPr="002D1174">
        <w:rPr>
          <w:noProof/>
          <w:lang w:bidi="ml-IN"/>
        </w:rPr>
        <w:pict>
          <v:shape id="Text Box 3684" o:spid="_x0000_s1040" type="#_x0000_t202" style="position:absolute;left:0;text-align:left;margin-left:7.25pt;margin-top:11.15pt;width:187.5pt;height:21.3pt;z-index:25173196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" filled="f" stroked="f" strokeweight=".5pt">
            <v:textbox>
              <w:txbxContent>
                <w:p w:rsidR="0093736C" w:rsidRPr="00FB0CEC" w:rsidRDefault="0093736C" w:rsidP="0093736C">
                  <w:pPr>
                    <w:rPr>
                      <w:rFonts w:ascii="Cambria" w:hAnsi="Cambria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/>
                      <w:b/>
                      <w:bCs/>
                      <w:sz w:val="24"/>
                      <w:szCs w:val="24"/>
                    </w:rPr>
                    <w:t>SKILLS</w:t>
                  </w:r>
                </w:p>
              </w:txbxContent>
            </v:textbox>
          </v:shape>
        </w:pict>
      </w:r>
      <w:r w:rsidRPr="002D1174">
        <w:rPr>
          <w:noProof/>
          <w:lang w:bidi="ml-IN"/>
        </w:rPr>
        <w:pict>
          <v:group id="Group 136" o:spid="_x0000_s1041" style="position:absolute;left:0;text-align:left;margin-left:45.95pt;margin-top:2.3pt;width:187.9pt;height:31.9pt;z-index:-251585536;mso-position-horizontal-relative:page" coordorigin="919,-681" coordsize="3758,6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" o:allowincell="f">
            <v:shape id="Freeform 137" o:spid="_x0000_s1042" style="position:absolute;left:929;top:-671;width:3618;height:498;visibility:visible;mso-wrap-style:square;v-text-anchor:top" coordsize="3618,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" path="m82,l60,3,40,11,23,25,10,42,2,63,,415r3,22l11,457r14,17l42,487r21,8l3535,498r22,-4l3577,486r17,-14l3607,455r8,-21l3617,83r-3,-23l3606,40,3592,23,3575,10,3554,2,82,e" fillcolor="#b4c68e" stroked="f">
              <v:path arrowok="t" o:connecttype="custom" o:connectlocs="82,0;60,3;40,11;23,25;10,42;2,63;0,415;3,437;11,457;25,474;42,487;63,495;3535,498;3557,494;3577,486;3594,472;3607,455;3615,434;3617,83;3614,60;3606,40;3592,23;3575,10;3554,2;82,0" o:connectangles="0,0,0,0,0,0,0,0,0,0,0,0,0,0,0,0,0,0,0,0,0,0,0,0,0"/>
            </v:shape>
            <v:shape id="Freeform 138" o:spid="_x0000_s1043" style="position:absolute;left:989;top:-611;width:3618;height:498;visibility:visible;mso-wrap-style:square;v-text-anchor:top" coordsize="3618,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" path="m82,l60,3,40,11,23,25,10,42,2,63,,415r3,22l11,457r14,17l42,487r21,8l3535,498r22,-4l3577,486r17,-14l3607,455r8,-21l3617,83r-3,-23l3606,40,3592,23,3575,10,3554,2,82,e" fillcolor="#4e6028" stroked="f">
              <v:path arrowok="t" o:connecttype="custom" o:connectlocs="82,0;60,3;40,11;23,25;10,42;2,63;0,415;3,437;11,457;25,474;42,487;63,495;3535,498;3557,494;3577,486;3594,472;3607,455;3615,434;3617,83;3614,60;3606,40;3592,23;3575,10;3554,2;82,0" o:connectangles="0,0,0,0,0,0,0,0,0,0,0,0,0,0,0,0,0,0,0,0,0,0,0,0,0"/>
            </v:shape>
            <v:rect id="Rectangle 139" o:spid="_x0000_s1044" style="position:absolute;left:1049;top:-552;width:3620;height:50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" filled="f" stroked="f">
              <v:textbox inset="0,0,0,0">
                <w:txbxContent>
                  <w:p w:rsidR="0093736C" w:rsidRDefault="0093736C" w:rsidP="0093736C">
                    <w:pPr>
                      <w:spacing w:after="0" w:line="500" w:lineRule="atLeast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noProof/>
                        <w:sz w:val="24"/>
                        <w:szCs w:val="24"/>
                        <w:lang w:val="en-GB" w:eastAsia="en-GB"/>
                      </w:rPr>
                      <w:drawing>
                        <wp:inline distT="0" distB="0" distL="0" distR="0">
                          <wp:extent cx="2305685" cy="311150"/>
                          <wp:effectExtent l="0" t="0" r="0" b="0"/>
                          <wp:docPr id="41" name="Picture 4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74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305685" cy="3111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:rsidR="0093736C" w:rsidRDefault="0093736C" w:rsidP="0093736C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</v:rect>
            <v:shape id="Freeform 140" o:spid="_x0000_s1045" style="position:absolute;left:1049;top:-551;width:3618;height:498;visibility:visible;mso-wrap-style:square;v-text-anchor:top" coordsize="3618,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" path="m82,l60,3,40,11,23,25,10,42,2,63,,415r3,22l11,457r14,17l42,487r21,8l3535,498r22,-4l3577,486r17,-14l3607,455r8,-21l3617,83r-3,-23l3606,40,3592,23,3575,10,3554,2,82,xe" filled="f" strokecolor="#c2d59b" strokeweight="1pt">
              <v:path arrowok="t" o:connecttype="custom" o:connectlocs="82,0;60,3;40,11;23,25;10,42;2,63;0,415;3,437;11,457;25,474;42,487;63,495;3535,498;3557,494;3577,486;3594,472;3607,455;3615,434;3617,83;3614,60;3606,40;3592,23;3575,10;3554,2;82,0" o:connectangles="0,0,0,0,0,0,0,0,0,0,0,0,0,0,0,0,0,0,0,0,0,0,0,0,0"/>
            </v:shape>
            <w10:wrap anchorx="page"/>
          </v:group>
        </w:pict>
      </w:r>
    </w:p>
    <w:p w:rsidR="000A54A7" w:rsidRPr="0093736C" w:rsidRDefault="002D1174" w:rsidP="0093736C">
      <w:pPr>
        <w:rPr>
          <w:rFonts w:ascii="Cambria" w:hAnsi="Cambria" w:cs="Arial"/>
          <w:b/>
          <w:sz w:val="24"/>
          <w:szCs w:val="24"/>
        </w:rPr>
      </w:pPr>
      <w:r w:rsidRPr="002D1174">
        <w:rPr>
          <w:rFonts w:ascii="Cambria" w:hAnsi="Cambria" w:cs="Arial"/>
          <w:b/>
          <w:noProof/>
          <w:sz w:val="24"/>
          <w:szCs w:val="24"/>
          <w:lang w:val="en-US" w:eastAsia="en-US" w:bidi="ml-IN"/>
        </w:rPr>
        <w:pict>
          <v:line id="Straight Connector 3624" o:spid="_x0000_s1086" style="position:absolute;flip:y;z-index:251738112;visibility:visible" from="193.5pt,4.85pt" to="496.65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" strokecolor="#c2d69b [1942]" strokeweight="1.5pt"/>
        </w:pict>
      </w:r>
    </w:p>
    <w:p w:rsidR="007E4BD5" w:rsidRDefault="002D1174" w:rsidP="007E4BD5">
      <w:pPr>
        <w:pStyle w:val="ListParagraph"/>
        <w:tabs>
          <w:tab w:val="left" w:pos="0"/>
          <w:tab w:val="left" w:pos="2977"/>
        </w:tabs>
        <w:ind w:left="284"/>
        <w:jc w:val="both"/>
        <w:rPr>
          <w:rFonts w:ascii="Cambria" w:hAnsi="Cambria"/>
          <w:b/>
          <w:bCs/>
          <w:sz w:val="24"/>
          <w:szCs w:val="24"/>
        </w:rPr>
      </w:pPr>
      <w:r w:rsidRPr="002D1174">
        <w:rPr>
          <w:rFonts w:ascii="Cambria" w:hAnsi="Cambria"/>
          <w:noProof/>
          <w:color w:val="0F243E"/>
          <w:sz w:val="24"/>
          <w:szCs w:val="24"/>
          <w:u w:val="single"/>
          <w:lang w:bidi="ml-IN"/>
        </w:rPr>
        <w:pict>
          <v:roundrect id="Rounded Rectangle 56" o:spid="_x0000_s1046" style="position:absolute;left:0;text-align:left;margin-left:330.65pt;margin-top:7.45pt;width:174.9pt;height:313pt;z-index:-251672065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" fillcolor="#d6e3bc [1302]" strokecolor="#94b64e [3046]">
            <v:shadow on="t" color="black" opacity="24903f" origin=",.5" offset="0,.55556mm"/>
            <v:textbox>
              <w:txbxContent>
                <w:p w:rsidR="0099305F" w:rsidRDefault="0099305F" w:rsidP="00E94028"/>
              </w:txbxContent>
            </v:textbox>
            <w10:wrap type="square"/>
          </v:roundrect>
        </w:pict>
      </w:r>
      <w:r w:rsidRPr="002D1174">
        <w:rPr>
          <w:rFonts w:ascii="Cambria" w:hAnsi="Cambria"/>
          <w:noProof/>
          <w:color w:val="0F243E"/>
          <w:sz w:val="24"/>
          <w:szCs w:val="24"/>
          <w:u w:val="single"/>
          <w:lang w:bidi="ml-IN"/>
        </w:rPr>
        <w:pict>
          <v:roundrect id="Rounded Rectangle 30" o:spid="_x0000_s1047" style="position:absolute;left:0;text-align:left;margin-left:329.3pt;margin-top:6.5pt;width:168pt;height:312.3pt;z-index:-251674115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" fillcolor="#c2d69b [1942]" stroked="f">
            <v:shadow on="t" color="black" opacity="22937f" origin=",.5" offset="0,.63889mm"/>
            <v:textbox>
              <w:txbxContent>
                <w:p w:rsidR="0099305F" w:rsidRDefault="0099305F" w:rsidP="00F303E4"/>
              </w:txbxContent>
            </v:textbox>
            <w10:wrap type="square"/>
          </v:roundrect>
        </w:pict>
      </w:r>
      <w:r w:rsidRPr="002D1174">
        <w:rPr>
          <w:rFonts w:ascii="Cambria" w:hAnsi="Cambria"/>
          <w:noProof/>
          <w:color w:val="0F243E"/>
          <w:sz w:val="24"/>
          <w:szCs w:val="24"/>
          <w:u w:val="single"/>
          <w:lang w:bidi="ml-IN"/>
        </w:rPr>
        <w:pict>
          <v:roundrect id="Rounded Rectangle 48" o:spid="_x0000_s1048" style="position:absolute;left:0;text-align:left;margin-left:329.3pt;margin-top:5.95pt;width:174.75pt;height:307.2pt;z-index:-251673090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" fillcolor="#4e6128 [1606]" stroked="f">
            <v:shadow on="t" color="black" opacity="22937f" origin=",.5" offset="0,.63889mm"/>
            <v:textbox>
              <w:txbxContent>
                <w:p w:rsidR="0099305F" w:rsidRDefault="0099305F" w:rsidP="00100186"/>
              </w:txbxContent>
            </v:textbox>
            <w10:wrap type="square"/>
          </v:roundrect>
        </w:pict>
      </w:r>
    </w:p>
    <w:p w:rsidR="0093736C" w:rsidRDefault="0093736C" w:rsidP="0093736C">
      <w:pPr>
        <w:pStyle w:val="ListParagraph"/>
        <w:numPr>
          <w:ilvl w:val="0"/>
          <w:numId w:val="16"/>
        </w:numPr>
        <w:tabs>
          <w:tab w:val="left" w:pos="0"/>
          <w:tab w:val="left" w:pos="2977"/>
        </w:tabs>
        <w:ind w:left="284"/>
        <w:jc w:val="both"/>
        <w:rPr>
          <w:rFonts w:ascii="Cambria" w:hAnsi="Cambria"/>
          <w:b/>
          <w:bCs/>
          <w:sz w:val="24"/>
          <w:szCs w:val="24"/>
        </w:rPr>
      </w:pPr>
      <w:r w:rsidRPr="00362A84">
        <w:rPr>
          <w:rFonts w:ascii="Cambria" w:hAnsi="Cambria"/>
          <w:b/>
          <w:bCs/>
          <w:sz w:val="24"/>
          <w:szCs w:val="24"/>
        </w:rPr>
        <w:t>Personal</w:t>
      </w:r>
    </w:p>
    <w:p w:rsidR="0093736C" w:rsidRDefault="00B31AB1" w:rsidP="0093736C">
      <w:pPr>
        <w:pStyle w:val="ListParagraph"/>
        <w:tabs>
          <w:tab w:val="left" w:pos="0"/>
          <w:tab w:val="left" w:pos="2977"/>
        </w:tabs>
        <w:ind w:left="284"/>
        <w:jc w:val="both"/>
        <w:rPr>
          <w:rFonts w:ascii="Cambria" w:hAnsi="Cambria"/>
          <w:b/>
          <w:bCs/>
          <w:sz w:val="24"/>
          <w:szCs w:val="24"/>
        </w:rPr>
      </w:pPr>
      <w:r w:rsidRPr="002D1174">
        <w:rPr>
          <w:rFonts w:ascii="Cambria" w:hAnsi="Cambria"/>
          <w:b/>
          <w:bCs/>
          <w:noProof/>
          <w:lang w:bidi="ml-IN"/>
        </w:rPr>
        <w:pict>
          <v:shape id="Text Box 15" o:spid="_x0000_s1049" type="#_x0000_t202" style="position:absolute;left:0;text-align:left;margin-left:340.6pt;margin-top:.1pt;width:191.75pt;height:162.75pt;z-index:25169100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" filled="f" stroked="f" strokeweight=".5pt">
            <v:textbox>
              <w:txbxContent>
                <w:p w:rsidR="00E67388" w:rsidRDefault="00E67388" w:rsidP="00E67388">
                  <w:pPr>
                    <w:widowControl w:val="0"/>
                    <w:tabs>
                      <w:tab w:val="left" w:pos="3975"/>
                    </w:tabs>
                    <w:autoSpaceDE w:val="0"/>
                    <w:autoSpaceDN w:val="0"/>
                    <w:adjustRightInd w:val="0"/>
                    <w:spacing w:before="5" w:after="0" w:line="240" w:lineRule="auto"/>
                    <w:ind w:right="-20"/>
                    <w:jc w:val="both"/>
                    <w:rPr>
                      <w:rFonts w:ascii="Cambria" w:hAnsi="Cambria" w:cs="Times New Roman"/>
                      <w:color w:val="000000"/>
                      <w:sz w:val="24"/>
                      <w:szCs w:val="24"/>
                    </w:rPr>
                  </w:pPr>
                </w:p>
                <w:p w:rsidR="00E67388" w:rsidRDefault="00E67388" w:rsidP="00E67388">
                  <w:pPr>
                    <w:widowControl w:val="0"/>
                    <w:tabs>
                      <w:tab w:val="left" w:pos="3975"/>
                    </w:tabs>
                    <w:autoSpaceDE w:val="0"/>
                    <w:autoSpaceDN w:val="0"/>
                    <w:adjustRightInd w:val="0"/>
                    <w:spacing w:before="5" w:after="0" w:line="240" w:lineRule="auto"/>
                    <w:ind w:right="-20"/>
                    <w:jc w:val="both"/>
                    <w:rPr>
                      <w:rFonts w:ascii="Cambria" w:hAnsi="Cambria" w:cs="Times New Roman"/>
                      <w:b/>
                      <w:bCs/>
                      <w:color w:val="000000"/>
                      <w:sz w:val="24"/>
                      <w:szCs w:val="24"/>
                    </w:rPr>
                  </w:pPr>
                </w:p>
                <w:p w:rsidR="0099305F" w:rsidRPr="00170D78" w:rsidRDefault="0099305F" w:rsidP="00F303E4"/>
              </w:txbxContent>
            </v:textbox>
          </v:shape>
        </w:pict>
      </w:r>
    </w:p>
    <w:p w:rsidR="0093736C" w:rsidRDefault="0093736C" w:rsidP="0093736C">
      <w:pPr>
        <w:pStyle w:val="ListParagraph"/>
        <w:numPr>
          <w:ilvl w:val="0"/>
          <w:numId w:val="17"/>
        </w:numPr>
        <w:tabs>
          <w:tab w:val="left" w:pos="0"/>
          <w:tab w:val="left" w:pos="2977"/>
        </w:tabs>
        <w:ind w:left="426" w:hanging="426"/>
        <w:jc w:val="both"/>
        <w:rPr>
          <w:rFonts w:ascii="Cambria" w:hAnsi="Cambria"/>
          <w:sz w:val="24"/>
          <w:szCs w:val="24"/>
        </w:rPr>
      </w:pPr>
      <w:r w:rsidRPr="00FB6755">
        <w:rPr>
          <w:rFonts w:ascii="Cambria" w:hAnsi="Cambria"/>
          <w:sz w:val="24"/>
          <w:szCs w:val="24"/>
        </w:rPr>
        <w:t>Team Manage</w:t>
      </w:r>
      <w:r>
        <w:rPr>
          <w:rFonts w:ascii="Cambria" w:hAnsi="Cambria"/>
          <w:sz w:val="24"/>
          <w:szCs w:val="24"/>
        </w:rPr>
        <w:t>ment &amp; Supervision Abilities.</w:t>
      </w:r>
    </w:p>
    <w:p w:rsidR="0093736C" w:rsidRDefault="0093736C" w:rsidP="0093736C">
      <w:pPr>
        <w:pStyle w:val="ListParagraph"/>
        <w:numPr>
          <w:ilvl w:val="0"/>
          <w:numId w:val="17"/>
        </w:numPr>
        <w:tabs>
          <w:tab w:val="left" w:pos="0"/>
          <w:tab w:val="left" w:pos="2977"/>
        </w:tabs>
        <w:ind w:left="426" w:hanging="426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Proactive and Self-Starter.</w:t>
      </w:r>
    </w:p>
    <w:p w:rsidR="0093736C" w:rsidRDefault="0093736C" w:rsidP="0093736C">
      <w:pPr>
        <w:pStyle w:val="ListParagraph"/>
        <w:numPr>
          <w:ilvl w:val="0"/>
          <w:numId w:val="17"/>
        </w:numPr>
        <w:tabs>
          <w:tab w:val="left" w:pos="0"/>
          <w:tab w:val="left" w:pos="2977"/>
        </w:tabs>
        <w:ind w:left="426" w:hanging="426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Communication &amp; Coordination.</w:t>
      </w:r>
    </w:p>
    <w:p w:rsidR="0093736C" w:rsidRDefault="0093736C" w:rsidP="0093736C">
      <w:pPr>
        <w:pStyle w:val="ListParagraph"/>
        <w:numPr>
          <w:ilvl w:val="0"/>
          <w:numId w:val="17"/>
        </w:numPr>
        <w:tabs>
          <w:tab w:val="left" w:pos="0"/>
          <w:tab w:val="left" w:pos="2977"/>
        </w:tabs>
        <w:ind w:left="426" w:hanging="426"/>
        <w:jc w:val="both"/>
        <w:rPr>
          <w:rFonts w:ascii="Cambria" w:hAnsi="Cambria"/>
          <w:sz w:val="24"/>
          <w:szCs w:val="24"/>
        </w:rPr>
      </w:pPr>
      <w:r w:rsidRPr="00FB6755">
        <w:rPr>
          <w:rFonts w:ascii="Cambria" w:hAnsi="Cambria"/>
          <w:sz w:val="24"/>
          <w:szCs w:val="24"/>
        </w:rPr>
        <w:t>Excellent Clie</w:t>
      </w:r>
      <w:r>
        <w:rPr>
          <w:rFonts w:ascii="Cambria" w:hAnsi="Cambria"/>
          <w:sz w:val="24"/>
          <w:szCs w:val="24"/>
        </w:rPr>
        <w:t xml:space="preserve">nt RelationsCustomer Service. </w:t>
      </w:r>
    </w:p>
    <w:p w:rsidR="0093736C" w:rsidRDefault="0093736C" w:rsidP="0093736C">
      <w:pPr>
        <w:pStyle w:val="ListParagraph"/>
        <w:numPr>
          <w:ilvl w:val="0"/>
          <w:numId w:val="17"/>
        </w:numPr>
        <w:tabs>
          <w:tab w:val="left" w:pos="0"/>
          <w:tab w:val="left" w:pos="2977"/>
        </w:tabs>
        <w:ind w:left="426" w:hanging="426"/>
        <w:jc w:val="both"/>
        <w:rPr>
          <w:rFonts w:ascii="Cambria" w:hAnsi="Cambria"/>
          <w:sz w:val="24"/>
          <w:szCs w:val="24"/>
        </w:rPr>
      </w:pPr>
      <w:r w:rsidRPr="00FB6755">
        <w:rPr>
          <w:rFonts w:ascii="Cambria" w:hAnsi="Cambria"/>
          <w:sz w:val="24"/>
          <w:szCs w:val="24"/>
        </w:rPr>
        <w:t>Collaborative</w:t>
      </w:r>
      <w:r>
        <w:rPr>
          <w:rFonts w:ascii="Cambria" w:hAnsi="Cambria"/>
          <w:sz w:val="24"/>
          <w:szCs w:val="24"/>
        </w:rPr>
        <w:t>&amp; Cooperative Work Approach.</w:t>
      </w:r>
    </w:p>
    <w:p w:rsidR="005F522C" w:rsidRPr="005F522C" w:rsidRDefault="005F522C" w:rsidP="005F522C">
      <w:pPr>
        <w:pStyle w:val="ListParagraph"/>
        <w:numPr>
          <w:ilvl w:val="0"/>
          <w:numId w:val="17"/>
        </w:numPr>
        <w:spacing w:line="276" w:lineRule="auto"/>
        <w:ind w:left="426" w:hanging="426"/>
        <w:rPr>
          <w:rFonts w:ascii="Cambria" w:hAnsi="Cambria"/>
          <w:color w:val="000000"/>
          <w:sz w:val="24"/>
          <w:szCs w:val="24"/>
          <w:bdr w:val="none" w:sz="0" w:space="0" w:color="auto" w:frame="1"/>
          <w:lang w:bidi="ml-IN"/>
        </w:rPr>
      </w:pPr>
      <w:r>
        <w:rPr>
          <w:rFonts w:ascii="Cambria" w:hAnsi="Cambria"/>
          <w:color w:val="000000"/>
          <w:sz w:val="24"/>
          <w:szCs w:val="24"/>
          <w:bdr w:val="none" w:sz="0" w:space="0" w:color="auto" w:frame="1"/>
          <w:lang w:val="en-IN" w:eastAsia="en-IN" w:bidi="ml-IN"/>
        </w:rPr>
        <w:t>Versed with UAE  Custom’s Procedure.</w:t>
      </w:r>
    </w:p>
    <w:p w:rsidR="0093736C" w:rsidRDefault="0093736C" w:rsidP="0093736C">
      <w:pPr>
        <w:pStyle w:val="ListParagraph"/>
        <w:tabs>
          <w:tab w:val="left" w:pos="0"/>
          <w:tab w:val="left" w:pos="2977"/>
        </w:tabs>
        <w:ind w:left="426"/>
        <w:jc w:val="both"/>
        <w:rPr>
          <w:rFonts w:ascii="Cambria" w:hAnsi="Cambria"/>
          <w:sz w:val="24"/>
          <w:szCs w:val="24"/>
        </w:rPr>
      </w:pPr>
    </w:p>
    <w:p w:rsidR="0093736C" w:rsidRDefault="002D1174" w:rsidP="0093736C">
      <w:pPr>
        <w:pStyle w:val="ListParagraph"/>
        <w:numPr>
          <w:ilvl w:val="0"/>
          <w:numId w:val="16"/>
        </w:numPr>
        <w:tabs>
          <w:tab w:val="left" w:pos="0"/>
          <w:tab w:val="left" w:pos="2977"/>
        </w:tabs>
        <w:ind w:left="284"/>
        <w:jc w:val="both"/>
        <w:rPr>
          <w:rFonts w:ascii="Cambria" w:hAnsi="Cambria"/>
          <w:b/>
          <w:bCs/>
          <w:sz w:val="24"/>
          <w:szCs w:val="24"/>
        </w:rPr>
      </w:pPr>
      <w:r w:rsidRPr="002D1174">
        <w:rPr>
          <w:noProof/>
          <w:lang w:bidi="ml-IN"/>
        </w:rPr>
        <w:pict>
          <v:shape id="Text Box 17" o:spid="_x0000_s1050" type="#_x0000_t202" style="position:absolute;left:0;text-align:left;margin-left:331.25pt;margin-top:10.55pt;width:172.5pt;height:143.25pt;z-index:2516920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" filled="f" stroked="f" strokeweight=".5pt">
            <v:textbox>
              <w:txbxContent>
                <w:p w:rsidR="0099305F" w:rsidRPr="005118F9" w:rsidRDefault="0099305F" w:rsidP="005803FD">
                  <w:pPr>
                    <w:jc w:val="center"/>
                    <w:rPr>
                      <w:rFonts w:ascii="Cambria" w:hAnsi="Cambria" w:cs="Times New Roman"/>
                      <w:b/>
                      <w:bCs/>
                      <w:sz w:val="24"/>
                      <w:szCs w:val="24"/>
                      <w:u w:val="single"/>
                    </w:rPr>
                  </w:pPr>
                  <w:r w:rsidRPr="005118F9">
                    <w:rPr>
                      <w:rFonts w:ascii="Cambria" w:hAnsi="Cambria" w:cs="Times New Roman"/>
                      <w:b/>
                      <w:bCs/>
                      <w:sz w:val="24"/>
                      <w:szCs w:val="24"/>
                      <w:u w:val="single"/>
                    </w:rPr>
                    <w:t>LINGUISTIC ABILITY</w:t>
                  </w:r>
                </w:p>
                <w:tbl>
                  <w:tblPr>
                    <w:tblStyle w:val="TableGrid"/>
                    <w:tblW w:w="0" w:type="auto"/>
                    <w:tblInd w:w="-5" w:type="dxa"/>
                    <w:tblLook w:val="04A0"/>
                  </w:tblPr>
                  <w:tblGrid>
                    <w:gridCol w:w="1583"/>
                    <w:gridCol w:w="544"/>
                    <w:gridCol w:w="624"/>
                    <w:gridCol w:w="382"/>
                  </w:tblGrid>
                  <w:tr w:rsidR="0099305F" w:rsidRPr="005118F9" w:rsidTr="00FF7095">
                    <w:trPr>
                      <w:trHeight w:val="334"/>
                    </w:trPr>
                    <w:tc>
                      <w:tcPr>
                        <w:tcW w:w="1583" w:type="dxa"/>
                      </w:tcPr>
                      <w:p w:rsidR="0099305F" w:rsidRPr="005118F9" w:rsidRDefault="0099305F" w:rsidP="0081706E">
                        <w:pPr>
                          <w:jc w:val="center"/>
                          <w:rPr>
                            <w:rFonts w:ascii="Cambria" w:hAnsi="Cambria" w:cs="Times New Roman"/>
                            <w:b/>
                            <w:bCs/>
                            <w:color w:val="000000" w:themeColor="text1"/>
                          </w:rPr>
                        </w:pPr>
                        <w:r w:rsidRPr="005118F9">
                          <w:rPr>
                            <w:rFonts w:ascii="Cambria" w:hAnsi="Cambria" w:cs="Times New Roman"/>
                            <w:b/>
                            <w:bCs/>
                            <w:color w:val="000000" w:themeColor="text1"/>
                          </w:rPr>
                          <w:t>LANGUAGE</w:t>
                        </w:r>
                      </w:p>
                    </w:tc>
                    <w:tc>
                      <w:tcPr>
                        <w:tcW w:w="544" w:type="dxa"/>
                      </w:tcPr>
                      <w:p w:rsidR="0099305F" w:rsidRPr="005118F9" w:rsidRDefault="0099305F" w:rsidP="0081706E">
                        <w:pPr>
                          <w:jc w:val="center"/>
                          <w:rPr>
                            <w:rFonts w:ascii="Cambria" w:hAnsi="Cambria" w:cs="Times New Roman"/>
                            <w:b/>
                            <w:bCs/>
                            <w:color w:val="000000" w:themeColor="text1"/>
                          </w:rPr>
                        </w:pPr>
                        <w:r w:rsidRPr="005118F9">
                          <w:rPr>
                            <w:rFonts w:ascii="Cambria" w:hAnsi="Cambria" w:cs="Times New Roman"/>
                            <w:b/>
                            <w:bCs/>
                            <w:color w:val="000000" w:themeColor="text1"/>
                          </w:rPr>
                          <w:t>R</w:t>
                        </w:r>
                      </w:p>
                    </w:tc>
                    <w:tc>
                      <w:tcPr>
                        <w:tcW w:w="624" w:type="dxa"/>
                      </w:tcPr>
                      <w:p w:rsidR="0099305F" w:rsidRPr="005118F9" w:rsidRDefault="0099305F" w:rsidP="0081706E">
                        <w:pPr>
                          <w:jc w:val="center"/>
                          <w:rPr>
                            <w:rFonts w:ascii="Cambria" w:hAnsi="Cambria" w:cs="Times New Roman"/>
                            <w:b/>
                            <w:bCs/>
                            <w:color w:val="000000" w:themeColor="text1"/>
                          </w:rPr>
                        </w:pPr>
                        <w:r w:rsidRPr="005118F9">
                          <w:rPr>
                            <w:rFonts w:ascii="Cambria" w:hAnsi="Cambria" w:cs="Times New Roman"/>
                            <w:b/>
                            <w:bCs/>
                            <w:color w:val="000000" w:themeColor="text1"/>
                          </w:rPr>
                          <w:t>W</w:t>
                        </w:r>
                      </w:p>
                    </w:tc>
                    <w:tc>
                      <w:tcPr>
                        <w:tcW w:w="382" w:type="dxa"/>
                      </w:tcPr>
                      <w:p w:rsidR="0099305F" w:rsidRPr="005118F9" w:rsidRDefault="0099305F" w:rsidP="0081706E">
                        <w:pPr>
                          <w:jc w:val="center"/>
                          <w:rPr>
                            <w:rFonts w:ascii="Cambria" w:hAnsi="Cambria" w:cs="Times New Roman"/>
                            <w:b/>
                            <w:bCs/>
                            <w:color w:val="000000" w:themeColor="text1"/>
                          </w:rPr>
                        </w:pPr>
                        <w:r w:rsidRPr="005118F9">
                          <w:rPr>
                            <w:rFonts w:ascii="Cambria" w:hAnsi="Cambria" w:cs="Times New Roman"/>
                            <w:b/>
                            <w:bCs/>
                            <w:color w:val="000000" w:themeColor="text1"/>
                          </w:rPr>
                          <w:t>S</w:t>
                        </w:r>
                      </w:p>
                    </w:tc>
                  </w:tr>
                  <w:tr w:rsidR="0099305F" w:rsidRPr="005118F9" w:rsidTr="00FF7095">
                    <w:trPr>
                      <w:trHeight w:val="287"/>
                    </w:trPr>
                    <w:tc>
                      <w:tcPr>
                        <w:tcW w:w="1583" w:type="dxa"/>
                      </w:tcPr>
                      <w:p w:rsidR="0099305F" w:rsidRPr="005118F9" w:rsidRDefault="0099305F" w:rsidP="0081706E">
                        <w:pPr>
                          <w:jc w:val="center"/>
                          <w:rPr>
                            <w:rFonts w:ascii="Cambria" w:hAnsi="Cambria" w:cs="Times New Roman"/>
                            <w:b/>
                            <w:bCs/>
                            <w:sz w:val="20"/>
                            <w:szCs w:val="20"/>
                          </w:rPr>
                        </w:pPr>
                        <w:r w:rsidRPr="005118F9">
                          <w:rPr>
                            <w:rFonts w:ascii="Cambria" w:hAnsi="Cambria" w:cs="Times New Roman"/>
                            <w:b/>
                            <w:bCs/>
                            <w:sz w:val="20"/>
                            <w:szCs w:val="20"/>
                          </w:rPr>
                          <w:t xml:space="preserve">ENGLISH </w:t>
                        </w:r>
                      </w:p>
                    </w:tc>
                    <w:tc>
                      <w:tcPr>
                        <w:tcW w:w="544" w:type="dxa"/>
                      </w:tcPr>
                      <w:p w:rsidR="0099305F" w:rsidRPr="005118F9" w:rsidRDefault="0099305F" w:rsidP="00CC6806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rPr>
                            <w:rFonts w:ascii="Cambria" w:hAnsi="Cambria"/>
                            <w:sz w:val="28"/>
                            <w:szCs w:val="28"/>
                          </w:rPr>
                        </w:pPr>
                      </w:p>
                    </w:tc>
                    <w:tc>
                      <w:tcPr>
                        <w:tcW w:w="624" w:type="dxa"/>
                      </w:tcPr>
                      <w:p w:rsidR="0099305F" w:rsidRPr="005118F9" w:rsidRDefault="0099305F" w:rsidP="00CC6806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jc w:val="center"/>
                          <w:rPr>
                            <w:rFonts w:ascii="Cambria" w:hAnsi="Cambria"/>
                            <w:sz w:val="28"/>
                            <w:szCs w:val="28"/>
                          </w:rPr>
                        </w:pPr>
                      </w:p>
                    </w:tc>
                    <w:tc>
                      <w:tcPr>
                        <w:tcW w:w="382" w:type="dxa"/>
                      </w:tcPr>
                      <w:p w:rsidR="0099305F" w:rsidRPr="005118F9" w:rsidRDefault="0099305F" w:rsidP="00CC6806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jc w:val="center"/>
                          <w:rPr>
                            <w:rFonts w:ascii="Cambria" w:hAnsi="Cambria"/>
                            <w:sz w:val="28"/>
                            <w:szCs w:val="28"/>
                          </w:rPr>
                        </w:pPr>
                      </w:p>
                    </w:tc>
                  </w:tr>
                  <w:tr w:rsidR="0099305F" w:rsidRPr="005118F9" w:rsidTr="00FF7095">
                    <w:trPr>
                      <w:trHeight w:val="300"/>
                    </w:trPr>
                    <w:tc>
                      <w:tcPr>
                        <w:tcW w:w="1583" w:type="dxa"/>
                      </w:tcPr>
                      <w:p w:rsidR="0099305F" w:rsidRPr="005118F9" w:rsidRDefault="0099305F" w:rsidP="0081706E">
                        <w:pPr>
                          <w:jc w:val="center"/>
                          <w:rPr>
                            <w:rFonts w:ascii="Cambria" w:hAnsi="Cambria" w:cs="Times New Roman"/>
                            <w:b/>
                            <w:bCs/>
                            <w:sz w:val="20"/>
                            <w:szCs w:val="20"/>
                          </w:rPr>
                        </w:pPr>
                        <w:r w:rsidRPr="005118F9">
                          <w:rPr>
                            <w:rFonts w:ascii="Cambria" w:hAnsi="Cambria" w:cs="Times New Roman"/>
                            <w:b/>
                            <w:bCs/>
                            <w:sz w:val="20"/>
                            <w:szCs w:val="20"/>
                          </w:rPr>
                          <w:t>HINDI</w:t>
                        </w:r>
                      </w:p>
                    </w:tc>
                    <w:tc>
                      <w:tcPr>
                        <w:tcW w:w="544" w:type="dxa"/>
                      </w:tcPr>
                      <w:p w:rsidR="0099305F" w:rsidRPr="005118F9" w:rsidRDefault="0099305F" w:rsidP="00CC6806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jc w:val="center"/>
                          <w:rPr>
                            <w:rFonts w:ascii="Cambria" w:hAnsi="Cambria"/>
                            <w:sz w:val="28"/>
                            <w:szCs w:val="28"/>
                          </w:rPr>
                        </w:pPr>
                      </w:p>
                    </w:tc>
                    <w:tc>
                      <w:tcPr>
                        <w:tcW w:w="624" w:type="dxa"/>
                      </w:tcPr>
                      <w:p w:rsidR="0099305F" w:rsidRPr="005118F9" w:rsidRDefault="0099305F" w:rsidP="00CC6806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jc w:val="center"/>
                          <w:rPr>
                            <w:rFonts w:ascii="Cambria" w:hAnsi="Cambria"/>
                            <w:sz w:val="28"/>
                            <w:szCs w:val="28"/>
                          </w:rPr>
                        </w:pPr>
                      </w:p>
                    </w:tc>
                    <w:tc>
                      <w:tcPr>
                        <w:tcW w:w="382" w:type="dxa"/>
                      </w:tcPr>
                      <w:p w:rsidR="0099305F" w:rsidRPr="005118F9" w:rsidRDefault="0099305F" w:rsidP="00CC6806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jc w:val="center"/>
                          <w:rPr>
                            <w:rFonts w:ascii="Cambria" w:hAnsi="Cambria"/>
                            <w:sz w:val="28"/>
                            <w:szCs w:val="28"/>
                          </w:rPr>
                        </w:pPr>
                      </w:p>
                    </w:tc>
                  </w:tr>
                  <w:tr w:rsidR="0099305F" w:rsidRPr="005118F9" w:rsidTr="00FF7095">
                    <w:trPr>
                      <w:trHeight w:val="287"/>
                    </w:trPr>
                    <w:tc>
                      <w:tcPr>
                        <w:tcW w:w="1583" w:type="dxa"/>
                      </w:tcPr>
                      <w:p w:rsidR="0099305F" w:rsidRPr="005118F9" w:rsidRDefault="0099305F" w:rsidP="0081706E">
                        <w:pPr>
                          <w:jc w:val="center"/>
                          <w:rPr>
                            <w:rFonts w:ascii="Cambria" w:hAnsi="Cambria" w:cs="Times New Roman"/>
                            <w:b/>
                            <w:bCs/>
                            <w:sz w:val="20"/>
                            <w:szCs w:val="20"/>
                          </w:rPr>
                        </w:pPr>
                        <w:r w:rsidRPr="005118F9">
                          <w:rPr>
                            <w:rFonts w:ascii="Cambria" w:hAnsi="Cambria" w:cs="Times New Roman"/>
                            <w:b/>
                            <w:bCs/>
                            <w:sz w:val="20"/>
                            <w:szCs w:val="20"/>
                          </w:rPr>
                          <w:t>MALAYALAM</w:t>
                        </w:r>
                      </w:p>
                    </w:tc>
                    <w:tc>
                      <w:tcPr>
                        <w:tcW w:w="544" w:type="dxa"/>
                      </w:tcPr>
                      <w:p w:rsidR="0099305F" w:rsidRPr="005118F9" w:rsidRDefault="0099305F" w:rsidP="00CC6806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jc w:val="center"/>
                          <w:rPr>
                            <w:rFonts w:ascii="Cambria" w:hAnsi="Cambria"/>
                            <w:sz w:val="28"/>
                            <w:szCs w:val="28"/>
                          </w:rPr>
                        </w:pPr>
                      </w:p>
                    </w:tc>
                    <w:tc>
                      <w:tcPr>
                        <w:tcW w:w="624" w:type="dxa"/>
                      </w:tcPr>
                      <w:p w:rsidR="0099305F" w:rsidRPr="005118F9" w:rsidRDefault="0099305F" w:rsidP="00CC6806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jc w:val="center"/>
                          <w:rPr>
                            <w:rFonts w:ascii="Cambria" w:hAnsi="Cambria"/>
                            <w:sz w:val="28"/>
                            <w:szCs w:val="28"/>
                          </w:rPr>
                        </w:pPr>
                      </w:p>
                    </w:tc>
                    <w:tc>
                      <w:tcPr>
                        <w:tcW w:w="382" w:type="dxa"/>
                      </w:tcPr>
                      <w:p w:rsidR="0099305F" w:rsidRPr="005118F9" w:rsidRDefault="0099305F" w:rsidP="00CC6806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jc w:val="center"/>
                          <w:rPr>
                            <w:rFonts w:ascii="Cambria" w:hAnsi="Cambria"/>
                            <w:sz w:val="28"/>
                            <w:szCs w:val="28"/>
                          </w:rPr>
                        </w:pPr>
                      </w:p>
                    </w:tc>
                  </w:tr>
                  <w:tr w:rsidR="009D1AB6" w:rsidRPr="005118F9" w:rsidTr="00FF7095">
                    <w:trPr>
                      <w:trHeight w:val="300"/>
                    </w:trPr>
                    <w:tc>
                      <w:tcPr>
                        <w:tcW w:w="1583" w:type="dxa"/>
                      </w:tcPr>
                      <w:p w:rsidR="009D1AB6" w:rsidRPr="005118F9" w:rsidRDefault="009D1AB6" w:rsidP="0081706E">
                        <w:pPr>
                          <w:jc w:val="center"/>
                          <w:rPr>
                            <w:rFonts w:ascii="Cambria" w:hAnsi="Cambria" w:cs="Times New Roman"/>
                            <w:b/>
                            <w:bCs/>
                            <w:sz w:val="20"/>
                            <w:szCs w:val="20"/>
                          </w:rPr>
                        </w:pPr>
                        <w:r w:rsidRPr="005118F9">
                          <w:rPr>
                            <w:rFonts w:ascii="Cambria" w:hAnsi="Cambria" w:cs="Times New Roman"/>
                            <w:b/>
                            <w:bCs/>
                            <w:sz w:val="20"/>
                            <w:szCs w:val="20"/>
                          </w:rPr>
                          <w:t>TAMIL</w:t>
                        </w:r>
                      </w:p>
                    </w:tc>
                    <w:tc>
                      <w:tcPr>
                        <w:tcW w:w="544" w:type="dxa"/>
                      </w:tcPr>
                      <w:p w:rsidR="009D1AB6" w:rsidRPr="005118F9" w:rsidRDefault="009D1AB6" w:rsidP="00CC6806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rPr>
                            <w:rFonts w:ascii="Cambria" w:hAnsi="Cambria"/>
                            <w:sz w:val="28"/>
                            <w:szCs w:val="28"/>
                          </w:rPr>
                        </w:pPr>
                      </w:p>
                    </w:tc>
                    <w:tc>
                      <w:tcPr>
                        <w:tcW w:w="624" w:type="dxa"/>
                      </w:tcPr>
                      <w:p w:rsidR="009D1AB6" w:rsidRPr="005118F9" w:rsidRDefault="009D1AB6" w:rsidP="00CC6806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jc w:val="center"/>
                          <w:rPr>
                            <w:rFonts w:ascii="Cambria" w:hAnsi="Cambria"/>
                            <w:sz w:val="28"/>
                            <w:szCs w:val="28"/>
                          </w:rPr>
                        </w:pPr>
                      </w:p>
                    </w:tc>
                    <w:tc>
                      <w:tcPr>
                        <w:tcW w:w="382" w:type="dxa"/>
                      </w:tcPr>
                      <w:p w:rsidR="009D1AB6" w:rsidRPr="005118F9" w:rsidRDefault="009D1AB6" w:rsidP="00CC6806">
                        <w:pPr>
                          <w:pStyle w:val="ListParagraph"/>
                          <w:numPr>
                            <w:ilvl w:val="0"/>
                            <w:numId w:val="9"/>
                          </w:numPr>
                          <w:jc w:val="center"/>
                          <w:rPr>
                            <w:rFonts w:ascii="Cambria" w:hAnsi="Cambria"/>
                            <w:sz w:val="28"/>
                            <w:szCs w:val="28"/>
                          </w:rPr>
                        </w:pPr>
                      </w:p>
                    </w:tc>
                  </w:tr>
                  <w:tr w:rsidR="009D1AB6" w:rsidRPr="005118F9" w:rsidTr="00FF7095">
                    <w:trPr>
                      <w:trHeight w:val="300"/>
                    </w:trPr>
                    <w:tc>
                      <w:tcPr>
                        <w:tcW w:w="1583" w:type="dxa"/>
                      </w:tcPr>
                      <w:p w:rsidR="009D1AB6" w:rsidRPr="005118F9" w:rsidRDefault="009D1AB6" w:rsidP="0081706E">
                        <w:pPr>
                          <w:jc w:val="center"/>
                          <w:rPr>
                            <w:rFonts w:ascii="Cambria" w:hAnsi="Cambria" w:cs="Times New Roman"/>
                            <w:b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mbria" w:hAnsi="Cambria" w:cs="Times New Roman"/>
                            <w:b/>
                            <w:bCs/>
                            <w:sz w:val="20"/>
                            <w:szCs w:val="20"/>
                          </w:rPr>
                          <w:t>URDU</w:t>
                        </w:r>
                      </w:p>
                    </w:tc>
                    <w:tc>
                      <w:tcPr>
                        <w:tcW w:w="544" w:type="dxa"/>
                      </w:tcPr>
                      <w:p w:rsidR="009D1AB6" w:rsidRPr="005118F9" w:rsidRDefault="009D1AB6" w:rsidP="00CC6806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rPr>
                            <w:rFonts w:ascii="Cambria" w:hAnsi="Cambria"/>
                            <w:sz w:val="28"/>
                            <w:szCs w:val="28"/>
                          </w:rPr>
                        </w:pPr>
                      </w:p>
                    </w:tc>
                    <w:tc>
                      <w:tcPr>
                        <w:tcW w:w="624" w:type="dxa"/>
                      </w:tcPr>
                      <w:p w:rsidR="009D1AB6" w:rsidRPr="005118F9" w:rsidRDefault="009D1AB6" w:rsidP="00CC6806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jc w:val="center"/>
                          <w:rPr>
                            <w:rFonts w:ascii="Cambria" w:hAnsi="Cambria"/>
                            <w:sz w:val="28"/>
                            <w:szCs w:val="28"/>
                          </w:rPr>
                        </w:pPr>
                      </w:p>
                    </w:tc>
                    <w:tc>
                      <w:tcPr>
                        <w:tcW w:w="382" w:type="dxa"/>
                      </w:tcPr>
                      <w:p w:rsidR="009D1AB6" w:rsidRPr="005118F9" w:rsidRDefault="009D1AB6" w:rsidP="00CC6806">
                        <w:pPr>
                          <w:pStyle w:val="ListParagraph"/>
                          <w:numPr>
                            <w:ilvl w:val="0"/>
                            <w:numId w:val="9"/>
                          </w:numPr>
                          <w:jc w:val="center"/>
                          <w:rPr>
                            <w:rFonts w:ascii="Cambria" w:hAnsi="Cambria"/>
                            <w:sz w:val="28"/>
                            <w:szCs w:val="28"/>
                          </w:rPr>
                        </w:pPr>
                      </w:p>
                    </w:tc>
                  </w:tr>
                </w:tbl>
                <w:p w:rsidR="0099305F" w:rsidRPr="005803FD" w:rsidRDefault="0099305F" w:rsidP="0081706E">
                  <w:pPr>
                    <w:jc w:val="center"/>
                    <w:rPr>
                      <w:color w:val="FF0000"/>
                      <w:sz w:val="28"/>
                      <w:szCs w:val="28"/>
                    </w:rPr>
                  </w:pPr>
                </w:p>
              </w:txbxContent>
            </v:textbox>
          </v:shape>
        </w:pict>
      </w:r>
      <w:r w:rsidR="0093736C">
        <w:rPr>
          <w:rFonts w:ascii="Cambria" w:hAnsi="Cambria"/>
          <w:b/>
          <w:bCs/>
          <w:sz w:val="24"/>
          <w:szCs w:val="24"/>
        </w:rPr>
        <w:t>Technical</w:t>
      </w:r>
    </w:p>
    <w:p w:rsidR="0093736C" w:rsidRPr="00FB6755" w:rsidRDefault="0093736C" w:rsidP="0093736C">
      <w:pPr>
        <w:pStyle w:val="ListParagraph"/>
        <w:tabs>
          <w:tab w:val="left" w:pos="0"/>
          <w:tab w:val="left" w:pos="2977"/>
        </w:tabs>
        <w:ind w:left="284"/>
        <w:jc w:val="both"/>
        <w:rPr>
          <w:rFonts w:ascii="Cambria" w:hAnsi="Cambria"/>
          <w:b/>
          <w:bCs/>
          <w:sz w:val="24"/>
          <w:szCs w:val="24"/>
        </w:rPr>
      </w:pPr>
    </w:p>
    <w:p w:rsidR="0093736C" w:rsidRPr="0093736C" w:rsidRDefault="009C7E8B" w:rsidP="0093736C">
      <w:pPr>
        <w:pStyle w:val="ListParagraph"/>
        <w:widowControl/>
        <w:numPr>
          <w:ilvl w:val="0"/>
          <w:numId w:val="13"/>
        </w:numPr>
        <w:overflowPunct/>
        <w:autoSpaceDE/>
        <w:autoSpaceDN/>
        <w:adjustRightInd/>
        <w:spacing w:after="200" w:line="276" w:lineRule="auto"/>
        <w:ind w:left="284" w:hanging="284"/>
        <w:rPr>
          <w:rFonts w:ascii="Cambria" w:hAnsi="Cambria" w:cs="Arial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K</w:t>
      </w:r>
      <w:r w:rsidR="0093736C" w:rsidRPr="00747E62">
        <w:rPr>
          <w:rFonts w:ascii="Cambria" w:hAnsi="Cambria"/>
          <w:bCs/>
          <w:sz w:val="24"/>
          <w:szCs w:val="24"/>
        </w:rPr>
        <w:t>nowledge of ULD types for air cargo carriage/ Cargo Build-up / Break-Down/ Acceptance / Delivery / Documentations and Manifesting.</w:t>
      </w:r>
    </w:p>
    <w:p w:rsidR="0093736C" w:rsidRPr="0093736C" w:rsidRDefault="0093736C" w:rsidP="0093736C">
      <w:pPr>
        <w:pStyle w:val="ListParagraph"/>
        <w:widowControl/>
        <w:numPr>
          <w:ilvl w:val="0"/>
          <w:numId w:val="13"/>
        </w:numPr>
        <w:overflowPunct/>
        <w:autoSpaceDE/>
        <w:autoSpaceDN/>
        <w:adjustRightInd/>
        <w:spacing w:after="200" w:line="276" w:lineRule="auto"/>
        <w:ind w:left="284" w:hanging="284"/>
        <w:rPr>
          <w:rFonts w:ascii="Cambria" w:hAnsi="Cambria" w:cs="Arial"/>
          <w:bCs/>
          <w:sz w:val="24"/>
          <w:szCs w:val="24"/>
        </w:rPr>
      </w:pPr>
      <w:r w:rsidRPr="0093736C">
        <w:rPr>
          <w:rFonts w:ascii="Cambria" w:hAnsi="Cambria"/>
          <w:bCs/>
          <w:sz w:val="24"/>
          <w:szCs w:val="24"/>
        </w:rPr>
        <w:t xml:space="preserve">Knowledge of Cargo handling system like </w:t>
      </w:r>
      <w:r w:rsidRPr="005F522C">
        <w:rPr>
          <w:rFonts w:ascii="Cambria" w:hAnsi="Cambria"/>
          <w:bCs/>
          <w:noProof/>
          <w:sz w:val="24"/>
          <w:szCs w:val="24"/>
        </w:rPr>
        <w:t>Calogi,DACS+,</w:t>
      </w:r>
      <w:r w:rsidRPr="0093736C">
        <w:rPr>
          <w:rFonts w:ascii="Cambria" w:hAnsi="Cambria"/>
          <w:bCs/>
          <w:sz w:val="24"/>
          <w:szCs w:val="24"/>
        </w:rPr>
        <w:t xml:space="preserve"> Micro transport tracking systems.</w:t>
      </w:r>
    </w:p>
    <w:p w:rsidR="0093736C" w:rsidRPr="00747E62" w:rsidRDefault="0093736C" w:rsidP="0093736C">
      <w:pPr>
        <w:pStyle w:val="ListParagraph"/>
        <w:widowControl/>
        <w:numPr>
          <w:ilvl w:val="0"/>
          <w:numId w:val="13"/>
        </w:numPr>
        <w:overflowPunct/>
        <w:autoSpaceDE/>
        <w:autoSpaceDN/>
        <w:adjustRightInd/>
        <w:spacing w:after="200" w:line="276" w:lineRule="auto"/>
        <w:ind w:left="284" w:hanging="284"/>
        <w:rPr>
          <w:rFonts w:ascii="Cambria" w:hAnsi="Cambria" w:cs="Arial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A</w:t>
      </w:r>
      <w:r w:rsidRPr="00747E62">
        <w:rPr>
          <w:rFonts w:ascii="Cambria" w:hAnsi="Cambria"/>
          <w:bCs/>
          <w:sz w:val="24"/>
          <w:szCs w:val="24"/>
        </w:rPr>
        <w:t>bility to meet deadlines/time bound connection flight planning requirements.</w:t>
      </w:r>
    </w:p>
    <w:p w:rsidR="0093736C" w:rsidRPr="00747E62" w:rsidRDefault="0093736C" w:rsidP="0093736C">
      <w:pPr>
        <w:pStyle w:val="ListParagraph"/>
        <w:widowControl/>
        <w:numPr>
          <w:ilvl w:val="0"/>
          <w:numId w:val="13"/>
        </w:numPr>
        <w:overflowPunct/>
        <w:autoSpaceDE/>
        <w:autoSpaceDN/>
        <w:adjustRightInd/>
        <w:spacing w:after="200" w:line="276" w:lineRule="auto"/>
        <w:ind w:left="284" w:hanging="284"/>
        <w:rPr>
          <w:rFonts w:ascii="Cambria" w:hAnsi="Cambria" w:cs="Arial"/>
          <w:bCs/>
          <w:sz w:val="24"/>
          <w:szCs w:val="24"/>
        </w:rPr>
      </w:pPr>
      <w:r w:rsidRPr="00747E62">
        <w:rPr>
          <w:rFonts w:ascii="Cambria" w:hAnsi="Cambria"/>
          <w:bCs/>
          <w:sz w:val="24"/>
          <w:szCs w:val="24"/>
        </w:rPr>
        <w:t>MS Office &amp; Open Office.</w:t>
      </w:r>
    </w:p>
    <w:p w:rsidR="005F522C" w:rsidRDefault="005F522C" w:rsidP="009C7E8B">
      <w:pPr>
        <w:tabs>
          <w:tab w:val="left" w:pos="3975"/>
        </w:tabs>
        <w:jc w:val="both"/>
        <w:rPr>
          <w:rFonts w:ascii="Cambria" w:eastAsia="Times New Roman" w:hAnsi="Cambria" w:cs="Arial"/>
          <w:bCs/>
          <w:kern w:val="28"/>
          <w:sz w:val="24"/>
          <w:szCs w:val="24"/>
          <w:lang w:val="en-US" w:eastAsia="en-US"/>
        </w:rPr>
      </w:pPr>
    </w:p>
    <w:p w:rsidR="009929F3" w:rsidRPr="009C7E8B" w:rsidRDefault="009929F3" w:rsidP="009C7E8B">
      <w:pPr>
        <w:tabs>
          <w:tab w:val="left" w:pos="3975"/>
        </w:tabs>
        <w:jc w:val="both"/>
        <w:rPr>
          <w:rFonts w:ascii="Cambria" w:hAnsi="Cambria"/>
          <w:bCs/>
          <w:sz w:val="24"/>
          <w:szCs w:val="24"/>
        </w:rPr>
      </w:pPr>
    </w:p>
    <w:p w:rsidR="001A0D41" w:rsidRPr="00362A84" w:rsidRDefault="002D1174" w:rsidP="001A0D41">
      <w:pPr>
        <w:pStyle w:val="ListParagraph"/>
        <w:tabs>
          <w:tab w:val="left" w:pos="3975"/>
        </w:tabs>
        <w:jc w:val="both"/>
        <w:rPr>
          <w:rFonts w:ascii="Cambria" w:hAnsi="Cambria"/>
          <w:bCs/>
          <w:sz w:val="24"/>
          <w:szCs w:val="24"/>
        </w:rPr>
      </w:pPr>
      <w:r w:rsidRPr="002D1174">
        <w:rPr>
          <w:noProof/>
          <w:lang w:bidi="ml-IN"/>
        </w:rPr>
        <w:pict>
          <v:group id="Group 36" o:spid="_x0000_s1081" style="position:absolute;left:0;text-align:left;margin-left:24.75pt;margin-top:27.2pt;width:550.5pt;height:792.15pt;z-index:251740160;mso-position-horizontal-relative:page;mso-position-vertical-relative:page" coordorigin="489,499" coordsize="10984,158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" o:allowincell="f">
            <v:shape id="Freeform 37" o:spid="_x0000_s1085" style="position:absolute;left:494;top:500;width:10954;height:20;visibility:visible;mso-wrap-style:square;v-text-anchor:top" coordsize="1095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" path="m,l10953,e" filled="f" strokeweight=".37392mm">
              <v:path arrowok="t" o:connecttype="custom" o:connectlocs="0,0;10953,0" o:connectangles="0,0"/>
            </v:shape>
            <v:shape id="Freeform 38" o:spid="_x0000_s1084" style="position:absolute;left:489;top:499;width:20;height:15840;visibility:visible;mso-wrap-style:square;v-text-anchor:top" coordsize="20,15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" path="m,l,15840e" filled="f" strokeweight="1.06pt">
              <v:path arrowok="t" o:connecttype="custom" o:connectlocs="0,0;0,15840" o:connectangles="0,0"/>
            </v:shape>
            <v:shape id="Freeform 39" o:spid="_x0000_s1083" style="position:absolute;left:11453;top:499;width:20;height:15840;visibility:visible;mso-wrap-style:square;v-text-anchor:top" coordsize="20,15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" path="m,l,15840e" filled="f" strokeweight="1.06pt">
              <v:path arrowok="t" o:connecttype="custom" o:connectlocs="0,0;0,15840" o:connectangles="0,0"/>
            </v:shape>
            <v:shape id="Freeform 40" o:spid="_x0000_s1082" style="position:absolute;left:510;top:16348;width:10954;height:20;visibility:visible;mso-wrap-style:square;v-text-anchor:top" coordsize="1095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" path="m,l10953,e" filled="f" strokeweight=".37392mm">
              <v:path arrowok="t" o:connecttype="custom" o:connectlocs="0,0;10953,0" o:connectangles="0,0"/>
            </v:shape>
            <w10:wrap anchorx="page" anchory="page"/>
          </v:group>
        </w:pict>
      </w:r>
      <w:r w:rsidRPr="002D1174">
        <w:rPr>
          <w:noProof/>
          <w:lang w:bidi="ml-IN"/>
        </w:rPr>
        <w:pict>
          <v:shape id="Text Box 7" o:spid="_x0000_s1051" type="#_x0000_t202" style="position:absolute;left:0;text-align:left;margin-left:7.25pt;margin-top:11.15pt;width:187.5pt;height:21.3pt;z-index:25173504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" filled="f" stroked="f" strokeweight=".5pt">
            <v:textbox>
              <w:txbxContent>
                <w:p w:rsidR="001A0D41" w:rsidRPr="009D1AB6" w:rsidRDefault="009D1AB6" w:rsidP="001A0D41">
                  <w:pPr>
                    <w:rPr>
                      <w:rFonts w:ascii="Cambria" w:hAnsi="Cambria"/>
                      <w:b/>
                      <w:bCs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Cambria" w:hAnsi="Cambria"/>
                      <w:b/>
                      <w:bCs/>
                      <w:sz w:val="24"/>
                      <w:szCs w:val="24"/>
                      <w:lang w:val="en-US"/>
                    </w:rPr>
                    <w:t>JOB PROFILE</w:t>
                  </w:r>
                </w:p>
              </w:txbxContent>
            </v:textbox>
          </v:shape>
        </w:pict>
      </w:r>
      <w:r w:rsidRPr="002D1174">
        <w:rPr>
          <w:noProof/>
          <w:lang w:bidi="ml-IN"/>
        </w:rPr>
        <w:pict>
          <v:group id="_x0000_s1052" style="position:absolute;left:0;text-align:left;margin-left:45.95pt;margin-top:2.3pt;width:187.9pt;height:31.9pt;z-index:-251582464;mso-position-horizontal-relative:page" coordorigin="919,-681" coordsize="3758,6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" o:allowincell="f">
            <v:shape id="Freeform 137" o:spid="_x0000_s1053" style="position:absolute;left:929;top:-671;width:3618;height:498;visibility:visible;mso-wrap-style:square;v-text-anchor:top" coordsize="3618,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" path="m82,l60,3,40,11,23,25,10,42,2,63,,415r3,22l11,457r14,17l42,487r21,8l3535,498r22,-4l3577,486r17,-14l3607,455r8,-21l3617,83r-3,-23l3606,40,3592,23,3575,10,3554,2,82,e" fillcolor="#b4c68e" stroked="f">
              <v:path arrowok="t" o:connecttype="custom" o:connectlocs="82,0;60,3;40,11;23,25;10,42;2,63;0,415;3,437;11,457;25,474;42,487;63,495;3535,498;3557,494;3577,486;3594,472;3607,455;3615,434;3617,83;3614,60;3606,40;3592,23;3575,10;3554,2;82,0" o:connectangles="0,0,0,0,0,0,0,0,0,0,0,0,0,0,0,0,0,0,0,0,0,0,0,0,0"/>
            </v:shape>
            <v:shape id="Freeform 138" o:spid="_x0000_s1054" style="position:absolute;left:989;top:-611;width:3618;height:498;visibility:visible;mso-wrap-style:square;v-text-anchor:top" coordsize="3618,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" path="m82,l60,3,40,11,23,25,10,42,2,63,,415r3,22l11,457r14,17l42,487r21,8l3535,498r22,-4l3577,486r17,-14l3607,455r8,-21l3617,83r-3,-23l3606,40,3592,23,3575,10,3554,2,82,e" fillcolor="#4e6028" stroked="f">
              <v:path arrowok="t" o:connecttype="custom" o:connectlocs="82,0;60,3;40,11;23,25;10,42;2,63;0,415;3,437;11,457;25,474;42,487;63,495;3535,498;3557,494;3577,486;3594,472;3607,455;3615,434;3617,83;3614,60;3606,40;3592,23;3575,10;3554,2;82,0" o:connectangles="0,0,0,0,0,0,0,0,0,0,0,0,0,0,0,0,0,0,0,0,0,0,0,0,0"/>
            </v:shape>
            <v:rect id="Rectangle 139" o:spid="_x0000_s1055" style="position:absolute;left:1049;top:-552;width:3620;height:50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Qv7xQAAANsAAAAPAAAAZHJzL2Rvd25yZXYueG1sRI9Ba8JA&#10;FITvgv9heUJvurGC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AWBQv7xQAAANsAAAAP&#10;AAAAAAAAAAAAAAAAAAcCAABkcnMvZG93bnJldi54bWxQSwUGAAAAAAMAAwC3AAAA+QIAAAAA&#10;" filled="f" stroked="f">
              <v:textbox inset="0,0,0,0">
                <w:txbxContent>
                  <w:p w:rsidR="001A0D41" w:rsidRDefault="001A0D41" w:rsidP="001A0D41">
                    <w:pPr>
                      <w:spacing w:after="0" w:line="500" w:lineRule="atLeast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noProof/>
                        <w:sz w:val="24"/>
                        <w:szCs w:val="24"/>
                        <w:lang w:val="en-GB" w:eastAsia="en-GB"/>
                      </w:rPr>
                      <w:drawing>
                        <wp:inline distT="0" distB="0" distL="0" distR="0">
                          <wp:extent cx="2305685" cy="311150"/>
                          <wp:effectExtent l="0" t="0" r="0" b="0"/>
                          <wp:docPr id="46" name="Picture 4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74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305685" cy="3111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:rsidR="001A0D41" w:rsidRDefault="001A0D41" w:rsidP="001A0D41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</v:rect>
            <v:shape id="Freeform 140" o:spid="_x0000_s1056" style="position:absolute;left:1049;top:-551;width:3618;height:498;visibility:visible;mso-wrap-style:square;v-text-anchor:top" coordsize="3618,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" path="m82,l60,3,40,11,23,25,10,42,2,63,,415r3,22l11,457r14,17l42,487r21,8l3535,498r22,-4l3577,486r17,-14l3607,455r8,-21l3617,83r-3,-23l3606,40,3592,23,3575,10,3554,2,82,xe" filled="f" strokecolor="#c2d59b" strokeweight="1pt">
              <v:path arrowok="t" o:connecttype="custom" o:connectlocs="82,0;60,3;40,11;23,25;10,42;2,63;0,415;3,437;11,457;25,474;42,487;63,495;3535,498;3557,494;3577,486;3594,472;3607,455;3615,434;3617,83;3614,60;3606,40;3592,23;3575,10;3554,2;82,0" o:connectangles="0,0,0,0,0,0,0,0,0,0,0,0,0,0,0,0,0,0,0,0,0,0,0,0,0"/>
            </v:shape>
            <w10:wrap anchorx="page"/>
          </v:group>
        </w:pict>
      </w:r>
    </w:p>
    <w:p w:rsidR="00277790" w:rsidRPr="009C7E8B" w:rsidRDefault="002D1174" w:rsidP="009C7E8B">
      <w:pPr>
        <w:rPr>
          <w:rFonts w:ascii="Cambria" w:hAnsi="Cambria" w:cs="Arial"/>
          <w:b/>
          <w:sz w:val="24"/>
          <w:szCs w:val="24"/>
        </w:rPr>
      </w:pPr>
      <w:r w:rsidRPr="002D1174">
        <w:rPr>
          <w:noProof/>
          <w:lang w:val="en-US" w:eastAsia="en-US" w:bidi="ml-IN"/>
        </w:rPr>
        <w:pict>
          <v:shape id="_x0000_s1080" style="position:absolute;margin-left:246.7pt;margin-top:1.45pt;width:299.75pt;height:0;z-index:-251587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99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" o:allowincell="f" path="m,l5995,e" filled="f" strokecolor="#c2d59b" strokeweight=".54683mm">
            <v:path arrowok="t" o:connecttype="custom" o:connectlocs="0,0;3806825,0" o:connectangles="0,0"/>
            <o:lock v:ext="edit" aspectratio="t"/>
            <w10:wrap anchorx="page"/>
          </v:shape>
        </w:pict>
      </w:r>
    </w:p>
    <w:p w:rsidR="00FB2E9A" w:rsidRPr="00163AF7" w:rsidRDefault="00FB2E9A" w:rsidP="00163AF7">
      <w:pPr>
        <w:pStyle w:val="ListParagraph"/>
        <w:widowControl/>
        <w:numPr>
          <w:ilvl w:val="0"/>
          <w:numId w:val="19"/>
        </w:numPr>
        <w:overflowPunct/>
        <w:autoSpaceDE/>
        <w:autoSpaceDN/>
        <w:adjustRightInd/>
        <w:spacing w:after="200" w:line="276" w:lineRule="auto"/>
        <w:ind w:left="142" w:hanging="426"/>
        <w:rPr>
          <w:rFonts w:ascii="Cambria" w:hAnsi="Cambria" w:cs="Arial"/>
          <w:b/>
          <w:sz w:val="24"/>
          <w:szCs w:val="24"/>
        </w:rPr>
      </w:pPr>
      <w:r w:rsidRPr="009D1AB6">
        <w:rPr>
          <w:rFonts w:ascii="Cambria" w:hAnsi="Cambria" w:cs="Arial"/>
          <w:b/>
          <w:sz w:val="24"/>
          <w:szCs w:val="24"/>
        </w:rPr>
        <w:t>Operations Assistant</w:t>
      </w:r>
      <w:r w:rsidR="009929F3" w:rsidRPr="009D1AB6">
        <w:rPr>
          <w:rFonts w:ascii="Cambria" w:hAnsi="Cambria" w:cs="Arial"/>
          <w:b/>
          <w:sz w:val="24"/>
          <w:szCs w:val="24"/>
        </w:rPr>
        <w:t xml:space="preserve"> in “</w:t>
      </w:r>
      <w:r w:rsidR="00B93972" w:rsidRPr="009D1AB6">
        <w:rPr>
          <w:rFonts w:ascii="Cambria" w:hAnsi="Cambria" w:cs="Arial"/>
          <w:b/>
          <w:noProof/>
          <w:sz w:val="24"/>
          <w:szCs w:val="24"/>
        </w:rPr>
        <w:t>Dnata PWC Airport Logistics</w:t>
      </w:r>
      <w:r w:rsidR="009929F3" w:rsidRPr="009D1AB6">
        <w:rPr>
          <w:rFonts w:ascii="Cambria" w:hAnsi="Cambria" w:cs="Arial"/>
          <w:b/>
          <w:sz w:val="24"/>
          <w:szCs w:val="24"/>
        </w:rPr>
        <w:t xml:space="preserve">“DUBAI- UAE from April-2014 to </w:t>
      </w:r>
      <w:r w:rsidR="001021C3" w:rsidRPr="009D1AB6">
        <w:rPr>
          <w:rFonts w:ascii="Cambria" w:hAnsi="Cambria" w:cs="Arial"/>
          <w:b/>
          <w:sz w:val="24"/>
          <w:szCs w:val="24"/>
        </w:rPr>
        <w:t>February-2016</w:t>
      </w:r>
      <w:r w:rsidR="009929F3" w:rsidRPr="00BE21E0">
        <w:rPr>
          <w:rFonts w:ascii="Cambria" w:hAnsi="Cambria" w:cs="Arial"/>
          <w:bCs/>
          <w:sz w:val="24"/>
          <w:szCs w:val="24"/>
        </w:rPr>
        <w:t>.</w:t>
      </w:r>
    </w:p>
    <w:p w:rsidR="00605260" w:rsidRPr="00E55EA4" w:rsidRDefault="00FB2E9A" w:rsidP="00E55EA4">
      <w:pPr>
        <w:pStyle w:val="ListParagraph"/>
        <w:widowControl/>
        <w:overflowPunct/>
        <w:autoSpaceDE/>
        <w:autoSpaceDN/>
        <w:adjustRightInd/>
        <w:spacing w:after="200" w:line="276" w:lineRule="auto"/>
        <w:ind w:left="142"/>
        <w:rPr>
          <w:rFonts w:ascii="Cambria" w:hAnsi="Cambria" w:cs="Arial"/>
          <w:bCs/>
          <w:color w:val="548DD4" w:themeColor="text2" w:themeTint="99"/>
          <w:sz w:val="28"/>
          <w:szCs w:val="28"/>
          <w:u w:val="single"/>
        </w:rPr>
      </w:pPr>
      <w:r w:rsidRPr="00E55EA4">
        <w:rPr>
          <w:rFonts w:ascii="Cambria" w:hAnsi="Cambria" w:cs="Arial"/>
          <w:bCs/>
          <w:color w:val="365F91" w:themeColor="accent1" w:themeShade="BF"/>
          <w:sz w:val="28"/>
          <w:szCs w:val="28"/>
          <w:u w:val="single"/>
        </w:rPr>
        <w:t>Responsibilities</w:t>
      </w:r>
    </w:p>
    <w:p w:rsidR="0044629E" w:rsidRPr="0044629E" w:rsidRDefault="003319AA" w:rsidP="0044629E">
      <w:pPr>
        <w:pStyle w:val="ListParagraph"/>
        <w:widowControl/>
        <w:numPr>
          <w:ilvl w:val="0"/>
          <w:numId w:val="2"/>
        </w:numPr>
        <w:overflowPunct/>
        <w:autoSpaceDE/>
        <w:autoSpaceDN/>
        <w:adjustRightInd/>
        <w:spacing w:after="200" w:line="276" w:lineRule="auto"/>
        <w:ind w:left="284" w:hanging="284"/>
        <w:rPr>
          <w:rFonts w:ascii="Cambria" w:hAnsi="Cambria" w:cs="Arial"/>
          <w:sz w:val="24"/>
          <w:szCs w:val="24"/>
        </w:rPr>
      </w:pPr>
      <w:r w:rsidRPr="003319AA">
        <w:rPr>
          <w:rFonts w:ascii="Cambria" w:hAnsi="Cambria"/>
          <w:sz w:val="24"/>
          <w:szCs w:val="24"/>
        </w:rPr>
        <w:t>Analyse cargo bookings of each flight/sector to identify any anomalies in booking information or non-conformance to agreed procedures and policies.</w:t>
      </w:r>
    </w:p>
    <w:p w:rsidR="0012774B" w:rsidRDefault="0044629E" w:rsidP="0012774B">
      <w:pPr>
        <w:pStyle w:val="ListParagraph"/>
        <w:numPr>
          <w:ilvl w:val="0"/>
          <w:numId w:val="12"/>
        </w:numPr>
        <w:spacing w:before="35" w:line="276" w:lineRule="auto"/>
        <w:ind w:left="284" w:right="-20" w:hanging="284"/>
        <w:rPr>
          <w:rFonts w:asciiTheme="majorHAnsi" w:hAnsiTheme="majorHAnsi"/>
          <w:color w:val="000000"/>
          <w:sz w:val="24"/>
          <w:szCs w:val="24"/>
        </w:rPr>
      </w:pPr>
      <w:r w:rsidRPr="00CE7954">
        <w:rPr>
          <w:rFonts w:asciiTheme="majorHAnsi" w:hAnsiTheme="majorHAnsi" w:cs="Verdana"/>
          <w:sz w:val="24"/>
          <w:szCs w:val="24"/>
          <w:lang w:bidi="ml-IN"/>
        </w:rPr>
        <w:t>Planning the trucks as per load plan from Airlines &amp; co-ordinate between GHA’s (warehouses) and Airlines for arranging the cargo movement between various UAE Airports and GCC Countries on time basis.</w:t>
      </w:r>
    </w:p>
    <w:p w:rsidR="0012774B" w:rsidRPr="008B5A08" w:rsidRDefault="0012774B" w:rsidP="0012774B">
      <w:pPr>
        <w:pStyle w:val="ListParagraph"/>
        <w:numPr>
          <w:ilvl w:val="0"/>
          <w:numId w:val="12"/>
        </w:numPr>
        <w:spacing w:before="35" w:line="276" w:lineRule="auto"/>
        <w:ind w:left="284" w:right="-20" w:hanging="284"/>
        <w:rPr>
          <w:rFonts w:asciiTheme="majorHAnsi" w:hAnsiTheme="majorHAnsi"/>
          <w:color w:val="000000"/>
          <w:sz w:val="24"/>
          <w:szCs w:val="24"/>
        </w:rPr>
      </w:pPr>
      <w:r w:rsidRPr="00A90DF3">
        <w:rPr>
          <w:rFonts w:asciiTheme="majorHAnsi" w:hAnsiTheme="majorHAnsi"/>
          <w:color w:val="000000"/>
          <w:sz w:val="24"/>
          <w:szCs w:val="24"/>
        </w:rPr>
        <w:t>Monitoring Cargo ULD Build-up / Break-Down / Acceptance / Delivery / Documentations / Manifesti</w:t>
      </w:r>
      <w:r>
        <w:rPr>
          <w:rFonts w:asciiTheme="majorHAnsi" w:hAnsiTheme="majorHAnsi"/>
          <w:color w:val="000000"/>
          <w:sz w:val="24"/>
          <w:szCs w:val="24"/>
        </w:rPr>
        <w:t>ng at UAE Airport GHA Warehouse</w:t>
      </w:r>
      <w:r w:rsidRPr="00A90DF3">
        <w:rPr>
          <w:rFonts w:asciiTheme="majorHAnsi" w:hAnsiTheme="majorHAnsi"/>
          <w:color w:val="000000"/>
          <w:sz w:val="24"/>
          <w:szCs w:val="24"/>
        </w:rPr>
        <w:t>.</w:t>
      </w:r>
    </w:p>
    <w:p w:rsidR="0012774B" w:rsidRPr="0012774B" w:rsidRDefault="0012774B" w:rsidP="0012774B">
      <w:pPr>
        <w:pStyle w:val="ListParagraph"/>
        <w:widowControl/>
        <w:numPr>
          <w:ilvl w:val="0"/>
          <w:numId w:val="11"/>
        </w:numPr>
        <w:tabs>
          <w:tab w:val="left" w:pos="0"/>
          <w:tab w:val="left" w:pos="2127"/>
        </w:tabs>
        <w:overflowPunct/>
        <w:autoSpaceDE/>
        <w:autoSpaceDN/>
        <w:adjustRightInd/>
        <w:spacing w:after="200" w:line="276" w:lineRule="auto"/>
        <w:ind w:left="284" w:hanging="284"/>
        <w:rPr>
          <w:rFonts w:ascii="Cambria" w:hAnsi="Cambria"/>
          <w:sz w:val="24"/>
          <w:szCs w:val="24"/>
        </w:rPr>
      </w:pPr>
      <w:r w:rsidRPr="008B5A08">
        <w:rPr>
          <w:rFonts w:ascii="Cambria" w:hAnsi="Cambria"/>
          <w:sz w:val="24"/>
          <w:szCs w:val="24"/>
        </w:rPr>
        <w:t>Inspect, count and validate the goods at every point ensuring goods are correctly received or dispatched as per service standards.</w:t>
      </w:r>
    </w:p>
    <w:p w:rsidR="0012774B" w:rsidRPr="0012774B" w:rsidRDefault="0012774B" w:rsidP="0012774B">
      <w:pPr>
        <w:pStyle w:val="ListParagraph"/>
        <w:widowControl/>
        <w:numPr>
          <w:ilvl w:val="0"/>
          <w:numId w:val="11"/>
        </w:numPr>
        <w:tabs>
          <w:tab w:val="left" w:pos="0"/>
          <w:tab w:val="left" w:pos="2127"/>
        </w:tabs>
        <w:overflowPunct/>
        <w:autoSpaceDE/>
        <w:autoSpaceDN/>
        <w:adjustRightInd/>
        <w:spacing w:after="200" w:line="276" w:lineRule="auto"/>
        <w:ind w:left="284" w:hanging="284"/>
        <w:rPr>
          <w:rFonts w:ascii="Cambria" w:hAnsi="Cambria"/>
          <w:sz w:val="24"/>
          <w:szCs w:val="24"/>
        </w:rPr>
      </w:pPr>
      <w:r>
        <w:rPr>
          <w:rFonts w:ascii="Cambria" w:hAnsi="Cambria" w:cs="Arial"/>
          <w:sz w:val="24"/>
          <w:szCs w:val="24"/>
        </w:rPr>
        <w:t xml:space="preserve">Handle </w:t>
      </w:r>
      <w:r w:rsidRPr="00D4346E">
        <w:rPr>
          <w:rFonts w:ascii="Cambria" w:hAnsi="Cambria" w:cs="Arial"/>
          <w:sz w:val="24"/>
          <w:szCs w:val="24"/>
        </w:rPr>
        <w:t>logistics operations to provide timely delivery of consignmentsinvolving liaisingwith regulatory authorities and major airlines</w:t>
      </w:r>
      <w:r w:rsidRPr="00D4346E">
        <w:rPr>
          <w:rFonts w:ascii="Cambria" w:hAnsi="Cambria" w:cs="Arial"/>
          <w:sz w:val="24"/>
          <w:szCs w:val="24"/>
          <w:lang w:val="en-IN"/>
        </w:rPr>
        <w:t>.</w:t>
      </w:r>
    </w:p>
    <w:p w:rsidR="00970CBF" w:rsidRPr="00970CBF" w:rsidRDefault="00970CBF" w:rsidP="0044629E">
      <w:pPr>
        <w:pStyle w:val="ListParagraph"/>
        <w:widowControl/>
        <w:numPr>
          <w:ilvl w:val="0"/>
          <w:numId w:val="2"/>
        </w:numPr>
        <w:overflowPunct/>
        <w:autoSpaceDE/>
        <w:autoSpaceDN/>
        <w:adjustRightInd/>
        <w:spacing w:after="200" w:line="276" w:lineRule="auto"/>
        <w:ind w:left="284" w:hanging="284"/>
        <w:rPr>
          <w:rFonts w:asciiTheme="majorHAnsi" w:hAnsiTheme="majorHAnsi" w:cs="Arial"/>
          <w:sz w:val="24"/>
          <w:szCs w:val="24"/>
        </w:rPr>
      </w:pPr>
      <w:r w:rsidRPr="00970CBF">
        <w:rPr>
          <w:rFonts w:asciiTheme="majorHAnsi" w:hAnsiTheme="majorHAnsi" w:cs="Segoe UI Emoji"/>
          <w:color w:val="000000"/>
          <w:sz w:val="24"/>
          <w:szCs w:val="24"/>
          <w:lang w:bidi="ml-IN"/>
        </w:rPr>
        <w:t>Adhering to schedules, planning the positioning of trucks and maximization of truck utilization in schedule / non-schedule operations.</w:t>
      </w:r>
    </w:p>
    <w:p w:rsidR="00290AC6" w:rsidRPr="00290AC6" w:rsidRDefault="002D1174" w:rsidP="00290AC6">
      <w:pPr>
        <w:pStyle w:val="ListParagraph"/>
        <w:widowControl/>
        <w:numPr>
          <w:ilvl w:val="0"/>
          <w:numId w:val="5"/>
        </w:numPr>
        <w:shd w:val="clear" w:color="auto" w:fill="FFFFFF"/>
        <w:overflowPunct/>
        <w:autoSpaceDE/>
        <w:autoSpaceDN/>
        <w:adjustRightInd/>
        <w:spacing w:before="100" w:beforeAutospacing="1" w:after="100" w:afterAutospacing="1" w:line="276" w:lineRule="auto"/>
        <w:ind w:left="284" w:right="90" w:hanging="284"/>
        <w:jc w:val="both"/>
        <w:rPr>
          <w:rFonts w:ascii="Cambria" w:hAnsi="Cambria"/>
          <w:sz w:val="24"/>
          <w:szCs w:val="24"/>
        </w:rPr>
      </w:pPr>
      <w:r w:rsidRPr="002D1174">
        <w:rPr>
          <w:noProof/>
          <w:lang w:bidi="ml-IN"/>
        </w:rPr>
        <w:pict>
          <v:shape id="Text Box 44" o:spid="_x0000_s1057" type="#_x0000_t202" style="position:absolute;left:0;text-align:left;margin-left:-18.4pt;margin-top:46.6pt;width:537.35pt;height:110.8pt;z-index:251640315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" fillcolor="white [3201]" stroked="f" strokeweight=".5pt">
            <v:textbox>
              <w:txbxContent>
                <w:p w:rsidR="00290AC6" w:rsidRPr="00290AC6" w:rsidRDefault="00290AC6" w:rsidP="00290AC6">
                  <w:pPr>
                    <w:pStyle w:val="ListParagraph"/>
                    <w:numPr>
                      <w:ilvl w:val="0"/>
                      <w:numId w:val="21"/>
                    </w:numPr>
                    <w:shd w:val="clear" w:color="auto" w:fill="FFFFFF"/>
                    <w:spacing w:before="100" w:beforeAutospacing="1" w:after="100" w:afterAutospacing="1" w:line="360" w:lineRule="auto"/>
                    <w:ind w:left="284" w:right="90" w:hanging="284"/>
                    <w:jc w:val="both"/>
                    <w:rPr>
                      <w:rFonts w:ascii="Cambria" w:hAnsi="Cambria"/>
                      <w:b/>
                      <w:bCs/>
                      <w:sz w:val="24"/>
                      <w:szCs w:val="24"/>
                      <w:u w:val="single"/>
                    </w:rPr>
                  </w:pPr>
                  <w:r>
                    <w:rPr>
                      <w:rFonts w:ascii="Cambria" w:hAnsi="Cambria"/>
                      <w:b/>
                      <w:bCs/>
                      <w:sz w:val="24"/>
                      <w:szCs w:val="24"/>
                      <w:u w:val="single"/>
                    </w:rPr>
                    <w:t>A</w:t>
                  </w:r>
                  <w:r w:rsidRPr="000E23A8">
                    <w:rPr>
                      <w:rFonts w:ascii="Cambria" w:hAnsi="Cambria"/>
                      <w:b/>
                      <w:bCs/>
                      <w:sz w:val="24"/>
                      <w:szCs w:val="24"/>
                      <w:u w:val="single"/>
                    </w:rPr>
                    <w:t>chi</w:t>
                  </w:r>
                  <w:r>
                    <w:rPr>
                      <w:rFonts w:ascii="Cambria" w:hAnsi="Cambria"/>
                      <w:b/>
                      <w:bCs/>
                      <w:sz w:val="24"/>
                      <w:szCs w:val="24"/>
                      <w:u w:val="single"/>
                    </w:rPr>
                    <w:t>e</w:t>
                  </w:r>
                  <w:r w:rsidRPr="000E23A8">
                    <w:rPr>
                      <w:rFonts w:ascii="Cambria" w:hAnsi="Cambria"/>
                      <w:b/>
                      <w:bCs/>
                      <w:sz w:val="24"/>
                      <w:szCs w:val="24"/>
                      <w:u w:val="single"/>
                    </w:rPr>
                    <w:t>vements</w:t>
                  </w:r>
                </w:p>
                <w:p w:rsidR="00290AC6" w:rsidRPr="0069711E" w:rsidRDefault="00290AC6" w:rsidP="00897942">
                  <w:pPr>
                    <w:pStyle w:val="ListParagraph"/>
                    <w:numPr>
                      <w:ilvl w:val="0"/>
                      <w:numId w:val="20"/>
                    </w:numPr>
                    <w:shd w:val="clear" w:color="auto" w:fill="FFFFFF"/>
                    <w:spacing w:before="100" w:beforeAutospacing="1" w:after="100" w:afterAutospacing="1" w:line="276" w:lineRule="auto"/>
                    <w:ind w:left="709" w:right="90" w:hanging="283"/>
                    <w:jc w:val="both"/>
                    <w:rPr>
                      <w:rFonts w:asciiTheme="majorHAnsi" w:hAnsiTheme="majorHAnsi"/>
                      <w:b/>
                      <w:bCs/>
                      <w:i/>
                      <w:iCs/>
                      <w:color w:val="000000"/>
                      <w:sz w:val="24"/>
                      <w:szCs w:val="24"/>
                    </w:rPr>
                  </w:pPr>
                  <w:r w:rsidRPr="0069711E">
                    <w:rPr>
                      <w:rFonts w:asciiTheme="majorHAnsi" w:hAnsiTheme="majorHAnsi"/>
                      <w:b/>
                      <w:bCs/>
                      <w:i/>
                      <w:iCs/>
                      <w:color w:val="000000"/>
                      <w:sz w:val="24"/>
                      <w:szCs w:val="24"/>
                    </w:rPr>
                    <w:t>Logistics Coordinator for the Larget Construction exhibition in the Middle East,The Big5.</w:t>
                  </w:r>
                </w:p>
                <w:p w:rsidR="00290AC6" w:rsidRPr="0069711E" w:rsidRDefault="00290AC6" w:rsidP="00897942">
                  <w:pPr>
                    <w:pStyle w:val="ListParagraph"/>
                    <w:numPr>
                      <w:ilvl w:val="0"/>
                      <w:numId w:val="20"/>
                    </w:numPr>
                    <w:shd w:val="clear" w:color="auto" w:fill="FFFFFF"/>
                    <w:spacing w:before="100" w:beforeAutospacing="1" w:after="100" w:afterAutospacing="1" w:line="276" w:lineRule="auto"/>
                    <w:ind w:left="709" w:right="90" w:hanging="284"/>
                    <w:jc w:val="both"/>
                    <w:rPr>
                      <w:rFonts w:asciiTheme="majorHAnsi" w:hAnsiTheme="majorHAnsi"/>
                      <w:b/>
                      <w:bCs/>
                      <w:i/>
                      <w:iCs/>
                      <w:color w:val="000000"/>
                      <w:sz w:val="24"/>
                      <w:szCs w:val="24"/>
                    </w:rPr>
                  </w:pPr>
                  <w:r w:rsidRPr="0069711E">
                    <w:rPr>
                      <w:rFonts w:asciiTheme="majorHAnsi" w:hAnsiTheme="majorHAnsi"/>
                      <w:b/>
                      <w:bCs/>
                      <w:i/>
                      <w:iCs/>
                      <w:color w:val="000000"/>
                      <w:sz w:val="24"/>
                      <w:szCs w:val="24"/>
                    </w:rPr>
                    <w:t>Handling about 75 airlines including major International Airlines like Emirates / Etihad / KLM / Air France / Lufthansa / British Airways / Delta Airlines / Cathay Pacific, Etc..</w:t>
                  </w:r>
                </w:p>
                <w:p w:rsidR="00290AC6" w:rsidRPr="0069711E" w:rsidRDefault="00290AC6" w:rsidP="00897942">
                  <w:pPr>
                    <w:pStyle w:val="ListParagraph"/>
                    <w:numPr>
                      <w:ilvl w:val="0"/>
                      <w:numId w:val="20"/>
                    </w:numPr>
                    <w:shd w:val="clear" w:color="auto" w:fill="FFFFFF"/>
                    <w:spacing w:before="100" w:beforeAutospacing="1" w:after="100" w:afterAutospacing="1" w:line="276" w:lineRule="auto"/>
                    <w:ind w:left="709" w:right="90" w:hanging="284"/>
                    <w:jc w:val="both"/>
                    <w:rPr>
                      <w:rFonts w:asciiTheme="majorHAnsi" w:hAnsiTheme="majorHAnsi"/>
                      <w:b/>
                      <w:bCs/>
                      <w:i/>
                      <w:iCs/>
                      <w:color w:val="000000"/>
                      <w:sz w:val="24"/>
                      <w:szCs w:val="24"/>
                    </w:rPr>
                  </w:pPr>
                  <w:r w:rsidRPr="0069711E">
                    <w:rPr>
                      <w:rFonts w:asciiTheme="majorHAnsi" w:hAnsiTheme="majorHAnsi"/>
                      <w:b/>
                      <w:bCs/>
                      <w:i/>
                      <w:iCs/>
                      <w:color w:val="000000"/>
                      <w:sz w:val="24"/>
                      <w:szCs w:val="24"/>
                    </w:rPr>
                    <w:t>Received appreciations from major airlines for time bound performance and meeting their  requirements in perfection.</w:t>
                  </w:r>
                </w:p>
                <w:p w:rsidR="00290AC6" w:rsidRDefault="00290AC6"/>
              </w:txbxContent>
            </v:textbox>
          </v:shape>
        </w:pict>
      </w:r>
      <w:r w:rsidR="004B4930" w:rsidRPr="005118F9">
        <w:rPr>
          <w:rFonts w:ascii="Cambria" w:hAnsi="Cambria" w:cs="Arial"/>
          <w:sz w:val="24"/>
          <w:szCs w:val="24"/>
        </w:rPr>
        <w:t xml:space="preserve">Manage logistics, express services, warehouse </w:t>
      </w:r>
      <w:r w:rsidR="004B4930" w:rsidRPr="005F522C">
        <w:rPr>
          <w:rFonts w:ascii="Cambria" w:hAnsi="Cambria" w:cs="Arial"/>
          <w:noProof/>
          <w:sz w:val="24"/>
          <w:szCs w:val="24"/>
        </w:rPr>
        <w:t>administration,customer</w:t>
      </w:r>
      <w:r w:rsidR="004B4930" w:rsidRPr="005118F9">
        <w:rPr>
          <w:rFonts w:ascii="Cambria" w:hAnsi="Cambria" w:cs="Arial"/>
          <w:sz w:val="24"/>
          <w:szCs w:val="24"/>
        </w:rPr>
        <w:t xml:space="preserve"> support, paperwork for permits and other related work for material movement within</w:t>
      </w:r>
      <w:r w:rsidR="004B4930" w:rsidRPr="005118F9">
        <w:rPr>
          <w:rFonts w:ascii="Cambria" w:hAnsi="Cambria"/>
          <w:sz w:val="24"/>
          <w:szCs w:val="24"/>
        </w:rPr>
        <w:t xml:space="preserve"> (</w:t>
      </w:r>
      <w:r w:rsidR="005F522C" w:rsidRPr="005F522C">
        <w:rPr>
          <w:rFonts w:ascii="Cambria" w:hAnsi="Cambria"/>
          <w:noProof/>
          <w:sz w:val="24"/>
          <w:szCs w:val="24"/>
        </w:rPr>
        <w:t>J</w:t>
      </w:r>
      <w:r w:rsidR="005F522C">
        <w:rPr>
          <w:rFonts w:ascii="Cambria" w:hAnsi="Cambria"/>
          <w:noProof/>
          <w:sz w:val="24"/>
          <w:szCs w:val="24"/>
        </w:rPr>
        <w:t>ebel A</w:t>
      </w:r>
      <w:r w:rsidR="00277790" w:rsidRPr="005F522C">
        <w:rPr>
          <w:rFonts w:ascii="Cambria" w:hAnsi="Cambria"/>
          <w:noProof/>
          <w:sz w:val="24"/>
          <w:szCs w:val="24"/>
        </w:rPr>
        <w:t>li</w:t>
      </w:r>
      <w:r w:rsidR="004B4930" w:rsidRPr="005118F9">
        <w:rPr>
          <w:rFonts w:ascii="Cambria" w:hAnsi="Cambria"/>
          <w:sz w:val="24"/>
          <w:szCs w:val="24"/>
        </w:rPr>
        <w:t>/Dubai cargo village/</w:t>
      </w:r>
      <w:r w:rsidR="00277790" w:rsidRPr="005F522C">
        <w:rPr>
          <w:rFonts w:ascii="Cambria" w:hAnsi="Cambria"/>
          <w:noProof/>
          <w:sz w:val="24"/>
          <w:szCs w:val="24"/>
        </w:rPr>
        <w:t>Dafza</w:t>
      </w:r>
      <w:r w:rsidR="004B4930" w:rsidRPr="005118F9">
        <w:rPr>
          <w:rFonts w:ascii="Cambria" w:hAnsi="Cambria"/>
          <w:sz w:val="24"/>
          <w:szCs w:val="24"/>
        </w:rPr>
        <w:t>/</w:t>
      </w:r>
      <w:r w:rsidR="005F522C">
        <w:rPr>
          <w:rFonts w:ascii="Cambria" w:hAnsi="Cambria"/>
          <w:noProof/>
          <w:sz w:val="24"/>
          <w:szCs w:val="24"/>
        </w:rPr>
        <w:t>Sharjah</w:t>
      </w:r>
      <w:r w:rsidR="004B4930" w:rsidRPr="005118F9">
        <w:rPr>
          <w:rFonts w:ascii="Cambria" w:hAnsi="Cambria"/>
          <w:sz w:val="24"/>
          <w:szCs w:val="24"/>
        </w:rPr>
        <w:t xml:space="preserve"> airport</w:t>
      </w:r>
      <w:r w:rsidR="004B4930" w:rsidRPr="005118F9">
        <w:rPr>
          <w:rFonts w:ascii="Cambria" w:hAnsi="Cambria" w:cs="Arial"/>
          <w:sz w:val="24"/>
          <w:szCs w:val="24"/>
        </w:rPr>
        <w:t>)and outside UAE</w:t>
      </w:r>
      <w:r w:rsidR="004B4930" w:rsidRPr="005118F9">
        <w:rPr>
          <w:rFonts w:ascii="Cambria" w:hAnsi="Cambria" w:cs="Arial"/>
          <w:sz w:val="24"/>
          <w:szCs w:val="24"/>
          <w:lang w:val="en-IN"/>
        </w:rPr>
        <w:t>.</w:t>
      </w:r>
    </w:p>
    <w:p w:rsidR="00290AC6" w:rsidRDefault="00290AC6" w:rsidP="00290AC6">
      <w:pPr>
        <w:shd w:val="clear" w:color="auto" w:fill="FFFFFF"/>
        <w:spacing w:before="100" w:beforeAutospacing="1" w:after="100" w:afterAutospacing="1"/>
        <w:ind w:right="90"/>
        <w:jc w:val="both"/>
        <w:rPr>
          <w:rFonts w:ascii="Cambria" w:hAnsi="Cambria"/>
          <w:b/>
          <w:bCs/>
          <w:sz w:val="24"/>
          <w:szCs w:val="24"/>
          <w:u w:val="single"/>
        </w:rPr>
      </w:pPr>
    </w:p>
    <w:p w:rsidR="00290AC6" w:rsidRDefault="00290AC6" w:rsidP="00290AC6">
      <w:pPr>
        <w:shd w:val="clear" w:color="auto" w:fill="FFFFFF"/>
        <w:spacing w:before="100" w:beforeAutospacing="1" w:after="100" w:afterAutospacing="1"/>
        <w:ind w:right="90"/>
        <w:jc w:val="both"/>
        <w:rPr>
          <w:rFonts w:ascii="Cambria" w:hAnsi="Cambria"/>
          <w:b/>
          <w:bCs/>
          <w:sz w:val="24"/>
          <w:szCs w:val="24"/>
          <w:u w:val="single"/>
        </w:rPr>
      </w:pPr>
    </w:p>
    <w:p w:rsidR="00290AC6" w:rsidRPr="00290AC6" w:rsidRDefault="00290AC6" w:rsidP="00290AC6">
      <w:pPr>
        <w:shd w:val="clear" w:color="auto" w:fill="FFFFFF"/>
        <w:spacing w:before="100" w:beforeAutospacing="1" w:after="100" w:afterAutospacing="1"/>
        <w:ind w:right="90"/>
        <w:jc w:val="both"/>
        <w:rPr>
          <w:rFonts w:ascii="Cambria" w:hAnsi="Cambria"/>
          <w:b/>
          <w:bCs/>
          <w:sz w:val="24"/>
          <w:szCs w:val="24"/>
          <w:u w:val="single"/>
        </w:rPr>
      </w:pPr>
    </w:p>
    <w:p w:rsidR="00B63AE7" w:rsidRDefault="002D1174" w:rsidP="00605260">
      <w:pPr>
        <w:widowControl w:val="0"/>
        <w:tabs>
          <w:tab w:val="left" w:pos="2703"/>
        </w:tabs>
        <w:autoSpaceDE w:val="0"/>
        <w:autoSpaceDN w:val="0"/>
        <w:adjustRightInd w:val="0"/>
        <w:spacing w:before="5" w:after="0" w:line="240" w:lineRule="auto"/>
        <w:ind w:left="240" w:right="-20"/>
        <w:rPr>
          <w:rFonts w:ascii="Candara" w:hAnsi="Candara" w:cs="Candara"/>
          <w:color w:val="000000"/>
          <w:sz w:val="24"/>
          <w:szCs w:val="24"/>
        </w:rPr>
      </w:pPr>
      <w:bookmarkStart w:id="0" w:name="_GoBack"/>
      <w:bookmarkEnd w:id="0"/>
      <w:r w:rsidRPr="002D1174">
        <w:rPr>
          <w:rFonts w:ascii="Candara" w:hAnsi="Candara" w:cs="Candara"/>
          <w:noProof/>
          <w:color w:val="000000"/>
          <w:sz w:val="15"/>
          <w:szCs w:val="15"/>
          <w:lang w:val="en-US" w:eastAsia="en-US" w:bidi="ml-IN"/>
        </w:rPr>
        <w:pict>
          <v:shape id="Text Box 16" o:spid="_x0000_s1058" type="#_x0000_t202" style="position:absolute;left:0;text-align:left;margin-left:4.95pt;margin-top:11.7pt;width:186pt;height:27.25pt;z-index:251703296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" filled="f" stroked="f" strokeweight=".5pt">
            <v:textbox>
              <w:txbxContent>
                <w:p w:rsidR="00FB0CEC" w:rsidRPr="00FB0CEC" w:rsidRDefault="00C557A6">
                  <w:pPr>
                    <w:rPr>
                      <w:rFonts w:ascii="Cambria" w:hAnsi="Cambria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Cambria" w:hAnsi="Cambria"/>
                      <w:b/>
                      <w:bCs/>
                      <w:sz w:val="24"/>
                      <w:szCs w:val="24"/>
                    </w:rPr>
                    <w:t>ACADEMIC QUALIFICATIONS</w:t>
                  </w:r>
                </w:p>
              </w:txbxContent>
            </v:textbox>
          </v:shape>
        </w:pict>
      </w:r>
      <w:r w:rsidR="00605260">
        <w:rPr>
          <w:rFonts w:ascii="Candara" w:hAnsi="Candara" w:cs="Candara"/>
          <w:color w:val="000000"/>
          <w:sz w:val="24"/>
          <w:szCs w:val="24"/>
        </w:rPr>
        <w:tab/>
      </w:r>
    </w:p>
    <w:p w:rsidR="00F546DD" w:rsidRDefault="002D1174" w:rsidP="00F546DD">
      <w:pPr>
        <w:widowControl w:val="0"/>
        <w:autoSpaceDE w:val="0"/>
        <w:autoSpaceDN w:val="0"/>
        <w:adjustRightInd w:val="0"/>
        <w:spacing w:before="5" w:after="0" w:line="240" w:lineRule="auto"/>
        <w:ind w:left="240" w:right="-20"/>
        <w:rPr>
          <w:rFonts w:ascii="Candara" w:hAnsi="Candara" w:cs="Candara"/>
          <w:color w:val="000000"/>
          <w:sz w:val="24"/>
          <w:szCs w:val="24"/>
        </w:rPr>
      </w:pPr>
      <w:r w:rsidRPr="002D1174">
        <w:rPr>
          <w:noProof/>
          <w:lang w:val="en-US" w:eastAsia="en-US" w:bidi="ml-IN"/>
        </w:rPr>
        <w:pict>
          <v:shape id="Freeform 148" o:spid="_x0000_s1079" style="position:absolute;left:0;text-align:left;margin-left:243.85pt;margin-top:3.85pt;width:299.75pt;height:0;z-index:-251635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99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" o:allowincell="f" path="m,l5995,e" filled="f" strokecolor="#c2d59b" strokeweight=".54683mm">
            <v:path arrowok="t" o:connecttype="custom" o:connectlocs="0,0;3806825,0" o:connectangles="0,0"/>
            <o:lock v:ext="edit" aspectratio="t"/>
            <w10:wrap anchorx="page"/>
          </v:shape>
        </w:pict>
      </w:r>
    </w:p>
    <w:p w:rsidR="00F546DD" w:rsidRDefault="00F546DD" w:rsidP="00F546DD">
      <w:pPr>
        <w:widowControl w:val="0"/>
        <w:autoSpaceDE w:val="0"/>
        <w:autoSpaceDN w:val="0"/>
        <w:adjustRightInd w:val="0"/>
        <w:spacing w:before="9" w:after="0" w:line="150" w:lineRule="exact"/>
        <w:rPr>
          <w:rFonts w:ascii="Candara" w:hAnsi="Candara" w:cs="Candara"/>
          <w:color w:val="000000"/>
          <w:sz w:val="15"/>
          <w:szCs w:val="15"/>
        </w:rPr>
      </w:pPr>
    </w:p>
    <w:p w:rsidR="004928F9" w:rsidRDefault="002D1174" w:rsidP="004928F9">
      <w:pPr>
        <w:pStyle w:val="ListParagraph"/>
        <w:spacing w:line="228" w:lineRule="exact"/>
        <w:ind w:left="-142" w:right="-20"/>
        <w:rPr>
          <w:rFonts w:asciiTheme="majorHAnsi" w:hAnsiTheme="majorHAnsi"/>
          <w:bCs/>
          <w:sz w:val="24"/>
          <w:szCs w:val="24"/>
        </w:rPr>
      </w:pPr>
      <w:r w:rsidRPr="002D1174">
        <w:rPr>
          <w:noProof/>
          <w:lang w:bidi="ml-IN"/>
        </w:rPr>
        <w:pict>
          <v:group id="Group 149" o:spid="_x0000_s1059" style="position:absolute;left:0;text-align:left;margin-left:45.95pt;margin-top:-34pt;width:187.9pt;height:31.9pt;z-index:-251634688;mso-position-horizontal-relative:page" coordorigin="919,-680" coordsize="3758,6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" o:allowincell="f">
            <v:shape id="Freeform 150" o:spid="_x0000_s1060" style="position:absolute;left:929;top:-670;width:3618;height:498;visibility:visible;mso-wrap-style:square;v-text-anchor:top" coordsize="3618,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" path="m82,l60,3,40,11,23,25,10,42,2,63,,414r3,23l11,457r14,17l42,487r21,8l3535,497r22,-3l3577,486r17,-14l3607,455r8,-21l3617,82r-3,-22l3606,40,3592,23,3575,10,3554,2,82,e" fillcolor="#b4c68e" stroked="f">
              <v:path arrowok="t" o:connecttype="custom" o:connectlocs="82,0;60,3;40,11;23,25;10,42;2,63;0,414;3,437;11,457;25,474;42,487;63,495;3535,497;3557,494;3577,486;3594,472;3607,455;3615,434;3617,82;3614,60;3606,40;3592,23;3575,10;3554,2;82,0" o:connectangles="0,0,0,0,0,0,0,0,0,0,0,0,0,0,0,0,0,0,0,0,0,0,0,0,0"/>
            </v:shape>
            <v:shape id="Freeform 151" o:spid="_x0000_s1061" style="position:absolute;left:989;top:-610;width:3618;height:498;visibility:visible;mso-wrap-style:square;v-text-anchor:top" coordsize="3618,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" path="m82,l60,3,40,11,23,25,10,42,2,63,,414r3,23l11,457r14,17l42,487r21,8l3535,497r22,-3l3577,486r17,-14l3607,455r8,-21l3617,82r-3,-22l3606,40,3592,23,3575,10,3554,2,82,e" fillcolor="#4e6028" stroked="f">
              <v:path arrowok="t" o:connecttype="custom" o:connectlocs="82,0;60,3;40,11;23,25;10,42;2,63;0,414;3,437;11,457;25,474;42,487;63,495;3535,497;3557,494;3577,486;3594,472;3607,455;3615,434;3617,82;3614,60;3606,40;3592,23;3575,10;3554,2;82,0" o:connectangles="0,0,0,0,0,0,0,0,0,0,0,0,0,0,0,0,0,0,0,0,0,0,0,0,0"/>
            </v:shape>
            <v:rect id="Rectangle 152" o:spid="_x0000_s1062" style="position:absolute;left:1049;top:-550;width:3620;height:50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jS7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" filled="f" stroked="f">
              <v:textbox inset="0,0,0,0">
                <w:txbxContent>
                  <w:p w:rsidR="0099305F" w:rsidRDefault="0099305F" w:rsidP="00F546DD">
                    <w:pPr>
                      <w:spacing w:after="0" w:line="500" w:lineRule="atLeast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noProof/>
                        <w:sz w:val="24"/>
                        <w:szCs w:val="24"/>
                        <w:lang w:val="en-GB" w:eastAsia="en-GB"/>
                      </w:rPr>
                      <w:drawing>
                        <wp:inline distT="0" distB="0" distL="0" distR="0">
                          <wp:extent cx="2305685" cy="311150"/>
                          <wp:effectExtent l="0" t="0" r="0" b="0"/>
                          <wp:docPr id="1697" name="Picture 1697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76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305685" cy="3111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:rsidR="0099305F" w:rsidRDefault="0099305F" w:rsidP="00F546DD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</v:rect>
            <v:shape id="Freeform 153" o:spid="_x0000_s1063" style="position:absolute;left:1049;top:-550;width:3618;height:498;visibility:visible;mso-wrap-style:square;v-text-anchor:top" coordsize="3618,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" path="m82,l60,3,40,11,23,25,10,42,2,63,,414r3,23l11,457r14,17l42,487r21,8l3535,497r22,-3l3577,486r17,-14l3607,455r8,-21l3617,82r-3,-22l3606,40,3592,23,3575,10,3554,2,82,xe" filled="f" strokecolor="#c2d59b" strokeweight=".35275mm">
              <v:path arrowok="t" o:connecttype="custom" o:connectlocs="82,0;60,3;40,11;23,25;10,42;2,63;0,414;3,437;11,457;25,474;42,487;63,495;3535,497;3557,494;3577,486;3594,472;3607,455;3615,434;3617,82;3614,60;3606,40;3592,23;3575,10;3554,2;82,0" o:connectangles="0,0,0,0,0,0,0,0,0,0,0,0,0,0,0,0,0,0,0,0,0,0,0,0,0"/>
            </v:shape>
            <w10:wrap anchorx="page"/>
          </v:group>
        </w:pict>
      </w:r>
    </w:p>
    <w:p w:rsidR="00C557A6" w:rsidRPr="00FA38A6" w:rsidRDefault="00C557A6" w:rsidP="00CC6806">
      <w:pPr>
        <w:pStyle w:val="ListParagraph"/>
        <w:widowControl/>
        <w:numPr>
          <w:ilvl w:val="0"/>
          <w:numId w:val="10"/>
        </w:numPr>
        <w:overflowPunct/>
        <w:autoSpaceDE/>
        <w:autoSpaceDN/>
        <w:adjustRightInd/>
        <w:spacing w:after="200" w:line="276" w:lineRule="auto"/>
        <w:ind w:left="0" w:right="-613" w:hanging="284"/>
        <w:rPr>
          <w:rFonts w:ascii="Cambria" w:hAnsi="Cambria"/>
          <w:bCs/>
          <w:sz w:val="24"/>
          <w:szCs w:val="24"/>
          <w:lang w:eastAsia="zh-CN"/>
        </w:rPr>
      </w:pPr>
      <w:r w:rsidRPr="00FA38A6">
        <w:rPr>
          <w:rFonts w:ascii="Cambria" w:hAnsi="Cambria"/>
          <w:b/>
          <w:sz w:val="24"/>
          <w:szCs w:val="24"/>
        </w:rPr>
        <w:t>2013- Master Degree in Business Administration</w:t>
      </w:r>
      <w:r w:rsidRPr="00FA38A6">
        <w:rPr>
          <w:rFonts w:ascii="Cambria" w:hAnsi="Cambria"/>
          <w:b/>
          <w:sz w:val="24"/>
          <w:szCs w:val="24"/>
          <w:lang w:val="en-IN"/>
        </w:rPr>
        <w:t>(MBA)</w:t>
      </w:r>
      <w:r w:rsidRPr="00FA38A6">
        <w:rPr>
          <w:rFonts w:ascii="Cambria" w:hAnsi="Cambria"/>
          <w:bCs/>
          <w:sz w:val="24"/>
          <w:szCs w:val="24"/>
        </w:rPr>
        <w:t xml:space="preserve">under </w:t>
      </w:r>
      <w:r w:rsidRPr="00FA38A6">
        <w:rPr>
          <w:rFonts w:ascii="Cambria" w:hAnsi="Cambria"/>
          <w:sz w:val="24"/>
          <w:szCs w:val="24"/>
          <w:lang w:eastAsia="zh-CN"/>
        </w:rPr>
        <w:t>Mahatma Gandhi University, India.</w:t>
      </w:r>
    </w:p>
    <w:p w:rsidR="00C557A6" w:rsidRPr="00FA38A6" w:rsidRDefault="00C557A6" w:rsidP="00CC6806">
      <w:pPr>
        <w:pStyle w:val="ListParagraph"/>
        <w:widowControl/>
        <w:numPr>
          <w:ilvl w:val="0"/>
          <w:numId w:val="10"/>
        </w:numPr>
        <w:tabs>
          <w:tab w:val="left" w:pos="142"/>
        </w:tabs>
        <w:overflowPunct/>
        <w:autoSpaceDE/>
        <w:autoSpaceDN/>
        <w:adjustRightInd/>
        <w:spacing w:after="200" w:line="276" w:lineRule="auto"/>
        <w:ind w:left="284" w:right="-613" w:hanging="568"/>
        <w:rPr>
          <w:rFonts w:ascii="Cambria" w:hAnsi="Cambria"/>
          <w:bCs/>
          <w:sz w:val="24"/>
          <w:szCs w:val="24"/>
          <w:lang w:eastAsia="zh-CN"/>
        </w:rPr>
      </w:pPr>
      <w:r w:rsidRPr="00FA38A6">
        <w:rPr>
          <w:rFonts w:ascii="Cambria" w:hAnsi="Cambria"/>
          <w:b/>
          <w:sz w:val="24"/>
          <w:szCs w:val="24"/>
        </w:rPr>
        <w:t>2011-Bachler Degree in Mathematics (</w:t>
      </w:r>
      <w:r w:rsidRPr="005F522C">
        <w:rPr>
          <w:rFonts w:ascii="Cambria" w:hAnsi="Cambria"/>
          <w:b/>
          <w:noProof/>
          <w:sz w:val="24"/>
          <w:szCs w:val="24"/>
        </w:rPr>
        <w:t>B</w:t>
      </w:r>
      <w:r w:rsidR="005F522C">
        <w:rPr>
          <w:rFonts w:ascii="Cambria" w:hAnsi="Cambria"/>
          <w:b/>
          <w:noProof/>
          <w:sz w:val="24"/>
          <w:szCs w:val="24"/>
        </w:rPr>
        <w:t>S</w:t>
      </w:r>
      <w:r w:rsidRPr="005F522C">
        <w:rPr>
          <w:rFonts w:ascii="Cambria" w:hAnsi="Cambria"/>
          <w:b/>
          <w:noProof/>
          <w:sz w:val="24"/>
          <w:szCs w:val="24"/>
        </w:rPr>
        <w:t>c</w:t>
      </w:r>
      <w:r w:rsidRPr="00FA38A6">
        <w:rPr>
          <w:rFonts w:ascii="Cambria" w:hAnsi="Cambria"/>
          <w:b/>
          <w:sz w:val="24"/>
          <w:szCs w:val="24"/>
        </w:rPr>
        <w:t xml:space="preserve">) </w:t>
      </w:r>
      <w:r w:rsidRPr="00FA38A6">
        <w:rPr>
          <w:rFonts w:ascii="Cambria" w:hAnsi="Cambria"/>
          <w:bCs/>
          <w:sz w:val="24"/>
          <w:szCs w:val="24"/>
        </w:rPr>
        <w:t>under University of Calicut, India.</w:t>
      </w:r>
    </w:p>
    <w:p w:rsidR="00F546DD" w:rsidRDefault="002D1174" w:rsidP="00F546DD">
      <w:pPr>
        <w:tabs>
          <w:tab w:val="left" w:pos="3975"/>
        </w:tabs>
        <w:spacing w:after="0"/>
        <w:jc w:val="both"/>
        <w:rPr>
          <w:rFonts w:ascii="Cambria" w:hAnsi="Cambria"/>
          <w:bCs/>
          <w:sz w:val="24"/>
          <w:szCs w:val="24"/>
        </w:rPr>
      </w:pPr>
      <w:r w:rsidRPr="002D1174">
        <w:rPr>
          <w:noProof/>
          <w:lang w:val="en-US" w:eastAsia="en-US" w:bidi="ml-IN"/>
        </w:rPr>
        <w:pict>
          <v:shape id="Text Box 18" o:spid="_x0000_s1064" type="#_x0000_t202" style="position:absolute;left:0;text-align:left;margin-left:7.25pt;margin-top:11.15pt;width:187.5pt;height:21.3pt;z-index:25170432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" filled="f" stroked="f" strokeweight=".5pt">
            <v:textbox>
              <w:txbxContent>
                <w:p w:rsidR="00FB0CEC" w:rsidRPr="00FB0CEC" w:rsidRDefault="00FA38A6">
                  <w:pPr>
                    <w:rPr>
                      <w:rFonts w:ascii="Cambria" w:hAnsi="Cambria"/>
                      <w:b/>
                      <w:bCs/>
                      <w:sz w:val="24"/>
                      <w:szCs w:val="24"/>
                    </w:rPr>
                  </w:pPr>
                  <w:r w:rsidRPr="00C557A6">
                    <w:rPr>
                      <w:rFonts w:ascii="Cambria" w:hAnsi="Cambria"/>
                      <w:b/>
                      <w:bCs/>
                      <w:sz w:val="24"/>
                      <w:szCs w:val="24"/>
                    </w:rPr>
                    <w:t>TRAINING&amp; CERTIFICATIONS</w:t>
                  </w:r>
                </w:p>
              </w:txbxContent>
            </v:textbox>
          </v:shape>
        </w:pict>
      </w:r>
      <w:r w:rsidRPr="002D1174">
        <w:rPr>
          <w:noProof/>
          <w:lang w:val="en-US" w:eastAsia="en-US" w:bidi="ml-IN"/>
        </w:rPr>
        <w:pict>
          <v:group id="_x0000_s1065" style="position:absolute;left:0;text-align:left;margin-left:45.95pt;margin-top:2.3pt;width:187.9pt;height:31.9pt;z-index:-251639808;mso-position-horizontal-relative:page" coordorigin="919,-681" coordsize="3758,6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" o:allowincell="f">
            <v:shape id="Freeform 137" o:spid="_x0000_s1066" style="position:absolute;left:929;top:-671;width:3618;height:498;visibility:visible;mso-wrap-style:square;v-text-anchor:top" coordsize="3618,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" path="m82,l60,3,40,11,23,25,10,42,2,63,,415r3,22l11,457r14,17l42,487r21,8l3535,498r22,-4l3577,486r17,-14l3607,455r8,-21l3617,83r-3,-23l3606,40,3592,23,3575,10,3554,2,82,e" fillcolor="#b4c68e" stroked="f">
              <v:path arrowok="t" o:connecttype="custom" o:connectlocs="82,0;60,3;40,11;23,25;10,42;2,63;0,415;3,437;11,457;25,474;42,487;63,495;3535,498;3557,494;3577,486;3594,472;3607,455;3615,434;3617,83;3614,60;3606,40;3592,23;3575,10;3554,2;82,0" o:connectangles="0,0,0,0,0,0,0,0,0,0,0,0,0,0,0,0,0,0,0,0,0,0,0,0,0"/>
            </v:shape>
            <v:shape id="Freeform 138" o:spid="_x0000_s1067" style="position:absolute;left:989;top:-611;width:3618;height:498;visibility:visible;mso-wrap-style:square;v-text-anchor:top" coordsize="3618,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" path="m82,l60,3,40,11,23,25,10,42,2,63,,415r3,22l11,457r14,17l42,487r21,8l3535,498r22,-4l3577,486r17,-14l3607,455r8,-21l3617,83r-3,-23l3606,40,3592,23,3575,10,3554,2,82,e" fillcolor="#4e6028" stroked="f">
              <v:path arrowok="t" o:connecttype="custom" o:connectlocs="82,0;60,3;40,11;23,25;10,42;2,63;0,415;3,437;11,457;25,474;42,487;63,495;3535,498;3557,494;3577,486;3594,472;3607,455;3615,434;3617,83;3614,60;3606,40;3592,23;3575,10;3554,2;82,0" o:connectangles="0,0,0,0,0,0,0,0,0,0,0,0,0,0,0,0,0,0,0,0,0,0,0,0,0"/>
            </v:shape>
            <v:rect id="Rectangle 139" o:spid="_x0000_s1068" style="position:absolute;left:1049;top:-552;width:3620;height:50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qbKxQAAANsAAAAPAAAAZHJzL2Rvd25yZXYueG1sRI9Pa8JA&#10;FMTvBb/D8oTe6sYI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AMQqbKxQAAANsAAAAP&#10;AAAAAAAAAAAAAAAAAAcCAABkcnMvZG93bnJldi54bWxQSwUGAAAAAAMAAwC3AAAA+QIAAAAA&#10;" filled="f" stroked="f">
              <v:textbox inset="0,0,0,0">
                <w:txbxContent>
                  <w:p w:rsidR="0099305F" w:rsidRDefault="0099305F" w:rsidP="00F546DD">
                    <w:pPr>
                      <w:spacing w:after="0" w:line="500" w:lineRule="atLeast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noProof/>
                        <w:sz w:val="24"/>
                        <w:szCs w:val="24"/>
                        <w:lang w:val="en-GB" w:eastAsia="en-GB"/>
                      </w:rPr>
                      <w:drawing>
                        <wp:inline distT="0" distB="0" distL="0" distR="0">
                          <wp:extent cx="2305685" cy="311150"/>
                          <wp:effectExtent l="0" t="0" r="0" b="0"/>
                          <wp:docPr id="1698" name="Picture 169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74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305685" cy="3111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:rsidR="0099305F" w:rsidRDefault="0099305F" w:rsidP="00F546DD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</v:rect>
            <v:shape id="Freeform 140" o:spid="_x0000_s1069" style="position:absolute;left:1049;top:-551;width:3618;height:498;visibility:visible;mso-wrap-style:square;v-text-anchor:top" coordsize="3618,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" path="m82,l60,3,40,11,23,25,10,42,2,63,,415r3,22l11,457r14,17l42,487r21,8l3535,498r22,-4l3577,486r17,-14l3607,455r8,-21l3617,83r-3,-23l3606,40,3592,23,3575,10,3554,2,82,xe" filled="f" strokecolor="#c2d59b" strokeweight="1pt">
              <v:path arrowok="t" o:connecttype="custom" o:connectlocs="82,0;60,3;40,11;23,25;10,42;2,63;0,415;3,437;11,457;25,474;42,487;63,495;3535,498;3557,494;3577,486;3594,472;3607,455;3615,434;3617,83;3614,60;3606,40;3592,23;3575,10;3554,2;82,0" o:connectangles="0,0,0,0,0,0,0,0,0,0,0,0,0,0,0,0,0,0,0,0,0,0,0,0,0"/>
            </v:shape>
            <w10:wrap anchorx="page"/>
          </v:group>
        </w:pict>
      </w:r>
    </w:p>
    <w:p w:rsidR="00782507" w:rsidRDefault="002D1174" w:rsidP="00DA65C6">
      <w:pPr>
        <w:widowControl w:val="0"/>
        <w:tabs>
          <w:tab w:val="left" w:pos="3975"/>
        </w:tabs>
        <w:autoSpaceDE w:val="0"/>
        <w:autoSpaceDN w:val="0"/>
        <w:adjustRightInd w:val="0"/>
        <w:spacing w:before="5" w:after="0" w:line="240" w:lineRule="auto"/>
        <w:ind w:left="240" w:right="-20"/>
        <w:rPr>
          <w:rFonts w:ascii="Candara" w:hAnsi="Candara" w:cs="Candara"/>
          <w:b/>
          <w:bCs/>
          <w:color w:val="000000"/>
          <w:sz w:val="24"/>
          <w:szCs w:val="24"/>
        </w:rPr>
      </w:pPr>
      <w:r w:rsidRPr="002D1174">
        <w:rPr>
          <w:rFonts w:ascii="Cambria" w:hAnsi="Cambria"/>
          <w:bCs/>
          <w:noProof/>
          <w:lang w:val="en-US" w:eastAsia="en-US" w:bidi="ml-IN"/>
        </w:rPr>
        <w:pict>
          <v:shape id="Freeform 141" o:spid="_x0000_s1078" style="position:absolute;left:0;text-align:left;margin-left:243.75pt;margin-top:6.3pt;width:302.75pt;height:3.6pt;z-index:-251638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99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" o:allowincell="f" path="m,l5995,e" filled="f" strokecolor="#c2d59b" strokeweight=".54678mm">
            <v:path arrowok="t" o:connecttype="custom" o:connectlocs="0,0;3844925,0" o:connectangles="0,0"/>
            <o:lock v:ext="edit" aspectratio="t"/>
            <w10:wrap anchorx="page"/>
          </v:shape>
        </w:pict>
      </w:r>
    </w:p>
    <w:p w:rsidR="00DA65C6" w:rsidRPr="00DA65C6" w:rsidRDefault="00DA65C6" w:rsidP="00DA65C6">
      <w:pPr>
        <w:widowControl w:val="0"/>
        <w:tabs>
          <w:tab w:val="left" w:pos="3975"/>
        </w:tabs>
        <w:autoSpaceDE w:val="0"/>
        <w:autoSpaceDN w:val="0"/>
        <w:adjustRightInd w:val="0"/>
        <w:spacing w:before="5" w:after="0" w:line="240" w:lineRule="auto"/>
        <w:ind w:left="240" w:right="-20"/>
        <w:rPr>
          <w:rFonts w:ascii="Candara" w:hAnsi="Candara" w:cs="Candara"/>
          <w:b/>
          <w:bCs/>
          <w:color w:val="000000"/>
          <w:sz w:val="24"/>
          <w:szCs w:val="24"/>
        </w:rPr>
      </w:pPr>
    </w:p>
    <w:p w:rsidR="00EF219F" w:rsidRPr="004B05EC" w:rsidRDefault="002D1174" w:rsidP="00CC6806">
      <w:pPr>
        <w:pStyle w:val="ListParagraph"/>
        <w:numPr>
          <w:ilvl w:val="0"/>
          <w:numId w:val="1"/>
        </w:numPr>
        <w:tabs>
          <w:tab w:val="left" w:pos="2977"/>
        </w:tabs>
        <w:spacing w:line="276" w:lineRule="auto"/>
        <w:ind w:left="142" w:right="-20" w:hanging="426"/>
        <w:rPr>
          <w:rFonts w:asciiTheme="majorHAnsi" w:hAnsiTheme="majorHAnsi"/>
          <w:bCs/>
          <w:sz w:val="24"/>
          <w:szCs w:val="24"/>
        </w:rPr>
      </w:pPr>
      <w:r w:rsidRPr="002D1174">
        <w:rPr>
          <w:rFonts w:ascii="Cambria" w:hAnsi="Cambria" w:cs="Cambria"/>
          <w:noProof/>
          <w:sz w:val="32"/>
          <w:szCs w:val="32"/>
          <w:lang w:bidi="ml-IN"/>
        </w:rPr>
        <w:pict>
          <v:shape id="Text Box 19" o:spid="_x0000_s1070" type="#_x0000_t202" style="position:absolute;left:0;text-align:left;margin-left:-22.4pt;margin-top:21.9pt;width:541.5pt;height:155.25pt;z-index:251705344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" filled="f" stroked="f" strokeweight=".5pt">
            <v:textbox>
              <w:txbxContent>
                <w:p w:rsidR="007E4BD5" w:rsidRDefault="007E4BD5" w:rsidP="00111E25">
                  <w:pPr>
                    <w:pStyle w:val="NormalWeb"/>
                    <w:spacing w:line="276" w:lineRule="auto"/>
                    <w:jc w:val="both"/>
                    <w:rPr>
                      <w:rFonts w:asciiTheme="majorHAnsi" w:hAnsiTheme="majorHAnsi"/>
                      <w:color w:val="000000"/>
                    </w:rPr>
                  </w:pPr>
                </w:p>
                <w:p w:rsidR="007E4BD5" w:rsidRDefault="007E4BD5" w:rsidP="00111E25">
                  <w:pPr>
                    <w:pStyle w:val="NormalWeb"/>
                    <w:spacing w:line="276" w:lineRule="auto"/>
                    <w:jc w:val="both"/>
                    <w:rPr>
                      <w:rFonts w:asciiTheme="majorHAnsi" w:hAnsiTheme="majorHAnsi"/>
                      <w:color w:val="000000"/>
                    </w:rPr>
                  </w:pPr>
                </w:p>
                <w:p w:rsidR="004B05EC" w:rsidRPr="004B05EC" w:rsidRDefault="004B05EC" w:rsidP="00605260">
                  <w:pPr>
                    <w:pStyle w:val="NormalWeb"/>
                    <w:jc w:val="both"/>
                    <w:rPr>
                      <w:rFonts w:asciiTheme="majorHAnsi" w:hAnsiTheme="majorHAnsi"/>
                      <w:color w:val="000000"/>
                    </w:rPr>
                  </w:pPr>
                  <w:r w:rsidRPr="004B05EC">
                    <w:rPr>
                      <w:rFonts w:asciiTheme="majorHAnsi" w:hAnsiTheme="majorHAnsi"/>
                      <w:color w:val="000000"/>
                    </w:rPr>
                    <w:t>I hereby declare that all the information furnished above is true to the best of my knowledge and belief.</w:t>
                  </w:r>
                </w:p>
                <w:p w:rsidR="00E55EA4" w:rsidRDefault="00B07D88" w:rsidP="00605260">
                  <w:pPr>
                    <w:pStyle w:val="NormalWeb"/>
                    <w:jc w:val="both"/>
                    <w:rPr>
                      <w:rFonts w:asciiTheme="majorHAnsi" w:hAnsiTheme="majorHAnsi"/>
                      <w:color w:val="000000"/>
                    </w:rPr>
                  </w:pPr>
                  <w:r w:rsidRPr="004B05EC">
                    <w:rPr>
                      <w:rFonts w:asciiTheme="majorHAnsi" w:hAnsiTheme="majorHAnsi"/>
                      <w:color w:val="000000"/>
                    </w:rPr>
                    <w:t>Yours</w:t>
                  </w:r>
                  <w:r w:rsidR="007E4BD5">
                    <w:rPr>
                      <w:rFonts w:asciiTheme="majorHAnsi" w:hAnsiTheme="majorHAnsi"/>
                      <w:color w:val="000000"/>
                    </w:rPr>
                    <w:t xml:space="preserve"> scincerly</w:t>
                  </w:r>
                  <w:r w:rsidRPr="004B05EC">
                    <w:rPr>
                      <w:rFonts w:asciiTheme="majorHAnsi" w:hAnsiTheme="majorHAnsi"/>
                      <w:color w:val="000000"/>
                    </w:rPr>
                    <w:t>,</w:t>
                  </w:r>
                </w:p>
                <w:p w:rsidR="00B07D88" w:rsidRPr="004B05EC" w:rsidRDefault="00B07D88" w:rsidP="00605260">
                  <w:pPr>
                    <w:pStyle w:val="NormalWeb"/>
                    <w:jc w:val="both"/>
                    <w:rPr>
                      <w:rFonts w:asciiTheme="majorHAnsi" w:hAnsiTheme="majorHAnsi"/>
                      <w:color w:val="000000"/>
                    </w:rPr>
                  </w:pPr>
                  <w:r w:rsidRPr="004B05EC">
                    <w:rPr>
                      <w:rFonts w:asciiTheme="majorHAnsi" w:hAnsiTheme="majorHAnsi"/>
                      <w:b/>
                      <w:bCs/>
                      <w:color w:val="000000"/>
                    </w:rPr>
                    <w:t>Syam Prasad</w:t>
                  </w:r>
                  <w:r w:rsidR="00111E25" w:rsidRPr="004B05EC">
                    <w:rPr>
                      <w:rFonts w:asciiTheme="majorHAnsi" w:hAnsiTheme="majorHAnsi"/>
                      <w:b/>
                      <w:bCs/>
                      <w:color w:val="000000"/>
                    </w:rPr>
                    <w:t>.</w:t>
                  </w:r>
                </w:p>
                <w:p w:rsidR="00B07D88" w:rsidRDefault="00B07D88"/>
              </w:txbxContent>
            </v:textbox>
            <w10:wrap anchorx="margin"/>
          </v:shape>
        </w:pict>
      </w:r>
      <w:r w:rsidR="00EF219F" w:rsidRPr="004B05EC">
        <w:rPr>
          <w:rFonts w:asciiTheme="majorHAnsi" w:hAnsiTheme="majorHAnsi"/>
          <w:bCs/>
          <w:sz w:val="24"/>
          <w:szCs w:val="24"/>
        </w:rPr>
        <w:t>Six Sigma Green Belt Certification.</w:t>
      </w:r>
    </w:p>
    <w:p w:rsidR="00EF219F" w:rsidRPr="007E4BD5" w:rsidRDefault="00EF219F" w:rsidP="007E4BD5">
      <w:pPr>
        <w:pStyle w:val="ListParagraph"/>
        <w:numPr>
          <w:ilvl w:val="0"/>
          <w:numId w:val="1"/>
        </w:numPr>
        <w:tabs>
          <w:tab w:val="left" w:pos="2977"/>
        </w:tabs>
        <w:spacing w:line="276" w:lineRule="auto"/>
        <w:ind w:left="142" w:right="-20" w:hanging="426"/>
        <w:rPr>
          <w:rFonts w:ascii="Cambria" w:hAnsi="Cambria" w:cs="Cambria"/>
          <w:color w:val="000000"/>
          <w:sz w:val="22"/>
          <w:szCs w:val="22"/>
          <w:lang w:val="en-IN"/>
        </w:rPr>
      </w:pPr>
      <w:r w:rsidRPr="004B05EC">
        <w:rPr>
          <w:rFonts w:asciiTheme="majorHAnsi" w:hAnsiTheme="majorHAnsi"/>
          <w:bCs/>
          <w:sz w:val="24"/>
          <w:szCs w:val="24"/>
        </w:rPr>
        <w:t>Airline security services –UK Aviation security (UKAS)</w:t>
      </w:r>
      <w:r w:rsidRPr="004B05EC">
        <w:rPr>
          <w:rFonts w:asciiTheme="majorHAnsi" w:hAnsiTheme="majorHAnsi"/>
          <w:bCs/>
          <w:sz w:val="24"/>
          <w:szCs w:val="24"/>
          <w:lang w:val="en-IN"/>
        </w:rPr>
        <w:t>.</w:t>
      </w:r>
      <w:r w:rsidR="002D1174" w:rsidRPr="002D1174">
        <w:rPr>
          <w:noProof/>
          <w:lang w:bidi="ml-IN"/>
        </w:rPr>
        <w:pict>
          <v:group id="Group 84" o:spid="_x0000_s1071" style="position:absolute;left:0;text-align:left;margin-left:46.6pt;margin-top:28.3pt;width:187.9pt;height:31.9pt;z-index:-251601920;mso-position-horizontal-relative:page;mso-position-vertical-relative:text" coordorigin="929,-670" coordsize="3740,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" o:allowincell="f">
            <v:shape id="Freeform 85" o:spid="_x0000_s1072" style="position:absolute;left:929;top:-670;width:3618;height:498;visibility:visible;mso-wrap-style:square;v-text-anchor:top" coordsize="3618,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" path="m82,l60,3,40,11,23,25,10,42,2,63,,414r3,23l11,457r14,17l42,487r21,8l3535,497r22,-3l3577,486r17,-14l3607,455r8,-21l3617,82r-3,-22l3606,40,3592,23,3575,10,3554,2,82,e" fillcolor="#b4c68e" stroked="f">
              <v:path arrowok="t" o:connecttype="custom" o:connectlocs="82,0;60,3;40,11;23,25;10,42;2,63;0,414;3,437;11,457;25,474;42,487;63,495;3535,497;3557,494;3577,486;3594,472;3607,455;3615,434;3617,82;3614,60;3606,40;3592,23;3575,10;3554,2;82,0" o:connectangles="0,0,0,0,0,0,0,0,0,0,0,0,0,0,0,0,0,0,0,0,0,0,0,0,0"/>
            </v:shape>
            <v:shape id="Freeform 86" o:spid="_x0000_s1073" style="position:absolute;left:989;top:-610;width:3618;height:498;visibility:visible;mso-wrap-style:square;v-text-anchor:top" coordsize="3618,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" path="m82,l60,3,40,11,23,25,10,42,2,63,,414r3,23l11,457r14,17l42,487r21,8l3535,497r22,-3l3577,486r17,-14l3607,455r8,-21l3617,82r-3,-22l3606,40,3592,23,3575,10,3554,2,82,e" fillcolor="#4e6028" stroked="f">
              <v:path arrowok="t" o:connecttype="custom" o:connectlocs="82,0;60,3;40,11;23,25;10,42;2,63;0,414;3,437;11,457;25,474;42,487;63,495;3535,497;3557,494;3577,486;3594,472;3607,455;3615,434;3617,82;3614,60;3606,40;3592,23;3575,10;3554,2;82,0" o:connectangles="0,0,0,0,0,0,0,0,0,0,0,0,0,0,0,0,0,0,0,0,0,0,0,0,0"/>
            </v:shape>
            <v:rect id="Rectangle 87" o:spid="_x0000_s1074" style="position:absolute;left:1049;top:-550;width:3620;height:50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" filled="f" stroked="f">
              <v:textbox inset="0,0,0,0">
                <w:txbxContent>
                  <w:p w:rsidR="009312E1" w:rsidRDefault="009312E1" w:rsidP="009312E1">
                    <w:pPr>
                      <w:spacing w:after="0" w:line="500" w:lineRule="atLeast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noProof/>
                        <w:sz w:val="24"/>
                        <w:szCs w:val="24"/>
                        <w:lang w:val="en-GB" w:eastAsia="en-GB"/>
                      </w:rPr>
                      <w:drawing>
                        <wp:inline distT="0" distB="0" distL="0" distR="0">
                          <wp:extent cx="2305685" cy="357669"/>
                          <wp:effectExtent l="0" t="0" r="0" b="4445"/>
                          <wp:docPr id="12" name="Picture 1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759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306743" cy="35783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:rsidR="009312E1" w:rsidRDefault="009312E1" w:rsidP="009312E1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</v:rect>
            <v:shape id="Freeform 88" o:spid="_x0000_s1075" style="position:absolute;left:1049;top:-550;width:3618;height:498;visibility:visible;mso-wrap-style:square;v-text-anchor:top" coordsize="3618,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" path="m82,l60,3,40,11,23,25,10,42,2,63,,414r3,23l11,457r14,17l42,487r21,8l3535,497r22,-3l3577,486r17,-14l3607,455r8,-21l3617,82r-3,-22l3606,40,3592,23,3575,10,3554,2,82,xe" filled="f" strokecolor="#c2d59b" strokeweight=".35275mm">
              <v:path arrowok="t" o:connecttype="custom" o:connectlocs="82,0;60,3;40,11;23,25;10,42;2,63;0,414;3,437;11,457;25,474;42,487;63,495;3535,497;3557,494;3577,486;3594,472;3607,455;3615,434;3617,82;3614,60;3606,40;3592,23;3575,10;3554,2;82,0" o:connectangles="0,0,0,0,0,0,0,0,0,0,0,0,0,0,0,0,0,0,0,0,0,0,0,0,0"/>
            </v:shape>
            <w10:wrap anchorx="page"/>
          </v:group>
        </w:pict>
      </w:r>
    </w:p>
    <w:p w:rsidR="00D94405" w:rsidRDefault="002D1174" w:rsidP="00EF219F">
      <w:pPr>
        <w:pStyle w:val="HTMLPreformatted"/>
        <w:spacing w:before="120" w:line="276" w:lineRule="auto"/>
        <w:rPr>
          <w:rFonts w:asciiTheme="minorHAnsi" w:eastAsiaTheme="minorEastAsia" w:hAnsiTheme="minorHAnsi" w:cs="Kartika"/>
          <w:sz w:val="22"/>
          <w:szCs w:val="22"/>
          <w:lang w:val="en-US" w:eastAsia="zh-CN"/>
        </w:rPr>
      </w:pPr>
      <w:r w:rsidRPr="002D1174">
        <w:rPr>
          <w:noProof/>
          <w:lang w:val="en-US" w:eastAsia="en-US" w:bidi="ml-IN"/>
        </w:rPr>
        <w:pict>
          <v:shape id="Text Box 3685" o:spid="_x0000_s1076" type="#_x0000_t202" style="position:absolute;margin-left:7.7pt;margin-top:20.05pt;width:132pt;height:24pt;z-index:2517094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" filled="f" stroked="f" strokeweight=".5pt">
            <v:textbox>
              <w:txbxContent>
                <w:p w:rsidR="00EF219F" w:rsidRPr="00111E25" w:rsidRDefault="00EF219F" w:rsidP="00EF219F">
                  <w:pPr>
                    <w:rPr>
                      <w:rFonts w:ascii="Cambria" w:hAnsi="Cambria" w:cs="Times New Roman"/>
                      <w:b/>
                      <w:bCs/>
                      <w:sz w:val="24"/>
                      <w:szCs w:val="24"/>
                    </w:rPr>
                  </w:pPr>
                  <w:r w:rsidRPr="00111E25">
                    <w:rPr>
                      <w:rFonts w:ascii="Cambria" w:hAnsi="Cambria" w:cs="Times New Roman"/>
                      <w:b/>
                      <w:bCs/>
                      <w:sz w:val="24"/>
                      <w:szCs w:val="24"/>
                    </w:rPr>
                    <w:t>DECLARATION</w:t>
                  </w:r>
                </w:p>
              </w:txbxContent>
            </v:textbox>
          </v:shape>
        </w:pict>
      </w:r>
      <w:r w:rsidR="00EF219F">
        <w:rPr>
          <w:lang w:val="en-US" w:eastAsia="zh-CN"/>
        </w:rPr>
        <w:tab/>
      </w:r>
    </w:p>
    <w:p w:rsidR="000E23A8" w:rsidRDefault="002D1174" w:rsidP="00B07D88">
      <w:pPr>
        <w:tabs>
          <w:tab w:val="left" w:pos="7830"/>
        </w:tabs>
        <w:rPr>
          <w:rFonts w:ascii="Cambria" w:hAnsi="Cambria" w:cs="Cambria"/>
          <w:sz w:val="32"/>
          <w:szCs w:val="32"/>
        </w:rPr>
      </w:pPr>
      <w:r w:rsidRPr="002D1174">
        <w:rPr>
          <w:rFonts w:ascii="Cambria" w:hAnsi="Cambria"/>
          <w:bCs/>
          <w:noProof/>
          <w:sz w:val="24"/>
          <w:szCs w:val="24"/>
          <w:lang w:val="en-US" w:eastAsia="en-US" w:bidi="ml-IN"/>
        </w:rPr>
        <w:pict>
          <v:line id="Straight Connector 1700" o:spid="_x0000_s1077" style="position:absolute;z-index:251710464;visibility:visible" from="194.65pt,5.6pt" to="496.1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" strokecolor="#c2d69b [1942]" strokeweight="1.5pt"/>
        </w:pict>
      </w:r>
    </w:p>
    <w:p w:rsidR="000E23A8" w:rsidRPr="000E23A8" w:rsidRDefault="000E23A8" w:rsidP="000E23A8">
      <w:pPr>
        <w:rPr>
          <w:rFonts w:ascii="Cambria" w:hAnsi="Cambria" w:cs="Cambria"/>
          <w:sz w:val="32"/>
          <w:szCs w:val="32"/>
        </w:rPr>
      </w:pPr>
    </w:p>
    <w:p w:rsidR="000E23A8" w:rsidRPr="000E23A8" w:rsidRDefault="000E23A8" w:rsidP="000E23A8">
      <w:pPr>
        <w:rPr>
          <w:rFonts w:ascii="Cambria" w:hAnsi="Cambria" w:cs="Cambria"/>
          <w:sz w:val="32"/>
          <w:szCs w:val="32"/>
        </w:rPr>
      </w:pPr>
    </w:p>
    <w:p w:rsidR="00E67388" w:rsidRPr="00170D78" w:rsidRDefault="00E67388" w:rsidP="00E67388"/>
    <w:sectPr w:rsidR="00E67388" w:rsidRPr="00170D78" w:rsidSect="004B4930">
      <w:type w:val="continuous"/>
      <w:pgSz w:w="11920" w:h="16840"/>
      <w:pgMar w:top="920" w:right="920" w:bottom="280" w:left="980" w:header="720" w:footer="720" w:gutter="0"/>
      <w:cols w:space="720"/>
      <w:noEndnote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22FA3" w:rsidRDefault="00F22FA3" w:rsidP="0081706E">
      <w:pPr>
        <w:spacing w:after="0" w:line="240" w:lineRule="auto"/>
      </w:pPr>
      <w:r>
        <w:separator/>
      </w:r>
    </w:p>
  </w:endnote>
  <w:endnote w:type="continuationSeparator" w:id="1">
    <w:p w:rsidR="00F22FA3" w:rsidRDefault="00F22FA3" w:rsidP="008170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Kartika">
    <w:altName w:val="Bell MT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22FA3" w:rsidRDefault="00F22FA3" w:rsidP="0081706E">
      <w:pPr>
        <w:spacing w:after="0" w:line="240" w:lineRule="auto"/>
      </w:pPr>
      <w:r>
        <w:separator/>
      </w:r>
    </w:p>
  </w:footnote>
  <w:footnote w:type="continuationSeparator" w:id="1">
    <w:p w:rsidR="00F22FA3" w:rsidRDefault="00F22FA3" w:rsidP="0081706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F93C6E"/>
    <w:multiLevelType w:val="hybridMultilevel"/>
    <w:tmpl w:val="2A3EDCEC"/>
    <w:lvl w:ilvl="0" w:tplc="4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>
    <w:nsid w:val="18633348"/>
    <w:multiLevelType w:val="hybridMultilevel"/>
    <w:tmpl w:val="0C6CCD02"/>
    <w:lvl w:ilvl="0" w:tplc="4009000D">
      <w:start w:val="1"/>
      <w:numFmt w:val="bullet"/>
      <w:lvlText w:val=""/>
      <w:lvlJc w:val="left"/>
      <w:pPr>
        <w:ind w:left="15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">
    <w:nsid w:val="19435D13"/>
    <w:multiLevelType w:val="hybridMultilevel"/>
    <w:tmpl w:val="FA448E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211724F3"/>
    <w:multiLevelType w:val="hybridMultilevel"/>
    <w:tmpl w:val="4DB8F130"/>
    <w:lvl w:ilvl="0" w:tplc="40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4">
    <w:nsid w:val="36B61A4C"/>
    <w:multiLevelType w:val="hybridMultilevel"/>
    <w:tmpl w:val="64DE18A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FD17014"/>
    <w:multiLevelType w:val="hybridMultilevel"/>
    <w:tmpl w:val="3E4A19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1AF1517"/>
    <w:multiLevelType w:val="hybridMultilevel"/>
    <w:tmpl w:val="6FEC105C"/>
    <w:lvl w:ilvl="0" w:tplc="4009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7">
    <w:nsid w:val="42F8676E"/>
    <w:multiLevelType w:val="hybridMultilevel"/>
    <w:tmpl w:val="711E15EE"/>
    <w:lvl w:ilvl="0" w:tplc="4009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>
    <w:nsid w:val="4BB408F9"/>
    <w:multiLevelType w:val="hybridMultilevel"/>
    <w:tmpl w:val="DF1EFFCC"/>
    <w:lvl w:ilvl="0" w:tplc="4009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9">
    <w:nsid w:val="552E7C5C"/>
    <w:multiLevelType w:val="hybridMultilevel"/>
    <w:tmpl w:val="947266A2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6BE10E3"/>
    <w:multiLevelType w:val="hybridMultilevel"/>
    <w:tmpl w:val="A27E591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7C310C2"/>
    <w:multiLevelType w:val="hybridMultilevel"/>
    <w:tmpl w:val="A266BA9C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5960015F"/>
    <w:multiLevelType w:val="hybridMultilevel"/>
    <w:tmpl w:val="33D6EF34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5EDF5B8F"/>
    <w:multiLevelType w:val="hybridMultilevel"/>
    <w:tmpl w:val="477CD08E"/>
    <w:lvl w:ilvl="0" w:tplc="40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4">
    <w:nsid w:val="65E00920"/>
    <w:multiLevelType w:val="hybridMultilevel"/>
    <w:tmpl w:val="9C98E0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7AB5D9E"/>
    <w:multiLevelType w:val="hybridMultilevel"/>
    <w:tmpl w:val="CBA6279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6C315B4C"/>
    <w:multiLevelType w:val="hybridMultilevel"/>
    <w:tmpl w:val="714C0128"/>
    <w:lvl w:ilvl="0" w:tplc="04090009">
      <w:start w:val="1"/>
      <w:numFmt w:val="bullet"/>
      <w:lvlText w:val=""/>
      <w:lvlJc w:val="left"/>
      <w:pPr>
        <w:ind w:left="1004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>
    <w:nsid w:val="70DD24D9"/>
    <w:multiLevelType w:val="hybridMultilevel"/>
    <w:tmpl w:val="49B04C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0F42289"/>
    <w:multiLevelType w:val="hybridMultilevel"/>
    <w:tmpl w:val="455A1AC2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>
    <w:nsid w:val="713E246E"/>
    <w:multiLevelType w:val="hybridMultilevel"/>
    <w:tmpl w:val="C95200C2"/>
    <w:lvl w:ilvl="0" w:tplc="4009000D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>
    <w:nsid w:val="773E4630"/>
    <w:multiLevelType w:val="hybridMultilevel"/>
    <w:tmpl w:val="B3CADBE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5"/>
  </w:num>
  <w:num w:numId="3">
    <w:abstractNumId w:val="20"/>
  </w:num>
  <w:num w:numId="4">
    <w:abstractNumId w:val="2"/>
  </w:num>
  <w:num w:numId="5">
    <w:abstractNumId w:val="17"/>
  </w:num>
  <w:num w:numId="6">
    <w:abstractNumId w:val="9"/>
  </w:num>
  <w:num w:numId="7">
    <w:abstractNumId w:val="6"/>
  </w:num>
  <w:num w:numId="8">
    <w:abstractNumId w:val="15"/>
  </w:num>
  <w:num w:numId="9">
    <w:abstractNumId w:val="11"/>
  </w:num>
  <w:num w:numId="10">
    <w:abstractNumId w:val="4"/>
  </w:num>
  <w:num w:numId="11">
    <w:abstractNumId w:val="8"/>
  </w:num>
  <w:num w:numId="12">
    <w:abstractNumId w:val="13"/>
  </w:num>
  <w:num w:numId="13">
    <w:abstractNumId w:val="14"/>
  </w:num>
  <w:num w:numId="14">
    <w:abstractNumId w:val="19"/>
  </w:num>
  <w:num w:numId="15">
    <w:abstractNumId w:val="16"/>
  </w:num>
  <w:num w:numId="16">
    <w:abstractNumId w:val="10"/>
  </w:num>
  <w:num w:numId="17">
    <w:abstractNumId w:val="0"/>
  </w:num>
  <w:num w:numId="18">
    <w:abstractNumId w:val="18"/>
  </w:num>
  <w:num w:numId="19">
    <w:abstractNumId w:val="7"/>
  </w:num>
  <w:num w:numId="20">
    <w:abstractNumId w:val="3"/>
  </w:num>
  <w:num w:numId="21">
    <w:abstractNumId w:val="1"/>
  </w:num>
  <w:num w:numId="22">
    <w:abstractNumId w:val="6"/>
  </w:num>
  <w:numIdMacAtCleanup w:val="19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embedSystemFonts/>
  <w:bordersDoNotSurroundHeader/>
  <w:bordersDoNotSurroundFooter/>
  <w:hideSpellingErrors/>
  <w:hideGrammaticalError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spaceForUL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wNLEwMDU2NDUyN7A0szBU0lEKTi0uzszPAykwrAUAO0vrGCwAAAA="/>
  </w:docVars>
  <w:rsids>
    <w:rsidRoot w:val="0055437C"/>
    <w:rsid w:val="00003CFC"/>
    <w:rsid w:val="00003DC6"/>
    <w:rsid w:val="0001113B"/>
    <w:rsid w:val="0003378B"/>
    <w:rsid w:val="00034064"/>
    <w:rsid w:val="00037C85"/>
    <w:rsid w:val="000454B9"/>
    <w:rsid w:val="00055560"/>
    <w:rsid w:val="00066FFB"/>
    <w:rsid w:val="000837D5"/>
    <w:rsid w:val="00090AB0"/>
    <w:rsid w:val="000932EC"/>
    <w:rsid w:val="0009550D"/>
    <w:rsid w:val="0009753A"/>
    <w:rsid w:val="000A440C"/>
    <w:rsid w:val="000A54A7"/>
    <w:rsid w:val="000B7239"/>
    <w:rsid w:val="000C01F9"/>
    <w:rsid w:val="000D0323"/>
    <w:rsid w:val="000D05A7"/>
    <w:rsid w:val="000D33EA"/>
    <w:rsid w:val="000E23A8"/>
    <w:rsid w:val="000E5662"/>
    <w:rsid w:val="00100186"/>
    <w:rsid w:val="00100D43"/>
    <w:rsid w:val="001021C3"/>
    <w:rsid w:val="00105DEE"/>
    <w:rsid w:val="00111E25"/>
    <w:rsid w:val="0012774B"/>
    <w:rsid w:val="0013222E"/>
    <w:rsid w:val="0013246D"/>
    <w:rsid w:val="00137810"/>
    <w:rsid w:val="00141C4D"/>
    <w:rsid w:val="001429A5"/>
    <w:rsid w:val="00143C01"/>
    <w:rsid w:val="00147D69"/>
    <w:rsid w:val="00160029"/>
    <w:rsid w:val="00163AF7"/>
    <w:rsid w:val="00170D78"/>
    <w:rsid w:val="00172963"/>
    <w:rsid w:val="00182606"/>
    <w:rsid w:val="00185C73"/>
    <w:rsid w:val="001865C6"/>
    <w:rsid w:val="00191981"/>
    <w:rsid w:val="00191D31"/>
    <w:rsid w:val="00192990"/>
    <w:rsid w:val="00196337"/>
    <w:rsid w:val="00196CC7"/>
    <w:rsid w:val="001A0D41"/>
    <w:rsid w:val="001A3024"/>
    <w:rsid w:val="001A4F43"/>
    <w:rsid w:val="001A5D15"/>
    <w:rsid w:val="001B4D1B"/>
    <w:rsid w:val="001C5496"/>
    <w:rsid w:val="001F1193"/>
    <w:rsid w:val="00206297"/>
    <w:rsid w:val="00206BCF"/>
    <w:rsid w:val="002137D8"/>
    <w:rsid w:val="00214724"/>
    <w:rsid w:val="00232698"/>
    <w:rsid w:val="002476D7"/>
    <w:rsid w:val="00247FC8"/>
    <w:rsid w:val="0026095B"/>
    <w:rsid w:val="002627FB"/>
    <w:rsid w:val="00263737"/>
    <w:rsid w:val="002667C7"/>
    <w:rsid w:val="00267CB1"/>
    <w:rsid w:val="00274835"/>
    <w:rsid w:val="00277790"/>
    <w:rsid w:val="00290AC6"/>
    <w:rsid w:val="00291150"/>
    <w:rsid w:val="002A17F5"/>
    <w:rsid w:val="002A360C"/>
    <w:rsid w:val="002A6A3E"/>
    <w:rsid w:val="002B2A6C"/>
    <w:rsid w:val="002B3E5F"/>
    <w:rsid w:val="002B4C16"/>
    <w:rsid w:val="002D1174"/>
    <w:rsid w:val="002D14AB"/>
    <w:rsid w:val="002D20F4"/>
    <w:rsid w:val="00300F34"/>
    <w:rsid w:val="00301E4C"/>
    <w:rsid w:val="003034B7"/>
    <w:rsid w:val="00315ABD"/>
    <w:rsid w:val="00320AA4"/>
    <w:rsid w:val="00321370"/>
    <w:rsid w:val="003228A0"/>
    <w:rsid w:val="0032751E"/>
    <w:rsid w:val="003319AA"/>
    <w:rsid w:val="00342D74"/>
    <w:rsid w:val="003440D9"/>
    <w:rsid w:val="00344FEC"/>
    <w:rsid w:val="00351D80"/>
    <w:rsid w:val="00352324"/>
    <w:rsid w:val="00362A84"/>
    <w:rsid w:val="00364183"/>
    <w:rsid w:val="00364929"/>
    <w:rsid w:val="00370032"/>
    <w:rsid w:val="00370572"/>
    <w:rsid w:val="0038207A"/>
    <w:rsid w:val="003821D2"/>
    <w:rsid w:val="00390ADC"/>
    <w:rsid w:val="003B78CF"/>
    <w:rsid w:val="003C0820"/>
    <w:rsid w:val="003C7398"/>
    <w:rsid w:val="003D2A36"/>
    <w:rsid w:val="003E792D"/>
    <w:rsid w:val="00403B2E"/>
    <w:rsid w:val="004123CF"/>
    <w:rsid w:val="00427718"/>
    <w:rsid w:val="0044629E"/>
    <w:rsid w:val="00450847"/>
    <w:rsid w:val="00451026"/>
    <w:rsid w:val="00471ADA"/>
    <w:rsid w:val="004842AB"/>
    <w:rsid w:val="00486028"/>
    <w:rsid w:val="00490E02"/>
    <w:rsid w:val="004928F9"/>
    <w:rsid w:val="00493F62"/>
    <w:rsid w:val="004A347E"/>
    <w:rsid w:val="004A35DC"/>
    <w:rsid w:val="004B05EC"/>
    <w:rsid w:val="004B0C36"/>
    <w:rsid w:val="004B18ED"/>
    <w:rsid w:val="004B4930"/>
    <w:rsid w:val="004C5478"/>
    <w:rsid w:val="004D6A0D"/>
    <w:rsid w:val="004D6C2D"/>
    <w:rsid w:val="004D6FC7"/>
    <w:rsid w:val="004E5922"/>
    <w:rsid w:val="004F1269"/>
    <w:rsid w:val="004F1966"/>
    <w:rsid w:val="004F685C"/>
    <w:rsid w:val="004F6FE2"/>
    <w:rsid w:val="00502C2F"/>
    <w:rsid w:val="005118F9"/>
    <w:rsid w:val="005234A6"/>
    <w:rsid w:val="0053348B"/>
    <w:rsid w:val="005341A0"/>
    <w:rsid w:val="00541A44"/>
    <w:rsid w:val="0055437C"/>
    <w:rsid w:val="00557E21"/>
    <w:rsid w:val="0056202B"/>
    <w:rsid w:val="0057549F"/>
    <w:rsid w:val="005803FD"/>
    <w:rsid w:val="0058474C"/>
    <w:rsid w:val="00593DE6"/>
    <w:rsid w:val="005A3A8D"/>
    <w:rsid w:val="005D0775"/>
    <w:rsid w:val="005D2AF1"/>
    <w:rsid w:val="005F1C29"/>
    <w:rsid w:val="005F3630"/>
    <w:rsid w:val="005F522C"/>
    <w:rsid w:val="005F701C"/>
    <w:rsid w:val="00602450"/>
    <w:rsid w:val="006025D3"/>
    <w:rsid w:val="00605260"/>
    <w:rsid w:val="00613B25"/>
    <w:rsid w:val="00617A28"/>
    <w:rsid w:val="006279AC"/>
    <w:rsid w:val="00673F1C"/>
    <w:rsid w:val="006746BC"/>
    <w:rsid w:val="00680725"/>
    <w:rsid w:val="0068230B"/>
    <w:rsid w:val="00683ACD"/>
    <w:rsid w:val="0068670A"/>
    <w:rsid w:val="0069711E"/>
    <w:rsid w:val="0069718D"/>
    <w:rsid w:val="00697693"/>
    <w:rsid w:val="006C1A8D"/>
    <w:rsid w:val="006C1C38"/>
    <w:rsid w:val="006C2A30"/>
    <w:rsid w:val="006C2EAC"/>
    <w:rsid w:val="006C66A2"/>
    <w:rsid w:val="006D3AEA"/>
    <w:rsid w:val="006D3D60"/>
    <w:rsid w:val="006E605B"/>
    <w:rsid w:val="006F26EF"/>
    <w:rsid w:val="00704285"/>
    <w:rsid w:val="00713F45"/>
    <w:rsid w:val="0072316C"/>
    <w:rsid w:val="0073472A"/>
    <w:rsid w:val="007449C1"/>
    <w:rsid w:val="00747E62"/>
    <w:rsid w:val="0075030C"/>
    <w:rsid w:val="00782507"/>
    <w:rsid w:val="0079048C"/>
    <w:rsid w:val="0079448B"/>
    <w:rsid w:val="00796344"/>
    <w:rsid w:val="007A5D52"/>
    <w:rsid w:val="007A750B"/>
    <w:rsid w:val="007B284C"/>
    <w:rsid w:val="007B3B5D"/>
    <w:rsid w:val="007B6A22"/>
    <w:rsid w:val="007D0278"/>
    <w:rsid w:val="007D61C9"/>
    <w:rsid w:val="007E4BD5"/>
    <w:rsid w:val="007E7F69"/>
    <w:rsid w:val="007F3B70"/>
    <w:rsid w:val="007F75D7"/>
    <w:rsid w:val="0081706E"/>
    <w:rsid w:val="00820938"/>
    <w:rsid w:val="008236B4"/>
    <w:rsid w:val="0083125C"/>
    <w:rsid w:val="00842F35"/>
    <w:rsid w:val="008459F3"/>
    <w:rsid w:val="008474B1"/>
    <w:rsid w:val="008705D5"/>
    <w:rsid w:val="00873466"/>
    <w:rsid w:val="0088497B"/>
    <w:rsid w:val="00884C67"/>
    <w:rsid w:val="00886ACA"/>
    <w:rsid w:val="00894782"/>
    <w:rsid w:val="00895DC9"/>
    <w:rsid w:val="00897942"/>
    <w:rsid w:val="008A757F"/>
    <w:rsid w:val="008B0D0E"/>
    <w:rsid w:val="008B2964"/>
    <w:rsid w:val="008B5A08"/>
    <w:rsid w:val="008C52FC"/>
    <w:rsid w:val="008D4BA5"/>
    <w:rsid w:val="008D51E5"/>
    <w:rsid w:val="008F66F9"/>
    <w:rsid w:val="00911863"/>
    <w:rsid w:val="0092027B"/>
    <w:rsid w:val="009233C4"/>
    <w:rsid w:val="009312E1"/>
    <w:rsid w:val="009326E5"/>
    <w:rsid w:val="009336F4"/>
    <w:rsid w:val="0093736C"/>
    <w:rsid w:val="00941811"/>
    <w:rsid w:val="009519D3"/>
    <w:rsid w:val="00951FC2"/>
    <w:rsid w:val="00953A68"/>
    <w:rsid w:val="009554DF"/>
    <w:rsid w:val="009669AA"/>
    <w:rsid w:val="00970CBF"/>
    <w:rsid w:val="009929F3"/>
    <w:rsid w:val="0099305F"/>
    <w:rsid w:val="0099477A"/>
    <w:rsid w:val="009A12A6"/>
    <w:rsid w:val="009B6118"/>
    <w:rsid w:val="009B659E"/>
    <w:rsid w:val="009C64CB"/>
    <w:rsid w:val="009C7E8B"/>
    <w:rsid w:val="009D1AB6"/>
    <w:rsid w:val="009D4C31"/>
    <w:rsid w:val="009D4E03"/>
    <w:rsid w:val="009D5443"/>
    <w:rsid w:val="009E0A74"/>
    <w:rsid w:val="00A13688"/>
    <w:rsid w:val="00A16D9D"/>
    <w:rsid w:val="00A24E21"/>
    <w:rsid w:val="00A35D47"/>
    <w:rsid w:val="00A479B7"/>
    <w:rsid w:val="00A55160"/>
    <w:rsid w:val="00A87BE8"/>
    <w:rsid w:val="00A90A69"/>
    <w:rsid w:val="00A90DF3"/>
    <w:rsid w:val="00A91E1C"/>
    <w:rsid w:val="00A96EB8"/>
    <w:rsid w:val="00AA13AF"/>
    <w:rsid w:val="00AA2DE5"/>
    <w:rsid w:val="00AB0EBA"/>
    <w:rsid w:val="00AC6AE3"/>
    <w:rsid w:val="00AD7771"/>
    <w:rsid w:val="00AE24E0"/>
    <w:rsid w:val="00AE6660"/>
    <w:rsid w:val="00AF1A06"/>
    <w:rsid w:val="00AF3240"/>
    <w:rsid w:val="00AF5999"/>
    <w:rsid w:val="00B07D88"/>
    <w:rsid w:val="00B1090A"/>
    <w:rsid w:val="00B2273D"/>
    <w:rsid w:val="00B27B93"/>
    <w:rsid w:val="00B27F98"/>
    <w:rsid w:val="00B31AB1"/>
    <w:rsid w:val="00B32ED6"/>
    <w:rsid w:val="00B37A6C"/>
    <w:rsid w:val="00B4008A"/>
    <w:rsid w:val="00B430AB"/>
    <w:rsid w:val="00B44CC5"/>
    <w:rsid w:val="00B459F7"/>
    <w:rsid w:val="00B5538F"/>
    <w:rsid w:val="00B62B14"/>
    <w:rsid w:val="00B63AE7"/>
    <w:rsid w:val="00B671F2"/>
    <w:rsid w:val="00B679DF"/>
    <w:rsid w:val="00B67C5D"/>
    <w:rsid w:val="00B73344"/>
    <w:rsid w:val="00B7677D"/>
    <w:rsid w:val="00B81761"/>
    <w:rsid w:val="00B92730"/>
    <w:rsid w:val="00B933CC"/>
    <w:rsid w:val="00B93972"/>
    <w:rsid w:val="00BA266B"/>
    <w:rsid w:val="00BA516E"/>
    <w:rsid w:val="00BA596E"/>
    <w:rsid w:val="00BA6CDD"/>
    <w:rsid w:val="00BB0872"/>
    <w:rsid w:val="00BD1240"/>
    <w:rsid w:val="00BD2978"/>
    <w:rsid w:val="00BD3C7E"/>
    <w:rsid w:val="00BE1E18"/>
    <w:rsid w:val="00BE21E0"/>
    <w:rsid w:val="00BE497E"/>
    <w:rsid w:val="00BE5B65"/>
    <w:rsid w:val="00BF106C"/>
    <w:rsid w:val="00BF7812"/>
    <w:rsid w:val="00C01C37"/>
    <w:rsid w:val="00C116CE"/>
    <w:rsid w:val="00C21EA0"/>
    <w:rsid w:val="00C25FA6"/>
    <w:rsid w:val="00C32500"/>
    <w:rsid w:val="00C474ED"/>
    <w:rsid w:val="00C47901"/>
    <w:rsid w:val="00C5357B"/>
    <w:rsid w:val="00C557A6"/>
    <w:rsid w:val="00C6664F"/>
    <w:rsid w:val="00C732FE"/>
    <w:rsid w:val="00C92AA1"/>
    <w:rsid w:val="00C97825"/>
    <w:rsid w:val="00CB70B2"/>
    <w:rsid w:val="00CC6806"/>
    <w:rsid w:val="00CD3443"/>
    <w:rsid w:val="00CE1FC2"/>
    <w:rsid w:val="00CE28A3"/>
    <w:rsid w:val="00CE7954"/>
    <w:rsid w:val="00CF2D80"/>
    <w:rsid w:val="00D1484B"/>
    <w:rsid w:val="00D20004"/>
    <w:rsid w:val="00D22D38"/>
    <w:rsid w:val="00D359B7"/>
    <w:rsid w:val="00D4346E"/>
    <w:rsid w:val="00D46E54"/>
    <w:rsid w:val="00D53B17"/>
    <w:rsid w:val="00D60FB0"/>
    <w:rsid w:val="00D64F4B"/>
    <w:rsid w:val="00D76674"/>
    <w:rsid w:val="00D83852"/>
    <w:rsid w:val="00D94405"/>
    <w:rsid w:val="00D96331"/>
    <w:rsid w:val="00DA65C6"/>
    <w:rsid w:val="00DB02F3"/>
    <w:rsid w:val="00DB4ED6"/>
    <w:rsid w:val="00DC1C6C"/>
    <w:rsid w:val="00DC32BC"/>
    <w:rsid w:val="00DC589A"/>
    <w:rsid w:val="00DD308B"/>
    <w:rsid w:val="00DE1985"/>
    <w:rsid w:val="00E00985"/>
    <w:rsid w:val="00E02E94"/>
    <w:rsid w:val="00E032E4"/>
    <w:rsid w:val="00E15AD7"/>
    <w:rsid w:val="00E3030E"/>
    <w:rsid w:val="00E464CC"/>
    <w:rsid w:val="00E51FF9"/>
    <w:rsid w:val="00E55EA4"/>
    <w:rsid w:val="00E56E18"/>
    <w:rsid w:val="00E67388"/>
    <w:rsid w:val="00E71AFD"/>
    <w:rsid w:val="00E74C72"/>
    <w:rsid w:val="00E8278F"/>
    <w:rsid w:val="00E85A59"/>
    <w:rsid w:val="00E94028"/>
    <w:rsid w:val="00E971F5"/>
    <w:rsid w:val="00EB233D"/>
    <w:rsid w:val="00ED1249"/>
    <w:rsid w:val="00EE1F1F"/>
    <w:rsid w:val="00EF1172"/>
    <w:rsid w:val="00EF219F"/>
    <w:rsid w:val="00EF798A"/>
    <w:rsid w:val="00F0129B"/>
    <w:rsid w:val="00F0218C"/>
    <w:rsid w:val="00F10F02"/>
    <w:rsid w:val="00F17FD3"/>
    <w:rsid w:val="00F228E8"/>
    <w:rsid w:val="00F22FA3"/>
    <w:rsid w:val="00F303E4"/>
    <w:rsid w:val="00F3523E"/>
    <w:rsid w:val="00F546DD"/>
    <w:rsid w:val="00F56021"/>
    <w:rsid w:val="00F622BD"/>
    <w:rsid w:val="00F726B8"/>
    <w:rsid w:val="00F74F1A"/>
    <w:rsid w:val="00F822AC"/>
    <w:rsid w:val="00F8643D"/>
    <w:rsid w:val="00F93DB2"/>
    <w:rsid w:val="00FA38A6"/>
    <w:rsid w:val="00FB0CEC"/>
    <w:rsid w:val="00FB12FA"/>
    <w:rsid w:val="00FB2E9A"/>
    <w:rsid w:val="00FB6755"/>
    <w:rsid w:val="00FC738E"/>
    <w:rsid w:val="00FD1ED5"/>
    <w:rsid w:val="00FE1E05"/>
    <w:rsid w:val="00FE639E"/>
    <w:rsid w:val="00FF44B8"/>
    <w:rsid w:val="00FF70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="Times New Roman"/>
        <w:sz w:val="22"/>
        <w:szCs w:val="22"/>
        <w:lang w:val="en-IN" w:eastAsia="en-IN" w:bidi="ml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26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Preformatted" w:uiPriority="0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C1C38"/>
    <w:rPr>
      <w:rFonts w:cs="Kartika"/>
      <w:lang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493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493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B493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B493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4ED6"/>
    <w:rPr>
      <w:rFonts w:cs="Times New Roman"/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83ACD"/>
    <w:pPr>
      <w:widowControl w:val="0"/>
      <w:overflowPunct w:val="0"/>
      <w:autoSpaceDE w:val="0"/>
      <w:autoSpaceDN w:val="0"/>
      <w:adjustRightInd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kern w:val="28"/>
      <w:sz w:val="20"/>
      <w:szCs w:val="20"/>
      <w:lang w:val="en-US" w:eastAsia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359B7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7B6A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ml-IN"/>
    </w:rPr>
  </w:style>
  <w:style w:type="paragraph" w:styleId="HTMLPreformatted">
    <w:name w:val="HTML Preformatted"/>
    <w:basedOn w:val="Normal"/>
    <w:link w:val="HTMLPreformattedChar"/>
    <w:rsid w:val="00D7667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 w:val="0"/>
      <w:autoSpaceDN w:val="0"/>
      <w:spacing w:after="0" w:line="240" w:lineRule="auto"/>
    </w:pPr>
    <w:rPr>
      <w:rFonts w:ascii="Arial" w:eastAsia="Times New Roman" w:hAnsi="Arial" w:cs="Times New Roman"/>
      <w:sz w:val="20"/>
      <w:szCs w:val="20"/>
      <w:lang/>
    </w:rPr>
  </w:style>
  <w:style w:type="character" w:customStyle="1" w:styleId="HTMLPreformattedChar">
    <w:name w:val="HTML Preformatted Char"/>
    <w:basedOn w:val="DefaultParagraphFont"/>
    <w:link w:val="HTMLPreformatted"/>
    <w:rsid w:val="00D76674"/>
    <w:rPr>
      <w:rFonts w:ascii="Arial" w:eastAsia="Times New Roman" w:hAnsi="Arial"/>
      <w:sz w:val="20"/>
      <w:szCs w:val="20"/>
      <w:lang w:bidi="ar-SA"/>
    </w:rPr>
  </w:style>
  <w:style w:type="character" w:styleId="CommentReference">
    <w:name w:val="annotation reference"/>
    <w:basedOn w:val="DefaultParagraphFont"/>
    <w:uiPriority w:val="99"/>
    <w:rsid w:val="00BA516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rsid w:val="00BA516E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A516E"/>
    <w:rPr>
      <w:rFonts w:cs="Kartika"/>
      <w:sz w:val="24"/>
      <w:szCs w:val="24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BA516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BA516E"/>
    <w:rPr>
      <w:rFonts w:cs="Kartika"/>
      <w:b/>
      <w:bCs/>
      <w:sz w:val="20"/>
      <w:szCs w:val="20"/>
      <w:lang w:bidi="ar-SA"/>
    </w:rPr>
  </w:style>
  <w:style w:type="paragraph" w:styleId="BalloonText">
    <w:name w:val="Balloon Text"/>
    <w:basedOn w:val="Normal"/>
    <w:link w:val="BalloonTextChar"/>
    <w:uiPriority w:val="99"/>
    <w:rsid w:val="00BA516E"/>
    <w:pPr>
      <w:spacing w:after="0" w:line="240" w:lineRule="auto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A516E"/>
    <w:rPr>
      <w:rFonts w:ascii="Helvetica" w:hAnsi="Helvetica" w:cs="Kartika"/>
      <w:sz w:val="18"/>
      <w:szCs w:val="18"/>
      <w:lang w:bidi="ar-SA"/>
    </w:rPr>
  </w:style>
  <w:style w:type="paragraph" w:styleId="Header">
    <w:name w:val="header"/>
    <w:basedOn w:val="Normal"/>
    <w:link w:val="HeaderChar"/>
    <w:uiPriority w:val="99"/>
    <w:rsid w:val="008170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706E"/>
    <w:rPr>
      <w:rFonts w:cs="Kartika"/>
      <w:lang w:bidi="ar-SA"/>
    </w:rPr>
  </w:style>
  <w:style w:type="paragraph" w:styleId="Footer">
    <w:name w:val="footer"/>
    <w:basedOn w:val="Normal"/>
    <w:link w:val="FooterChar"/>
    <w:uiPriority w:val="99"/>
    <w:rsid w:val="008170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706E"/>
    <w:rPr>
      <w:rFonts w:cs="Kartika"/>
      <w:lang w:bidi="ar-SA"/>
    </w:rPr>
  </w:style>
  <w:style w:type="table" w:styleId="TableGrid">
    <w:name w:val="Table Grid"/>
    <w:basedOn w:val="TableNormal"/>
    <w:uiPriority w:val="59"/>
    <w:rsid w:val="0081706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4B4930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4B4930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ar-SA"/>
    </w:rPr>
  </w:style>
  <w:style w:type="character" w:customStyle="1" w:styleId="Heading4Char">
    <w:name w:val="Heading 4 Char"/>
    <w:basedOn w:val="DefaultParagraphFont"/>
    <w:link w:val="Heading4"/>
    <w:uiPriority w:val="9"/>
    <w:rsid w:val="004B4930"/>
    <w:rPr>
      <w:rFonts w:asciiTheme="majorHAnsi" w:eastAsiaTheme="majorEastAsia" w:hAnsiTheme="majorHAnsi" w:cstheme="majorBidi"/>
      <w:i/>
      <w:iCs/>
      <w:color w:val="365F91" w:themeColor="accent1" w:themeShade="BF"/>
      <w:lang w:bidi="ar-SA"/>
    </w:rPr>
  </w:style>
  <w:style w:type="character" w:customStyle="1" w:styleId="Heading5Char">
    <w:name w:val="Heading 5 Char"/>
    <w:basedOn w:val="DefaultParagraphFont"/>
    <w:link w:val="Heading5"/>
    <w:uiPriority w:val="9"/>
    <w:rsid w:val="004B4930"/>
    <w:rPr>
      <w:rFonts w:asciiTheme="majorHAnsi" w:eastAsiaTheme="majorEastAsia" w:hAnsiTheme="majorHAnsi" w:cstheme="majorBidi"/>
      <w:color w:val="365F91" w:themeColor="accent1" w:themeShade="BF"/>
      <w:lang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70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5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YAM##.249197@2freemail.com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orlando.192842@datachampion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F5F10-24D9-4B4D-939C-083AFF7747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3</Words>
  <Characters>230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Resume</vt:lpstr>
    </vt:vector>
  </TitlesOfParts>
  <Company/>
  <LinksUpToDate>false</LinksUpToDate>
  <CharactersWithSpaces>26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Resume</dc:title>
  <dc:subject>Orlando B Catequista</dc:subject>
  <dc:creator>Syam Prasad;_</dc:creator>
  <cp:keywords>192842</cp:keywords>
  <dc:description/>
  <cp:lastModifiedBy>hrdesk2</cp:lastModifiedBy>
  <cp:revision>4</cp:revision>
  <cp:lastPrinted>2016-09-21T04:51:00Z</cp:lastPrinted>
  <dcterms:created xsi:type="dcterms:W3CDTF">2016-10-05T09:46:00Z</dcterms:created>
  <dcterms:modified xsi:type="dcterms:W3CDTF">2017-06-08T13:37:00Z</dcterms:modified>
</cp:coreProperties>
</file>